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D5B5B" w14:textId="3EE42659" w:rsidR="00744916" w:rsidRDefault="00744916" w:rsidP="00744916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709440" behindDoc="0" locked="0" layoutInCell="1" allowOverlap="1" wp14:anchorId="3B57D5BD" wp14:editId="3020C213">
            <wp:simplePos x="0" y="0"/>
            <wp:positionH relativeFrom="page">
              <wp:align>left</wp:align>
            </wp:positionH>
            <wp:positionV relativeFrom="paragraph">
              <wp:posOffset>-1442720</wp:posOffset>
            </wp:positionV>
            <wp:extent cx="7560945" cy="1510665"/>
            <wp:effectExtent l="0" t="0" r="1905" b="0"/>
            <wp:wrapNone/>
            <wp:docPr id="1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60945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B3EF9F" w14:textId="571766C3" w:rsidR="00744916" w:rsidRDefault="00257D31" w:rsidP="00744916">
      <w:pPr>
        <w:pStyle w:val="Title"/>
        <w:spacing w:line="266" w:lineRule="auto"/>
        <w:ind w:left="-993" w:firstLine="0"/>
        <w:rPr>
          <w:color w:val="23263D"/>
          <w:spacing w:val="-2"/>
          <w:w w:val="105"/>
        </w:rPr>
      </w:pPr>
      <w:bookmarkStart w:id="0" w:name="Navy_Modern_Company_Profile_Cover"/>
      <w:bookmarkEnd w:id="0"/>
      <w:r>
        <w:rPr>
          <w:color w:val="23263D"/>
          <w:spacing w:val="-2"/>
          <w:w w:val="110"/>
          <w:sz w:val="96"/>
          <w:szCs w:val="96"/>
        </w:rPr>
        <w:t>C</w:t>
      </w:r>
      <w:r w:rsidRPr="00257D31">
        <w:rPr>
          <w:color w:val="23263D"/>
          <w:spacing w:val="-2"/>
          <w:w w:val="110"/>
          <w:sz w:val="96"/>
          <w:szCs w:val="96"/>
        </w:rPr>
        <w:t xml:space="preserve">ommissioning </w:t>
      </w:r>
      <w:r w:rsidR="00744916">
        <w:rPr>
          <w:color w:val="23263D"/>
          <w:spacing w:val="-2"/>
          <w:w w:val="110"/>
        </w:rPr>
        <w:t xml:space="preserve"> </w:t>
      </w:r>
    </w:p>
    <w:p w14:paraId="687D855A" w14:textId="4711124A" w:rsidR="00257D31" w:rsidRPr="00257D31" w:rsidRDefault="00257D31" w:rsidP="00744916">
      <w:pPr>
        <w:pStyle w:val="Title"/>
        <w:spacing w:line="266" w:lineRule="auto"/>
        <w:ind w:left="-993" w:firstLine="0"/>
        <w:rPr>
          <w:sz w:val="96"/>
          <w:szCs w:val="96"/>
        </w:rPr>
      </w:pPr>
      <w:r w:rsidRPr="00257D31">
        <w:rPr>
          <w:color w:val="23263D"/>
          <w:spacing w:val="-2"/>
          <w:w w:val="105"/>
          <w:sz w:val="96"/>
          <w:szCs w:val="96"/>
        </w:rPr>
        <w:t>Test</w:t>
      </w:r>
    </w:p>
    <w:p w14:paraId="2CFC9595" w14:textId="49718EDC" w:rsidR="00744916" w:rsidRDefault="00744916" w:rsidP="00744916">
      <w:pPr>
        <w:spacing w:before="9"/>
        <w:ind w:left="-993"/>
        <w:rPr>
          <w:rFonts w:ascii="Arial"/>
          <w:b/>
          <w:sz w:val="37"/>
        </w:rPr>
      </w:pPr>
      <w:r>
        <w:rPr>
          <w:noProof/>
        </w:rPr>
        <w:drawing>
          <wp:anchor distT="0" distB="0" distL="0" distR="0" simplePos="0" relativeHeight="251710464" behindDoc="0" locked="0" layoutInCell="1" allowOverlap="1" wp14:anchorId="6D89FF10" wp14:editId="24826B5C">
            <wp:simplePos x="0" y="0"/>
            <wp:positionH relativeFrom="page">
              <wp:align>right</wp:align>
            </wp:positionH>
            <wp:positionV relativeFrom="paragraph">
              <wp:posOffset>554990</wp:posOffset>
            </wp:positionV>
            <wp:extent cx="8646795" cy="3608459"/>
            <wp:effectExtent l="0" t="0" r="1905" b="0"/>
            <wp:wrapNone/>
            <wp:docPr id="18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46795" cy="3608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/>
          <w:b/>
          <w:color w:val="23263D"/>
          <w:w w:val="95"/>
          <w:sz w:val="37"/>
        </w:rPr>
        <w:t>CV</w:t>
      </w:r>
      <w:r>
        <w:rPr>
          <w:rFonts w:ascii="Arial"/>
          <w:b/>
          <w:color w:val="3D3F4D"/>
          <w:w w:val="95"/>
          <w:sz w:val="37"/>
        </w:rPr>
        <w:t>.</w:t>
      </w:r>
      <w:r>
        <w:rPr>
          <w:rFonts w:ascii="Arial"/>
          <w:b/>
          <w:color w:val="3D3F4D"/>
          <w:spacing w:val="-27"/>
          <w:w w:val="95"/>
          <w:sz w:val="37"/>
        </w:rPr>
        <w:t xml:space="preserve"> </w:t>
      </w:r>
      <w:r>
        <w:rPr>
          <w:rFonts w:ascii="Arial"/>
          <w:b/>
          <w:color w:val="23263D"/>
          <w:w w:val="95"/>
          <w:sz w:val="37"/>
        </w:rPr>
        <w:t>DAITIA</w:t>
      </w:r>
      <w:r>
        <w:rPr>
          <w:rFonts w:ascii="Arial"/>
          <w:b/>
          <w:color w:val="23263D"/>
          <w:spacing w:val="36"/>
          <w:sz w:val="37"/>
        </w:rPr>
        <w:t xml:space="preserve"> </w:t>
      </w:r>
      <w:r>
        <w:rPr>
          <w:rFonts w:ascii="Arial"/>
          <w:b/>
          <w:color w:val="23263D"/>
          <w:w w:val="95"/>
          <w:sz w:val="37"/>
        </w:rPr>
        <w:t>SIGMA</w:t>
      </w:r>
      <w:r>
        <w:rPr>
          <w:rFonts w:ascii="Arial"/>
          <w:b/>
          <w:color w:val="23263D"/>
          <w:spacing w:val="42"/>
          <w:sz w:val="37"/>
        </w:rPr>
        <w:t xml:space="preserve"> </w:t>
      </w:r>
      <w:r>
        <w:rPr>
          <w:rFonts w:ascii="Arial"/>
          <w:b/>
          <w:color w:val="23263D"/>
          <w:spacing w:val="-2"/>
          <w:w w:val="95"/>
          <w:sz w:val="37"/>
        </w:rPr>
        <w:t>SOLUSI</w:t>
      </w:r>
    </w:p>
    <w:p w14:paraId="71034167" w14:textId="0DCE1490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24F1092D" w14:textId="7C9A6069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4DF9C775" w14:textId="2605EFF6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0265B19E" w14:textId="09E5FD9C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125BB346" w14:textId="74CFFC06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62F932BC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0D1C50E2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1257A7E0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47CFF193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0F736CE5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5A255486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65286F85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5B4B2F29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6E5D1CAC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0521D817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7E6BA984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035331E1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29AD4135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76AB5822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266104F1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73075D4D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7C93454F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38D6EF18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289F4E40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0289C1A0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4692DB9C" w14:textId="77777777" w:rsidR="00744916" w:rsidRDefault="00744916" w:rsidP="00744916">
      <w:pPr>
        <w:spacing w:before="91"/>
        <w:ind w:left="1356"/>
        <w:rPr>
          <w:rFonts w:ascii="Arial"/>
          <w:b/>
          <w:color w:val="F6F9FB"/>
          <w:w w:val="115"/>
          <w:sz w:val="30"/>
          <w:shd w:val="clear" w:color="auto" w:fill="1A1F44"/>
        </w:rPr>
      </w:pPr>
    </w:p>
    <w:p w14:paraId="419A4F53" w14:textId="35D1A424" w:rsidR="00744916" w:rsidRDefault="00744916" w:rsidP="00744916">
      <w:pPr>
        <w:spacing w:before="91"/>
        <w:ind w:left="-993"/>
        <w:rPr>
          <w:rFonts w:ascii="Arial"/>
          <w:b/>
          <w:sz w:val="30"/>
        </w:rPr>
      </w:pPr>
      <w:r>
        <w:rPr>
          <w:rFonts w:ascii="Arial"/>
          <w:b/>
          <w:color w:val="F6F9FB"/>
          <w:w w:val="115"/>
          <w:sz w:val="30"/>
          <w:shd w:val="clear" w:color="auto" w:fill="1A1F44"/>
        </w:rPr>
        <w:t>Innovative</w:t>
      </w:r>
      <w:r>
        <w:rPr>
          <w:rFonts w:ascii="Arial"/>
          <w:b/>
          <w:color w:val="F6F9FB"/>
          <w:spacing w:val="11"/>
          <w:w w:val="115"/>
          <w:sz w:val="30"/>
        </w:rPr>
        <w:t xml:space="preserve"> </w:t>
      </w:r>
      <w:r>
        <w:rPr>
          <w:rFonts w:ascii="Arial"/>
          <w:b/>
          <w:color w:val="F6F9FB"/>
          <w:w w:val="115"/>
          <w:sz w:val="30"/>
          <w:shd w:val="clear" w:color="auto" w:fill="1A1F44"/>
        </w:rPr>
        <w:t>and</w:t>
      </w:r>
      <w:r>
        <w:rPr>
          <w:rFonts w:ascii="Arial"/>
          <w:b/>
          <w:color w:val="F6F9FB"/>
          <w:spacing w:val="42"/>
          <w:w w:val="115"/>
          <w:sz w:val="30"/>
        </w:rPr>
        <w:t xml:space="preserve"> </w:t>
      </w:r>
      <w:r>
        <w:rPr>
          <w:rFonts w:ascii="Arial"/>
          <w:b/>
          <w:color w:val="F6F9FB"/>
          <w:spacing w:val="-2"/>
          <w:w w:val="115"/>
          <w:sz w:val="30"/>
          <w:shd w:val="clear" w:color="auto" w:fill="1A1F44"/>
        </w:rPr>
        <w:t>Collaborative</w:t>
      </w:r>
    </w:p>
    <w:p w14:paraId="482ED41F" w14:textId="751B0054" w:rsidR="00744916" w:rsidRDefault="00744916" w:rsidP="00744916">
      <w:pPr>
        <w:spacing w:before="262" w:line="362" w:lineRule="auto"/>
        <w:ind w:left="-993" w:right="2126" w:firstLine="3"/>
        <w:rPr>
          <w:rFonts w:ascii="Arial"/>
          <w:sz w:val="18"/>
        </w:rPr>
      </w:pPr>
      <w:r>
        <w:rPr>
          <w:rFonts w:ascii="Arial"/>
          <w:color w:val="23263D"/>
          <w:w w:val="125"/>
          <w:sz w:val="18"/>
        </w:rPr>
        <w:t>Our</w:t>
      </w:r>
      <w:r>
        <w:rPr>
          <w:rFonts w:ascii="Arial"/>
          <w:color w:val="23263D"/>
          <w:spacing w:val="8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goal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is</w:t>
      </w:r>
      <w:r>
        <w:rPr>
          <w:rFonts w:ascii="Arial"/>
          <w:color w:val="23263D"/>
          <w:spacing w:val="-22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to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create</w:t>
      </w:r>
      <w:r>
        <w:rPr>
          <w:rFonts w:ascii="Arial"/>
          <w:color w:val="23263D"/>
          <w:spacing w:val="-3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a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conducive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bu</w:t>
      </w:r>
      <w:r>
        <w:rPr>
          <w:rFonts w:ascii="Arial"/>
          <w:color w:val="3D3F4D"/>
          <w:w w:val="125"/>
          <w:sz w:val="18"/>
        </w:rPr>
        <w:t>s</w:t>
      </w:r>
      <w:r>
        <w:rPr>
          <w:rFonts w:ascii="Arial"/>
          <w:color w:val="23263D"/>
          <w:w w:val="125"/>
          <w:sz w:val="18"/>
        </w:rPr>
        <w:t>in</w:t>
      </w:r>
      <w:r>
        <w:rPr>
          <w:rFonts w:ascii="Arial"/>
          <w:color w:val="3D3F4D"/>
          <w:w w:val="125"/>
          <w:sz w:val="18"/>
        </w:rPr>
        <w:t>ess</w:t>
      </w:r>
      <w:r>
        <w:rPr>
          <w:rFonts w:ascii="Arial"/>
          <w:color w:val="3D3F4D"/>
          <w:spacing w:val="40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ec</w:t>
      </w:r>
      <w:r>
        <w:rPr>
          <w:rFonts w:ascii="Arial"/>
          <w:color w:val="23263D"/>
          <w:w w:val="125"/>
          <w:sz w:val="18"/>
        </w:rPr>
        <w:t>o</w:t>
      </w:r>
      <w:r>
        <w:rPr>
          <w:rFonts w:ascii="Arial"/>
          <w:color w:val="3D3F4D"/>
          <w:w w:val="125"/>
          <w:sz w:val="18"/>
        </w:rPr>
        <w:t>sys</w:t>
      </w:r>
      <w:r>
        <w:rPr>
          <w:rFonts w:ascii="Arial"/>
          <w:color w:val="23263D"/>
          <w:w w:val="125"/>
          <w:sz w:val="18"/>
        </w:rPr>
        <w:t>t</w:t>
      </w:r>
      <w:r>
        <w:rPr>
          <w:rFonts w:ascii="Arial"/>
          <w:color w:val="3D3F4D"/>
          <w:w w:val="125"/>
          <w:sz w:val="18"/>
        </w:rPr>
        <w:t>e</w:t>
      </w:r>
      <w:r>
        <w:rPr>
          <w:rFonts w:ascii="Arial"/>
          <w:color w:val="23263D"/>
          <w:w w:val="125"/>
          <w:sz w:val="18"/>
        </w:rPr>
        <w:t>m</w:t>
      </w:r>
      <w:r>
        <w:rPr>
          <w:rFonts w:ascii="Arial"/>
          <w:color w:val="3D3F4D"/>
          <w:w w:val="125"/>
          <w:sz w:val="18"/>
        </w:rPr>
        <w:t>,</w:t>
      </w:r>
      <w:r>
        <w:rPr>
          <w:rFonts w:ascii="Arial"/>
          <w:color w:val="3D3F4D"/>
          <w:spacing w:val="40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so</w:t>
      </w:r>
      <w:r>
        <w:rPr>
          <w:rFonts w:ascii="Arial"/>
          <w:color w:val="3D3F4D"/>
          <w:spacing w:val="-3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w</w:t>
      </w:r>
      <w:r>
        <w:rPr>
          <w:rFonts w:ascii="Arial"/>
          <w:color w:val="23263D"/>
          <w:w w:val="125"/>
          <w:sz w:val="18"/>
        </w:rPr>
        <w:t>e maintain</w:t>
      </w:r>
      <w:r>
        <w:rPr>
          <w:rFonts w:ascii="Arial"/>
          <w:color w:val="23263D"/>
          <w:spacing w:val="19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good</w:t>
      </w:r>
      <w:r>
        <w:rPr>
          <w:rFonts w:ascii="Arial"/>
          <w:color w:val="23263D"/>
          <w:spacing w:val="13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r</w:t>
      </w:r>
      <w:r>
        <w:rPr>
          <w:rFonts w:ascii="Arial"/>
          <w:color w:val="3D3F4D"/>
          <w:w w:val="125"/>
          <w:sz w:val="18"/>
        </w:rPr>
        <w:t>e</w:t>
      </w:r>
      <w:r>
        <w:rPr>
          <w:rFonts w:ascii="Arial"/>
          <w:color w:val="23263D"/>
          <w:w w:val="125"/>
          <w:sz w:val="18"/>
        </w:rPr>
        <w:t>lation</w:t>
      </w:r>
      <w:r>
        <w:rPr>
          <w:rFonts w:ascii="Arial"/>
          <w:color w:val="3D3F4D"/>
          <w:w w:val="125"/>
          <w:sz w:val="18"/>
        </w:rPr>
        <w:t>s</w:t>
      </w:r>
      <w:r>
        <w:rPr>
          <w:rFonts w:ascii="Arial"/>
          <w:color w:val="3D3F4D"/>
          <w:spacing w:val="24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w</w:t>
      </w:r>
      <w:r>
        <w:rPr>
          <w:rFonts w:ascii="Arial"/>
          <w:color w:val="23263D"/>
          <w:w w:val="125"/>
          <w:sz w:val="18"/>
        </w:rPr>
        <w:t>ith</w:t>
      </w:r>
      <w:r>
        <w:rPr>
          <w:rFonts w:ascii="Arial"/>
          <w:color w:val="23263D"/>
          <w:spacing w:val="36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our</w:t>
      </w:r>
      <w:r>
        <w:rPr>
          <w:rFonts w:ascii="Arial"/>
          <w:color w:val="23263D"/>
          <w:spacing w:val="21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c</w:t>
      </w:r>
      <w:r>
        <w:rPr>
          <w:rFonts w:ascii="Arial"/>
          <w:color w:val="3D3F4D"/>
          <w:w w:val="125"/>
          <w:sz w:val="18"/>
        </w:rPr>
        <w:t>o</w:t>
      </w:r>
      <w:r>
        <w:rPr>
          <w:rFonts w:ascii="Arial"/>
          <w:color w:val="23263D"/>
          <w:w w:val="125"/>
          <w:sz w:val="18"/>
        </w:rPr>
        <w:t>llab</w:t>
      </w:r>
      <w:r>
        <w:rPr>
          <w:rFonts w:ascii="Arial"/>
          <w:color w:val="3D3F4D"/>
          <w:w w:val="125"/>
          <w:sz w:val="18"/>
        </w:rPr>
        <w:t>o</w:t>
      </w:r>
      <w:r>
        <w:rPr>
          <w:rFonts w:ascii="Arial"/>
          <w:color w:val="23263D"/>
          <w:w w:val="125"/>
          <w:sz w:val="18"/>
        </w:rPr>
        <w:t>rator</w:t>
      </w:r>
      <w:r>
        <w:rPr>
          <w:rFonts w:ascii="Arial"/>
          <w:color w:val="3D3F4D"/>
          <w:w w:val="125"/>
          <w:sz w:val="18"/>
        </w:rPr>
        <w:t>s</w:t>
      </w:r>
      <w:r>
        <w:rPr>
          <w:rFonts w:ascii="Arial"/>
          <w:color w:val="3D3F4D"/>
          <w:spacing w:val="28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and</w:t>
      </w:r>
      <w:r>
        <w:rPr>
          <w:rFonts w:ascii="Arial"/>
          <w:color w:val="23263D"/>
          <w:spacing w:val="23"/>
          <w:w w:val="125"/>
          <w:sz w:val="18"/>
        </w:rPr>
        <w:t xml:space="preserve"> </w:t>
      </w:r>
      <w:r>
        <w:rPr>
          <w:rFonts w:ascii="Arial"/>
          <w:color w:val="3D3F4D"/>
          <w:spacing w:val="-2"/>
          <w:w w:val="125"/>
          <w:sz w:val="18"/>
        </w:rPr>
        <w:t>s</w:t>
      </w:r>
      <w:r>
        <w:rPr>
          <w:rFonts w:ascii="Arial"/>
          <w:color w:val="23263D"/>
          <w:spacing w:val="-2"/>
          <w:w w:val="125"/>
          <w:sz w:val="18"/>
        </w:rPr>
        <w:t>tak</w:t>
      </w:r>
      <w:r>
        <w:rPr>
          <w:rFonts w:ascii="Arial"/>
          <w:color w:val="3D3F4D"/>
          <w:spacing w:val="-2"/>
          <w:w w:val="125"/>
          <w:sz w:val="18"/>
        </w:rPr>
        <w:t>e</w:t>
      </w:r>
      <w:r>
        <w:rPr>
          <w:rFonts w:ascii="Arial"/>
          <w:color w:val="23263D"/>
          <w:spacing w:val="-2"/>
          <w:w w:val="125"/>
          <w:sz w:val="18"/>
        </w:rPr>
        <w:t>hold</w:t>
      </w:r>
      <w:r>
        <w:rPr>
          <w:rFonts w:ascii="Arial"/>
          <w:color w:val="3D3F4D"/>
          <w:spacing w:val="-2"/>
          <w:w w:val="125"/>
          <w:sz w:val="18"/>
        </w:rPr>
        <w:t>ers.</w:t>
      </w:r>
    </w:p>
    <w:p w14:paraId="76861546" w14:textId="133B00AF" w:rsidR="00744916" w:rsidRPr="00744916" w:rsidRDefault="00744916" w:rsidP="00744916">
      <w:pPr>
        <w:spacing w:line="360" w:lineRule="auto"/>
        <w:ind w:left="-993" w:right="-851"/>
        <w:rPr>
          <w:rFonts w:ascii="Arial" w:hAnsi="Arial" w:cs="Arial"/>
          <w:b/>
          <w:bCs/>
          <w:sz w:val="24"/>
          <w:szCs w:val="24"/>
        </w:rPr>
      </w:pPr>
      <w:r w:rsidRPr="00744916">
        <w:rPr>
          <w:rFonts w:ascii="Arial" w:hAnsi="Arial" w:cs="Arial"/>
          <w:b/>
          <w:bCs/>
          <w:sz w:val="24"/>
          <w:szCs w:val="24"/>
        </w:rPr>
        <w:t xml:space="preserve">I2J </w:t>
      </w:r>
      <w:r w:rsidRPr="00744916">
        <w:rPr>
          <w:rFonts w:ascii="Arial" w:hAnsi="Arial" w:cs="Arial"/>
          <w:b/>
          <w:bCs/>
          <w:sz w:val="20"/>
          <w:szCs w:val="20"/>
        </w:rPr>
        <w:t>EMAIL</w:t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  <w:t>TELEPHONE</w:t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  <w:t>WEBSITE</w:t>
      </w:r>
    </w:p>
    <w:p w14:paraId="45EEDE80" w14:textId="7C3016A0" w:rsidR="00744916" w:rsidRDefault="00744916" w:rsidP="00744916">
      <w:pPr>
        <w:spacing w:before="95"/>
        <w:ind w:left="-993" w:right="-426"/>
        <w:rPr>
          <w:rFonts w:ascii="Arial"/>
        </w:rPr>
      </w:pPr>
      <w:hyperlink r:id="rId10" w:history="1">
        <w:r w:rsidRPr="0066327C">
          <w:rPr>
            <w:rStyle w:val="Hyperlink"/>
            <w:rFonts w:ascii="Arial"/>
            <w:spacing w:val="-2"/>
            <w:w w:val="110"/>
          </w:rPr>
          <w:t>mydaitia@gmail.com</w:t>
        </w:r>
      </w:hyperlink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  <w:t>08114551717</w:t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  <w:t>daitia.id</w:t>
      </w:r>
    </w:p>
    <w:p w14:paraId="36D80A23" w14:textId="408C0BFC" w:rsidR="00744916" w:rsidRDefault="00744916" w:rsidP="00744916">
      <w:pPr>
        <w:spacing w:line="360" w:lineRule="auto"/>
        <w:ind w:left="-993"/>
        <w:rPr>
          <w:rFonts w:ascii="Arial" w:hAnsi="Arial" w:cs="Arial"/>
          <w:sz w:val="24"/>
          <w:szCs w:val="24"/>
        </w:rPr>
        <w:sectPr w:rsidR="00744916" w:rsidSect="00C012AE">
          <w:pgSz w:w="11907" w:h="16840" w:code="9"/>
          <w:pgMar w:top="2268" w:right="1701" w:bottom="1701" w:left="2268" w:header="709" w:footer="709" w:gutter="0"/>
          <w:cols w:space="708"/>
          <w:docGrid w:linePitch="360"/>
        </w:sectPr>
      </w:pPr>
    </w:p>
    <w:p w14:paraId="354FDEA0" w14:textId="62F75D12" w:rsidR="00B37CCD" w:rsidRPr="00591B53" w:rsidRDefault="00B37CCD" w:rsidP="00591B53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1" w:name="_Toc124089589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ISI</w:t>
      </w:r>
      <w:bookmarkEnd w:id="1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D"/>
        </w:rPr>
        <w:id w:val="11631964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A2ED12" w14:textId="53C569D4" w:rsidR="00693DDC" w:rsidRDefault="00693DDC">
          <w:pPr>
            <w:pStyle w:val="TOCHeading"/>
          </w:pPr>
        </w:p>
        <w:p w14:paraId="1C5B1816" w14:textId="670009FA" w:rsidR="00342789" w:rsidRDefault="00693DDC">
          <w:pPr>
            <w:pStyle w:val="TOC1"/>
            <w:tabs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089589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AFTAR ISI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89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2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6DB7B489" w14:textId="639E8682" w:rsidR="00342789" w:rsidRDefault="00000000">
          <w:pPr>
            <w:pStyle w:val="TOC1"/>
            <w:tabs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0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AFTAR GAMBA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0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3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3B95D156" w14:textId="00C54754" w:rsidR="00342789" w:rsidRDefault="00000000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1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A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PENDAHULUAN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1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5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7D8C9F23" w14:textId="6E8ADA4E" w:rsidR="00342789" w:rsidRDefault="00000000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2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B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TUGAS DAN TANGGUNG JAWAB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2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7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6C20C2F" w14:textId="0F018313" w:rsidR="00342789" w:rsidRDefault="00000000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3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C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METODE PENGECEKAN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3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7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2D5A3454" w14:textId="625327B1" w:rsidR="00342789" w:rsidRDefault="00000000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4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TOPOLOGI INFRASTRUKTUR JARINGAN DAN SERVE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4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8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78963867" w14:textId="03977484" w:rsidR="00342789" w:rsidRDefault="00000000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5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E.</w:t>
            </w:r>
            <w:r w:rsidR="00342789">
              <w:rPr>
                <w:rFonts w:eastAsiaTheme="minorEastAsia"/>
                <w:noProof/>
                <w:lang w:eastAsia="en-ID"/>
              </w:rPr>
              <w:tab/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KESESUAI SPESIFIKASI BARANG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5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8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35FEC8F8" w14:textId="78EA9769" w:rsidR="00342789" w:rsidRDefault="00000000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6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F.</w:t>
            </w:r>
            <w:r w:rsidR="00342789">
              <w:rPr>
                <w:rFonts w:eastAsiaTheme="minorEastAsia"/>
                <w:noProof/>
                <w:lang w:eastAsia="en-ID"/>
              </w:rPr>
              <w:tab/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MAPPING KONFIGURASI JARINGAN DAN SERVE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6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11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0A70AE2F" w14:textId="035A604B" w:rsidR="00342789" w:rsidRDefault="00000000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7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G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KESESUAIAN INSTALASI SERVER DAN JARINGAN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7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12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FD6FD9E" w14:textId="79C64C98" w:rsidR="00342789" w:rsidRDefault="00000000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8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H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HASIL PENGUJIAN AKSES INTERNET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8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31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5CC6740" w14:textId="7BC1EB6E" w:rsidR="00342789" w:rsidRDefault="00000000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9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I.</w:t>
            </w:r>
            <w:r w:rsidR="00342789">
              <w:rPr>
                <w:rFonts w:eastAsiaTheme="minorEastAsia"/>
                <w:noProof/>
                <w:lang w:eastAsia="en-ID"/>
              </w:rPr>
              <w:tab/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PENGECEKAN KONFIGURASI JARINGAN DAN SERVE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9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35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768FEA33" w14:textId="618FE213" w:rsidR="00B33032" w:rsidRDefault="00693DDC" w:rsidP="00B33032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r>
            <w:rPr>
              <w:b/>
              <w:bCs/>
              <w:noProof/>
            </w:rPr>
            <w:fldChar w:fldCharType="end"/>
          </w:r>
          <w:hyperlink w:anchor="_Toc124089599" w:history="1">
            <w:r w:rsidR="00B33032">
              <w:rPr>
                <w:rFonts w:ascii="Arial" w:hAnsi="Arial" w:cs="Arial"/>
                <w:b/>
                <w:bCs/>
              </w:rPr>
              <w:t>J</w:t>
            </w:r>
            <w:r w:rsidR="00B33032" w:rsidRPr="00B33032">
              <w:rPr>
                <w:b/>
                <w:bCs/>
                <w:sz w:val="24"/>
                <w:szCs w:val="24"/>
              </w:rPr>
              <w:t>.</w:t>
            </w:r>
            <w:r w:rsidR="00B33032">
              <w:rPr>
                <w:rFonts w:eastAsiaTheme="minorEastAsia"/>
                <w:noProof/>
                <w:lang w:eastAsia="en-ID"/>
              </w:rPr>
              <w:tab/>
            </w:r>
            <w:r w:rsidR="00B33032" w:rsidRPr="00B33032">
              <w:rPr>
                <w:rFonts w:ascii="Arial" w:eastAsiaTheme="minorEastAsia" w:hAnsi="Arial" w:cs="Arial"/>
                <w:b/>
                <w:bCs/>
                <w:noProof/>
                <w:lang w:eastAsia="en-ID"/>
              </w:rPr>
              <w:t>LAMPIRAN</w:t>
            </w:r>
            <w:r w:rsidR="00B33032">
              <w:rPr>
                <w:noProof/>
                <w:webHidden/>
              </w:rPr>
              <w:tab/>
            </w:r>
            <w:r w:rsidR="00B33032">
              <w:rPr>
                <w:noProof/>
                <w:webHidden/>
              </w:rPr>
              <w:t>46</w:t>
            </w:r>
          </w:hyperlink>
        </w:p>
        <w:p w14:paraId="116DBDCF" w14:textId="0A189786" w:rsidR="00693DDC" w:rsidRDefault="00000000"/>
      </w:sdtContent>
    </w:sdt>
    <w:p w14:paraId="36EA8965" w14:textId="7A29C7A9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948E135" w14:textId="6CC84138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0CFC4A94" w14:textId="49840ACA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99EB395" w14:textId="1FF4E014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04521CF" w14:textId="472EB1B4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564265F" w14:textId="4E20FE80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2D0553B" w14:textId="61C6343E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0BCF0BF6" w14:textId="210AA340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3025A1A5" w14:textId="2EB71727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0FFEF56" w14:textId="358D8A9D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087CD94" w14:textId="71FB6741" w:rsidR="0019009F" w:rsidRDefault="0019009F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4B52212" w14:textId="43E8F750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B648BAE" w14:textId="3DBDA0F8" w:rsidR="00734AB7" w:rsidRPr="00F007FC" w:rsidRDefault="00F007FC" w:rsidP="00F007FC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2" w:name="_Toc124089590"/>
      <w:r w:rsidRPr="00F007FC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GAMBAR</w:t>
      </w:r>
      <w:bookmarkEnd w:id="2"/>
    </w:p>
    <w:p w14:paraId="75075151" w14:textId="34C78C49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AC4BD91" w14:textId="7ABEC71C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begin"/>
      </w:r>
      <w:r>
        <w:rPr>
          <w:rFonts w:ascii="Arial" w:hAnsi="Arial" w:cs="Arial"/>
          <w:b/>
          <w:bCs/>
          <w:sz w:val="24"/>
          <w:szCs w:val="24"/>
        </w:rPr>
        <w:instrText xml:space="preserve"> TOC \h \z \c "Gambar 1." </w:instrText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hyperlink w:anchor="_Toc12408918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 Main Topologi Jaringan &amp;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8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8A92B29" w14:textId="2CBE3D2E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 Instalasi Main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CE9824E" w14:textId="7359A6E3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 instalasi Backup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538F64E" w14:textId="11009915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 Instalasi Switch R. Server Gedung 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54DCD81" w14:textId="39EC0533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5 Instalasi Switch LT2 Gedung 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4D1860F" w14:textId="6F8F8E59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6 Instalasi Switch-1  LT 2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510D021" w14:textId="5D76E9F7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7 Instalasi Switch-2 LT 1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10D644C" w14:textId="6B60B3CE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8 Instalasi Switch-3 LT 2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9CD7712" w14:textId="3B93B1BF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9 Tower Gedung 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A5DE7F9" w14:textId="7D7256C3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0 Tower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F991931" w14:textId="4DA64F32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1 Instalasi Main Rout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F684F8F" w14:textId="2645A419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2 Instalasi UPS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FC0E3DD" w14:textId="389AA487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1" w:anchor="_Toc12408919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3 Pengujian Total Bandwidth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5F250A2" w14:textId="5664E663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2" w:anchor="_Toc12408919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4 Status Bandwidth Interface Interne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C0C04F0" w14:textId="7DF5B119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5 Hasil pengujian PING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4261380" w14:textId="45279DC0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3" w:anchor="_Toc12408919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6 Pengujian Konektifitas ke perangkat Handphon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3C6E4B4" w14:textId="53612BBA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4" w:anchor="_Toc12408919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7 Hasil pengujian PING Server farm1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04080A5" w14:textId="4EFCD395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5" w:anchor="_Toc12408919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8 Hasil pengujian  PING Server farm2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593F6B5" w14:textId="48072A3E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6" w:anchor="_Toc12408919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9 Hasil pengujian  PING Server pbs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86C6382" w14:textId="6756C405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0 Konfigurasi Default Gateway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1324DB7" w14:textId="6205132D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1 Konfigurasi DNS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1DC3701" w14:textId="3D1576FB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2 Konfigurasi DNS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836ECD1" w14:textId="4EB1BF22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3 Konfigurasi NA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E27E464" w14:textId="1DE09871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4 Konfigurasi L2TP VPN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B71C1B1" w14:textId="0BE457A9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5 Status client terkoneksi ke vpn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6209CC3" w14:textId="738A9578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6 Konfigurasi Raid 1+0 pad main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C2AA92D" w14:textId="40FA55CE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7 Intalasi Hypervisor Proxmox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BA8F000" w14:textId="384A2C26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8 Status VPN Berjanlan dengan normal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B0C02E0" w14:textId="79763F89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9 instalasi Backup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D6FACD" w14:textId="18522BD6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0 Penjadwalan Otomatis Backup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06089D9" w14:textId="76A8AC36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1 List Hasil Backup Otomatis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29541F0" w14:textId="17999D40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2 Daftar Access Point yang terkoneksi ke aruba central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30F9AE8" w14:textId="55DF6B70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3 Konfigurasi SSID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8B6A6E5" w14:textId="1066122E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4 Konfigurasi Security Key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22D9F9E" w14:textId="05B44025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5 Status Enable Radio 2.4, 5Ghz, dan 6Ghz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B5156F9" w14:textId="735D93F4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7" w:anchor="_Toc12408921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6 Daftar Switch yang terkoneksi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A8281D9" w14:textId="2EF56690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8" w:anchor="_Toc12408921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7 Daftar Perangkat yang terkoneksi ke jaringan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BBC312E" w14:textId="33E18403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8 Konfigurasi VLAN Switch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DB79943" w14:textId="1B0347FA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9 Status Lisensi Perangka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77F7A60" w14:textId="0AE11B63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9" w:anchor="_Toc12408922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0 Grid View CCTV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086A950" w14:textId="69169042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20" w:anchor="_Toc12408922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1 Status Point To Poin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91A4663" w14:textId="709D38E7" w:rsidR="0086269E" w:rsidRDefault="00000000">
      <w:pPr>
        <w:pStyle w:val="TableofFigures"/>
        <w:tabs>
          <w:tab w:val="right" w:leader="dot" w:pos="7928"/>
        </w:tabs>
        <w:rPr>
          <w:noProof/>
        </w:rPr>
      </w:pPr>
      <w:hyperlink r:id="rId21" w:anchor="_Toc12408922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2 Speedtest Point To Point Access Poin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5D89BC" w14:textId="000B4C90" w:rsidR="00734AB7" w:rsidRDefault="0086269E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end"/>
      </w:r>
    </w:p>
    <w:p w14:paraId="36C014E0" w14:textId="01EDADF2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636C4DB" w14:textId="4E2AB1EB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6F8633B" w14:textId="1203A6A1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11C19F3" w14:textId="19DFB1D7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5B64FBC" w14:textId="77777777" w:rsidR="00B2491A" w:rsidRDefault="00B2491A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71C65DF" w14:textId="15EE129D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94CD631" w14:textId="43C208BE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5D62CEE" w14:textId="4C0DC434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72CCD7E" w14:textId="3AC990D7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1C64B04" w14:textId="5CD05747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FB1345B" w14:textId="19B331CA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A89DF7D" w14:textId="79B91E3D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DCA1381" w14:textId="1A83BA0C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A8522D8" w14:textId="68C2E2CE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783F12C" w14:textId="47420381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A8D501E" w14:textId="3F450D92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72681F7" w14:textId="0EF32D31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21979B5" w14:textId="00CA42FB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A785931" w14:textId="5BB24C73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22BC086" w14:textId="77777777" w:rsidR="006D2F37" w:rsidRPr="005F49AB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65DC5C3" w14:textId="054055AC" w:rsidR="006800C6" w:rsidRPr="00B2491A" w:rsidRDefault="006800C6" w:rsidP="00B2491A">
      <w:pPr>
        <w:pStyle w:val="Heading1"/>
        <w:numPr>
          <w:ilvl w:val="0"/>
          <w:numId w:val="22"/>
        </w:numPr>
        <w:rPr>
          <w:rFonts w:ascii="Arial" w:hAnsi="Arial" w:cs="Arial"/>
          <w:b/>
          <w:bCs/>
          <w:color w:val="auto"/>
          <w:sz w:val="24"/>
          <w:szCs w:val="24"/>
        </w:rPr>
      </w:pPr>
      <w:bookmarkStart w:id="3" w:name="_Toc124089591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DAHULUAN</w:t>
      </w:r>
      <w:bookmarkEnd w:id="3"/>
    </w:p>
    <w:p w14:paraId="70427B2F" w14:textId="77777777" w:rsidR="00E30BD2" w:rsidRPr="005F49AB" w:rsidRDefault="00E30BD2" w:rsidP="00E00C3D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0904D229" w14:textId="7CDCB450" w:rsidR="002E2EC5" w:rsidRPr="005F49AB" w:rsidRDefault="002E2EC5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Uji </w:t>
      </w:r>
      <w:proofErr w:type="spellStart"/>
      <w:r w:rsidR="00CA0D3E" w:rsidRPr="005F49AB">
        <w:rPr>
          <w:rFonts w:ascii="Arial" w:hAnsi="Arial" w:cs="Arial"/>
          <w:sz w:val="24"/>
          <w:szCs w:val="24"/>
        </w:rPr>
        <w:t>k</w:t>
      </w:r>
      <w:r w:rsidRPr="005F49AB">
        <w:rPr>
          <w:rFonts w:ascii="Arial" w:hAnsi="Arial" w:cs="Arial"/>
          <w:sz w:val="24"/>
          <w:szCs w:val="24"/>
        </w:rPr>
        <w:t>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apa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rakterist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>, sub-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opera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ersia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Uji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</w:rPr>
        <w:t>waji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il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jad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hardware (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in: </w:t>
      </w:r>
      <w:proofErr w:type="spellStart"/>
      <w:r w:rsidRPr="005F49AB">
        <w:rPr>
          <w:rFonts w:ascii="Arial" w:hAnsi="Arial" w:cs="Arial"/>
          <w:sz w:val="24"/>
          <w:szCs w:val="24"/>
        </w:rPr>
        <w:t>rekondi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pas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Pr="005F49AB">
        <w:rPr>
          <w:rFonts w:ascii="Arial" w:hAnsi="Arial" w:cs="Arial"/>
          <w:sz w:val="24"/>
          <w:szCs w:val="24"/>
        </w:rPr>
        <w:t>relo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) dan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 yang </w:t>
      </w:r>
      <w:proofErr w:type="spellStart"/>
      <w:r w:rsidRPr="005F49AB">
        <w:rPr>
          <w:rFonts w:ascii="Arial" w:hAnsi="Arial" w:cs="Arial"/>
          <w:sz w:val="24"/>
          <w:szCs w:val="24"/>
        </w:rPr>
        <w:t>mempengaruh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erformance.</w:t>
      </w:r>
    </w:p>
    <w:p w14:paraId="5029DB00" w14:textId="02FD082F" w:rsidR="002E2EC5" w:rsidRPr="005F49AB" w:rsidRDefault="002E2EC5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angat </w:t>
      </w:r>
      <w:proofErr w:type="spellStart"/>
      <w:r w:rsidRPr="005F49AB">
        <w:rPr>
          <w:rFonts w:ascii="Arial" w:hAnsi="Arial" w:cs="Arial"/>
          <w:sz w:val="24"/>
          <w:szCs w:val="24"/>
        </w:rPr>
        <w:t>diperl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012AE" w:rsidRPr="005F49AB">
        <w:rPr>
          <w:rFonts w:ascii="Arial" w:hAnsi="Arial" w:cs="Arial"/>
          <w:sz w:val="24"/>
          <w:szCs w:val="24"/>
        </w:rPr>
        <w:t>k</w:t>
      </w:r>
      <w:r w:rsidRPr="005F49AB">
        <w:rPr>
          <w:rFonts w:ascii="Arial" w:hAnsi="Arial" w:cs="Arial"/>
          <w:sz w:val="24"/>
          <w:szCs w:val="24"/>
        </w:rPr>
        <w:t>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angat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t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referen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pedo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in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h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interpret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bed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ih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kai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Beberap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ndard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sepaka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gu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dan 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P </w:t>
      </w:r>
      <w:proofErr w:type="spellStart"/>
      <w:r w:rsidRPr="005F49AB">
        <w:rPr>
          <w:rFonts w:ascii="Arial" w:hAnsi="Arial" w:cs="Arial"/>
          <w:sz w:val="24"/>
          <w:szCs w:val="24"/>
        </w:rPr>
        <w:t>peng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ng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lulin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v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let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dpoint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.</w:t>
      </w:r>
    </w:p>
    <w:p w14:paraId="53DCE675" w14:textId="1E421D8B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lib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diantaranya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3429DD0C" w14:textId="52073B5C" w:rsidR="00AD5F87" w:rsidRPr="005F49AB" w:rsidRDefault="00AD5F87" w:rsidP="00E00C3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laksa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ub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bidang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amp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mpuny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al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nt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eni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uji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7A7D15DB" w14:textId="5EB1B04E" w:rsidR="00AD5F87" w:rsidRPr="005F49AB" w:rsidRDefault="00AD5F87" w:rsidP="00E00C3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sed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seb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, </w:t>
      </w:r>
      <w:proofErr w:type="spellStart"/>
      <w:r w:rsidRPr="005F49AB">
        <w:rPr>
          <w:rFonts w:ascii="Arial" w:hAnsi="Arial" w:cs="Arial"/>
          <w:sz w:val="24"/>
          <w:szCs w:val="24"/>
        </w:rPr>
        <w:t>termas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hubu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kual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8843515" w14:textId="6B0063E2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uj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 Commissioni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as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masa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erver 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lastRenderedPageBreak/>
        <w:t xml:space="preserve">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ud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regu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de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etap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sebelum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2C465A5F" w14:textId="78000B01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m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rocedure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ac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tent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ru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rekomend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b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7DE2916" w14:textId="49BA109B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Pad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kami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internet dan server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kal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s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ma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server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uj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sam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h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fungsi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ingin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Adapun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ukur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bandwith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outer </w:t>
      </w:r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vlan</w:t>
      </w:r>
      <w:proofErr w:type="spellEnd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, </w:t>
      </w:r>
      <w:proofErr w:type="spellStart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ip</w:t>
      </w:r>
      <w:proofErr w:type="spellEnd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address, dan firewall),</w:t>
      </w:r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witch,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wireless access point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license,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cotroller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, dan pointing )</w:t>
      </w:r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,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adio </w:t>
      </w:r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kekuatan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signal,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bandwith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RX dan TX )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dan </w:t>
      </w:r>
      <w:proofErr w:type="spellStart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cctv</w:t>
      </w:r>
      <w:proofErr w:type="spellEnd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151598DE" w14:textId="72B7B0B2" w:rsidR="0009713F" w:rsidRPr="005F49AB" w:rsidRDefault="0009713F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server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se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yimpan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RAID)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si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Proxmox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backup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server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</w:p>
    <w:p w14:paraId="7A02B6DA" w14:textId="26FE733A" w:rsidR="00DD3D37" w:rsidRPr="005F49AB" w:rsidRDefault="00DD3D3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kerj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njad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operas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meliha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0A9747B9" w14:textId="68A73AE7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28BA0AF" w14:textId="71A04192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C0082BD" w14:textId="2AA45A83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E3122DC" w14:textId="61C57BE6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02EFF0B" w14:textId="55FB36B1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16DFB25" w14:textId="134881ED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5FAD1F83" w14:textId="0F9ECA32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59BF9F54" w14:textId="27503814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62AEA457" w14:textId="77777777" w:rsidR="006800C6" w:rsidRPr="005F49AB" w:rsidRDefault="006800C6" w:rsidP="008B257C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EF1A4CE" w14:textId="7634B051" w:rsidR="00D32EEF" w:rsidRPr="00B2491A" w:rsidRDefault="00D32EEF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4" w:name="_Toc124089592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TUGAS DAN TANGGUNG JAWAB</w:t>
      </w:r>
      <w:bookmarkEnd w:id="4"/>
    </w:p>
    <w:p w14:paraId="5E5D0158" w14:textId="6040BFB7" w:rsidR="00D32EEF" w:rsidRPr="005F49AB" w:rsidRDefault="000A40B1" w:rsidP="00654EDA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ura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ug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tangg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wa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sultas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3D8FE1EC" w14:textId="712863BD" w:rsidR="000A40B1" w:rsidRPr="005F49AB" w:rsidRDefault="000A40B1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s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encanaan</w:t>
      </w:r>
      <w:proofErr w:type="spellEnd"/>
      <w:r w:rsidR="00194571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94571" w:rsidRPr="005F49AB">
        <w:rPr>
          <w:rFonts w:ascii="Arial" w:hAnsi="Arial" w:cs="Arial"/>
          <w:sz w:val="24"/>
          <w:szCs w:val="24"/>
        </w:rPr>
        <w:t>topolo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rastrukt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CB01963" w14:textId="73A010AA" w:rsidR="00530D28" w:rsidRPr="005F49AB" w:rsidRDefault="00194571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621056" w:rsidRPr="005F49AB">
        <w:rPr>
          <w:rFonts w:ascii="Arial" w:hAnsi="Arial" w:cs="Arial"/>
          <w:sz w:val="24"/>
          <w:szCs w:val="24"/>
        </w:rPr>
        <w:t xml:space="preserve">mapping </w:t>
      </w:r>
      <w:proofErr w:type="spellStart"/>
      <w:r w:rsidR="00621056"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="00621056" w:rsidRPr="005F49AB">
        <w:rPr>
          <w:rFonts w:ascii="Arial" w:hAnsi="Arial" w:cs="Arial"/>
          <w:sz w:val="24"/>
          <w:szCs w:val="24"/>
        </w:rPr>
        <w:t xml:space="preserve"> server dan </w:t>
      </w:r>
      <w:proofErr w:type="spellStart"/>
      <w:r w:rsidR="00621056" w:rsidRPr="005F49AB">
        <w:rPr>
          <w:rFonts w:ascii="Arial" w:hAnsi="Arial" w:cs="Arial"/>
          <w:sz w:val="24"/>
          <w:szCs w:val="24"/>
        </w:rPr>
        <w:t>jaringan</w:t>
      </w:r>
      <w:proofErr w:type="spellEnd"/>
    </w:p>
    <w:p w14:paraId="5EAC2EFC" w14:textId="5C59A07A" w:rsidR="00621056" w:rsidRPr="005F49AB" w:rsidRDefault="00621056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</w:t>
      </w:r>
      <w:proofErr w:type="spellStart"/>
      <w:r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93EDD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993EDD"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56E5D48" w14:textId="7541E7D9" w:rsidR="00472CBB" w:rsidRPr="005F49AB" w:rsidRDefault="00472CBB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rang</w:t>
      </w:r>
      <w:proofErr w:type="spellEnd"/>
    </w:p>
    <w:p w14:paraId="776DD58E" w14:textId="6460BF89" w:rsidR="00621056" w:rsidRPr="005F49AB" w:rsidRDefault="00621056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84FA569" w14:textId="1F0DEAB7" w:rsidR="00CA3689" w:rsidRPr="005F49AB" w:rsidRDefault="00621056" w:rsidP="00CA3689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ian</w:t>
      </w:r>
      <w:proofErr w:type="spellEnd"/>
      <w:r w:rsidR="00472CBB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3F22B78" w14:textId="3082A25A" w:rsidR="00034C3E" w:rsidRPr="005F49AB" w:rsidRDefault="00034C3E" w:rsidP="00CA3689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net</w:t>
      </w:r>
    </w:p>
    <w:p w14:paraId="3372181B" w14:textId="77777777" w:rsidR="00B35116" w:rsidRPr="005F49AB" w:rsidRDefault="00B35116" w:rsidP="00B06295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3E269E89" w14:textId="1DDBA911" w:rsidR="006800C6" w:rsidRPr="00B2491A" w:rsidRDefault="00E30BD2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5" w:name="_Toc124089593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ETODE PENGECEKAN</w:t>
      </w:r>
      <w:bookmarkEnd w:id="5"/>
    </w:p>
    <w:p w14:paraId="3543306A" w14:textId="68915E28" w:rsidR="006B73C9" w:rsidRPr="005F49AB" w:rsidRDefault="00E30BD2" w:rsidP="00E00C3D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dan server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dapat</w:t>
      </w:r>
      <w:proofErr w:type="spellEnd"/>
      <w:r w:rsidR="00D32EEF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3 </w:t>
      </w:r>
      <w:proofErr w:type="spellStart"/>
      <w:r w:rsidRPr="005F49AB">
        <w:rPr>
          <w:rFonts w:ascii="Arial" w:hAnsi="Arial" w:cs="Arial"/>
          <w:sz w:val="24"/>
          <w:szCs w:val="24"/>
        </w:rPr>
        <w:t>metod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4FA5CE25" w14:textId="77777777" w:rsidR="006B73C9" w:rsidRPr="005F49AB" w:rsidRDefault="00E30BD2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</w:t>
      </w:r>
    </w:p>
    <w:p w14:paraId="49501AF8" w14:textId="041A4130" w:rsidR="00E30BD2" w:rsidRPr="003A0D47" w:rsidRDefault="006B73C9" w:rsidP="003A0D47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okas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masang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(router, switch, dan server),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titik-titik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end point (Access Point)</w:t>
      </w:r>
      <w:r w:rsidR="00C22F08"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serta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masanag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kabel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rak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server</w:t>
      </w:r>
      <w:r w:rsidR="00E30BD2" w:rsidRPr="005F49AB">
        <w:rPr>
          <w:rFonts w:ascii="Arial" w:hAnsi="Arial" w:cs="Arial"/>
          <w:sz w:val="24"/>
          <w:szCs w:val="24"/>
        </w:rPr>
        <w:t>.</w:t>
      </w:r>
    </w:p>
    <w:p w14:paraId="432F5535" w14:textId="77777777" w:rsidR="006B73C9" w:rsidRPr="005F49AB" w:rsidRDefault="00E30BD2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</w:t>
      </w:r>
    </w:p>
    <w:p w14:paraId="2B83B3E8" w14:textId="1C8D4C6B" w:rsidR="00257BC4" w:rsidRPr="003A0D47" w:rsidRDefault="006B73C9" w:rsidP="003A0D47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ofwar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</w:t>
      </w:r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aplikas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management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erver dan backup server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gramStart"/>
      <w:r w:rsidR="00257BC4" w:rsidRPr="005F49AB">
        <w:rPr>
          <w:rFonts w:ascii="Arial" w:hAnsi="Arial" w:cs="Arial"/>
          <w:sz w:val="24"/>
          <w:szCs w:val="24"/>
        </w:rPr>
        <w:t xml:space="preserve">(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roxmox</w:t>
      </w:r>
      <w:proofErr w:type="spellEnd"/>
      <w:proofErr w:type="gramEnd"/>
      <w:r w:rsidR="00257BC4" w:rsidRPr="005F49AB">
        <w:rPr>
          <w:rFonts w:ascii="Arial" w:hAnsi="Arial" w:cs="Arial"/>
          <w:sz w:val="24"/>
          <w:szCs w:val="24"/>
        </w:rPr>
        <w:t xml:space="preserve"> ) </w:t>
      </w:r>
      <w:r w:rsidR="00E30BD2" w:rsidRPr="005F49AB">
        <w:rPr>
          <w:rFonts w:ascii="Arial" w:hAnsi="Arial" w:cs="Arial"/>
          <w:sz w:val="24"/>
          <w:szCs w:val="24"/>
        </w:rPr>
        <w:t xml:space="preserve">yang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terdir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dar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ummary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ditiap-tipa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erver</w:t>
      </w:r>
      <w:r w:rsidR="00E30BD2" w:rsidRPr="005F49AB">
        <w:rPr>
          <w:rFonts w:ascii="Arial" w:hAnsi="Arial" w:cs="Arial"/>
          <w:sz w:val="24"/>
          <w:szCs w:val="24"/>
        </w:rPr>
        <w:t>,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controller ARUBA</w:t>
      </w:r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sebaga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switch, dan access point,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controller UNIFI</w:t>
      </w:r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sebaga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 Radio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Outdor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dan CCTV.</w:t>
      </w:r>
    </w:p>
    <w:p w14:paraId="5770A343" w14:textId="77777777" w:rsidR="006B73C9" w:rsidRPr="005F49AB" w:rsidRDefault="00257BC4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</w:t>
      </w:r>
    </w:p>
    <w:p w14:paraId="42A1997E" w14:textId="16941236" w:rsidR="00257BC4" w:rsidRPr="005F49AB" w:rsidRDefault="006B73C9" w:rsidP="00472CBB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yimpan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gramStart"/>
      <w:r w:rsidR="0003083D" w:rsidRPr="005F49AB">
        <w:rPr>
          <w:rFonts w:ascii="Arial" w:hAnsi="Arial" w:cs="Arial"/>
          <w:sz w:val="24"/>
          <w:szCs w:val="24"/>
        </w:rPr>
        <w:t>(</w:t>
      </w:r>
      <w:r w:rsidR="0003083D" w:rsidRPr="005F49AB">
        <w:rPr>
          <w:rFonts w:ascii="Arial" w:hAnsi="Arial" w:cs="Arial"/>
          <w:color w:val="7F879E"/>
          <w:sz w:val="24"/>
          <w:szCs w:val="24"/>
          <w:shd w:val="clear" w:color="auto" w:fill="FFFFFF"/>
        </w:rPr>
        <w:t> 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Redurent</w:t>
      </w:r>
      <w:proofErr w:type="spellEnd"/>
      <w:proofErr w:type="gram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Array of Independent Disk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atau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dikenal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257BC4" w:rsidRPr="005F49AB">
        <w:rPr>
          <w:rFonts w:ascii="Arial" w:hAnsi="Arial" w:cs="Arial"/>
          <w:sz w:val="24"/>
          <w:szCs w:val="24"/>
        </w:rPr>
        <w:t xml:space="preserve">RAID), 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anagem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IP Address, </w:t>
      </w:r>
      <w:r w:rsidR="00257BC4" w:rsidRPr="005F49AB">
        <w:rPr>
          <w:rFonts w:ascii="Arial" w:hAnsi="Arial" w:cs="Arial"/>
          <w:sz w:val="24"/>
          <w:szCs w:val="24"/>
        </w:rPr>
        <w:lastRenderedPageBreak/>
        <w:t xml:space="preserve">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Vlans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, system backup server, dan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konekstifitas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antar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metode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PING</w:t>
      </w:r>
      <w:r w:rsidR="00257BC4" w:rsidRPr="005F49AB">
        <w:rPr>
          <w:rFonts w:ascii="Arial" w:hAnsi="Arial" w:cs="Arial"/>
          <w:sz w:val="24"/>
          <w:szCs w:val="24"/>
        </w:rPr>
        <w:t>.</w:t>
      </w:r>
    </w:p>
    <w:p w14:paraId="16A15484" w14:textId="77777777" w:rsidR="00C012AE" w:rsidRPr="005F49AB" w:rsidRDefault="00C012AE" w:rsidP="00472CBB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</w:p>
    <w:p w14:paraId="4B2342FE" w14:textId="3B0E0492" w:rsidR="008B257C" w:rsidRPr="00B2491A" w:rsidRDefault="008B257C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6" w:name="_Toc124089594"/>
      <w:r w:rsidRPr="00F914F9">
        <w:rPr>
          <w:rFonts w:ascii="Arial" w:hAnsi="Arial" w:cs="Arial"/>
          <w:b/>
          <w:bCs/>
          <w:color w:val="auto"/>
          <w:sz w:val="24"/>
          <w:szCs w:val="24"/>
        </w:rPr>
        <w:t>TOPOLOGI INFRASTRUKTUR JARINGAN DAN SERVER</w:t>
      </w:r>
      <w:bookmarkEnd w:id="6"/>
    </w:p>
    <w:p w14:paraId="23D235EC" w14:textId="150BF01F" w:rsidR="006A349D" w:rsidRPr="007774DD" w:rsidRDefault="007774DD" w:rsidP="006A349D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Ranca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opolog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udah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hubung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computer dan server.</w:t>
      </w:r>
    </w:p>
    <w:p w14:paraId="31A1B354" w14:textId="53EE1E96" w:rsidR="000A35D8" w:rsidRDefault="00F9395A" w:rsidP="000A35D8">
      <w:pPr>
        <w:pStyle w:val="ListParagraph"/>
        <w:keepNext/>
        <w:spacing w:line="360" w:lineRule="auto"/>
        <w:ind w:left="426"/>
      </w:pPr>
      <w:r w:rsidRPr="00F9395A">
        <w:rPr>
          <w:noProof/>
        </w:rPr>
        <w:drawing>
          <wp:inline distT="0" distB="0" distL="0" distR="0" wp14:anchorId="71183C6D" wp14:editId="2B8632A4">
            <wp:extent cx="4535424" cy="2431691"/>
            <wp:effectExtent l="0" t="0" r="1270" b="825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35424" cy="243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B2AB" w14:textId="1E97C790" w:rsidR="007774DD" w:rsidRPr="007774DD" w:rsidRDefault="000A35D8" w:rsidP="007774DD">
      <w:pPr>
        <w:pStyle w:val="Caption"/>
        <w:jc w:val="center"/>
      </w:pPr>
      <w:bookmarkStart w:id="7" w:name="_Toc124089181"/>
      <w:r>
        <w:t xml:space="preserve">Gambar 1. </w:t>
      </w:r>
      <w:fldSimple w:instr=" SEQ Gambar_1. \* ARABIC ">
        <w:r w:rsidR="00AB2A45">
          <w:rPr>
            <w:noProof/>
          </w:rPr>
          <w:t>1</w:t>
        </w:r>
      </w:fldSimple>
      <w:r>
        <w:t xml:space="preserve"> Main </w:t>
      </w:r>
      <w:proofErr w:type="spellStart"/>
      <w:r>
        <w:t>Topologi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&amp; Serve</w:t>
      </w:r>
      <w:r w:rsidR="007774DD">
        <w:t>r</w:t>
      </w:r>
      <w:bookmarkEnd w:id="7"/>
    </w:p>
    <w:p w14:paraId="5F3CDB21" w14:textId="77777777" w:rsidR="000A35D8" w:rsidRPr="005F49AB" w:rsidRDefault="000A35D8" w:rsidP="00E645CA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5A65BF05" w14:textId="2AECF4C3" w:rsidR="00E30BD2" w:rsidRPr="00B2491A" w:rsidRDefault="00E30BD2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8" w:name="_Toc124089595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UAI SPESIFIKASI BARANG</w:t>
      </w:r>
      <w:bookmarkEnd w:id="8"/>
    </w:p>
    <w:p w14:paraId="5539BA14" w14:textId="7E4385F5" w:rsidR="006800C6" w:rsidRDefault="006800C6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adalah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hasil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meriksa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hadap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menunjukk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kesesuaian</w:t>
      </w:r>
      <w:proofErr w:type="spellEnd"/>
      <w:r w:rsidR="00AD605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D605D"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="00AD605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dan daftar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lah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diberik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. </w:t>
      </w:r>
    </w:p>
    <w:p w14:paraId="7F76F8B1" w14:textId="122FA5B3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8F48032" w14:textId="66E6D288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027997A" w14:textId="4A37B0A4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55805CD1" w14:textId="3875A494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143795C3" w14:textId="33792512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98FE51A" w14:textId="3054EDD0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5341676" w14:textId="7A4E74CC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2EE39E56" w14:textId="77777777" w:rsidR="003A0D47" w:rsidRPr="005F49AB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tbl>
      <w:tblPr>
        <w:tblW w:w="8417" w:type="dxa"/>
        <w:tblInd w:w="-5" w:type="dxa"/>
        <w:tblLook w:val="04A0" w:firstRow="1" w:lastRow="0" w:firstColumn="1" w:lastColumn="0" w:noHBand="0" w:noVBand="1"/>
      </w:tblPr>
      <w:tblGrid>
        <w:gridCol w:w="567"/>
        <w:gridCol w:w="6379"/>
        <w:gridCol w:w="1471"/>
      </w:tblGrid>
      <w:tr w:rsidR="00035E21" w:rsidRPr="005F49AB" w14:paraId="4A5019CD" w14:textId="77777777" w:rsidTr="00C148A0">
        <w:trPr>
          <w:trHeight w:val="28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83C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lastRenderedPageBreak/>
              <w:t>No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66F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Item</w:t>
            </w:r>
          </w:p>
        </w:tc>
        <w:tc>
          <w:tcPr>
            <w:tcW w:w="1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FCF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Spesifikasi</w:t>
            </w:r>
            <w:proofErr w:type="spellEnd"/>
          </w:p>
        </w:tc>
      </w:tr>
      <w:tr w:rsidR="00035E21" w:rsidRPr="005F49AB" w14:paraId="4FA0D0A4" w14:textId="77777777" w:rsidTr="00C148A0">
        <w:trPr>
          <w:trHeight w:val="37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AA78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A1959" w14:textId="3F281ECC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DL380 G10 4208 - SILVER 8 CORE 2.1, 1x64GB, 4TBx2 SAS LFF, RPS (2x800W)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>P20172-B21 HPE ProLiant DL380 Gen10 4208 2.1GHz 8-core P816i-a NC 12LFF 800W RPS Server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 xml:space="preserve">Intel Xeon-Silver 4208 (2.1GHz/8-core/85W), HPE Ethernet 1Gb 4-port 366FL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FlexibleLO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dapter, P816i-a/4GB with Smart Storage Battery, PCIe Slots 3-slots (x8, x16, x8 with dual m.2), Power Supply 2x HPE 800W Flex Slot Platinum Hot Plug Low Halogen, Fans 6 - Performance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Rail Kit LFF Easy Install with Cable Management Arm, Energy Star 3.0, 2U Rack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, 3-year onsite support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HS7Y7E HPE 3 Year Tech Care Essential (24x7) DL380 Gen10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E5Y34A HP OneVie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c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yr 24x7 Supp Phys 1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v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c</w:t>
            </w:r>
            <w:proofErr w:type="spellEnd"/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00930-B21 HPE 64GB (1x64GB) Dual Rank x4 DDR4-2933 CAS-21-21-21 Registered Smart Memory Kit x1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872487-B21 HPE 4TB SAS 12G Business Critical 7.2K LFF SC 1-year Warranty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ulti Vend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HDD x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386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F670C1" w:rsidRPr="005F49AB" w14:paraId="2AB6E0B8" w14:textId="77777777" w:rsidTr="00C148A0">
        <w:trPr>
          <w:trHeight w:val="219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10702" w14:textId="77777777" w:rsidR="00F670C1" w:rsidRPr="005F49AB" w:rsidRDefault="00F670C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6B2FC" w14:textId="01324A4F" w:rsidR="00F670C1" w:rsidRPr="005F49AB" w:rsidRDefault="00F670C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HPE ProLiant ML110 Gen10 Intel Xeon B 3204 - 6 CORE 1.9GHz, 8GB</w:t>
            </w:r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, ,</w:t>
            </w:r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DVD-RW, KM P10806-371 HPE ProLiant ML110 Gen10 3204 1.9GHz 6-core 1P Intel Xeon-B 3204 (1.9GHz/6-core/85W), 8 GB Single Rank RDIMM DDR4 2933 MT/s, Dynamic Smart Array S100i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Energy Star 2.1 certified, Tower (4.5U)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, 3-year onsite support with next business day response HPE 1TB SATA Non Hot plug HP 9.5mm SATA DVD-R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ckBlack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76E4" w14:textId="603B9E03" w:rsidR="00F670C1" w:rsidRPr="005F49AB" w:rsidRDefault="00F670C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1B6049B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CF2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302F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ikroT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outerboard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CR1036-12G-4S-EMv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61BA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353436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95B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96ED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42P - 42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FA6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B90DFDB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C858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C5D9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</w:t>
            </w:r>
            <w:proofErr w:type="spellStart"/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Wallmount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 WIP</w:t>
            </w:r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4504S - 4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753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DBB19F3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875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B41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20P - 20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47E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87DDC9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6AB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E275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AP-635 (RW) Campus A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9F7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79C4C6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5766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7766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6000 48G CL4 4SFP Swit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702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925AA8C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B23D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D47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Central (Controller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AFE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13EEF4A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AC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71D95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UTP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BD0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E1977C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ECEB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EF05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STP Cat6 Belde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5BC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D16359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D36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B1D43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RJ45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U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51D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9341BE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BA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DEFF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J45 Cat6 Belden S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EFB0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440BEB3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FA5D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A0E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PC Smart-UPS 3000VA LCD C RM 2U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3C7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60B1FBD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B85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96E2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p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hermat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kg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eli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oun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15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BE394C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D5C2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5B48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onitor LED 19" Ac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E09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FFF2D3B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C92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48062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OGITECH MK345 Wireless Combo Keyboard Mous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17A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0EE2E3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6DAB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A33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tch Panel 1 U Rackmount 24 Port Straight-through CAT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A34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34A012D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A49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CA17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loud Key Gen2 / Gen2 Plu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B0E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566363C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203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C10E1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amera G4 Bulle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652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1538687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B48D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5CD3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Outle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nason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at6e Outside Wall Mountin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E63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F0030D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CD71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546D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ccess Point Outdoo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owerBea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C Gen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C18C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52570C1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E5CC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32BC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Ubiquiti Lan RJ45 Surge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141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16B7A66" w14:textId="77777777" w:rsidTr="00C148A0">
        <w:trPr>
          <w:trHeight w:val="57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7C3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25873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Towe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riagl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eter 30cm X 30cm X 30cm (includ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ntipeti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0C4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AA3E40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371E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4C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Duct 25x25mm 4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DA0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B3941A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019C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94EA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CCA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F2452A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DB8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0D9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A3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1AA8B9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9F4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1E25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urus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3B3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44395B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AEFA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9EAC1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e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Pipa </w:t>
            </w:r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VC 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arplas</w:t>
            </w:r>
            <w:proofErr w:type="spellEnd"/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400 gra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FAC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F4D4BD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3013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196BC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lam 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6D4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9B446F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FAB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3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9A7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Ties 15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ACBB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69604C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708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4CBB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Ties 30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9E1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2DC004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1AB5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33A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d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No. 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060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1F15C9B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67E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0D1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Fischer 6 m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3B3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6DDF72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2AB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DCCA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able Ties Label Cable 4x200m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 pcs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E76B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C5EB56A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294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2C4E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str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eterna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x1.5 50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B04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AADF17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75A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7E5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Stop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onta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uningan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 Mata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120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8E459A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4CC5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71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takke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Broco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460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DEB848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F3C3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1C2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ola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National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5FB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</w:tbl>
    <w:p w14:paraId="273B7E6F" w14:textId="40CDBBF5" w:rsidR="00A10F23" w:rsidRPr="005F49AB" w:rsidRDefault="00A10F23" w:rsidP="00E00C3D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12D27847" w14:textId="2F5CF4E4" w:rsidR="00562840" w:rsidRPr="005F49AB" w:rsidRDefault="00562840" w:rsidP="00C012A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23533CB" w14:textId="3921DE5B" w:rsidR="00FB6A87" w:rsidRPr="00B2491A" w:rsidRDefault="00FB6A87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9" w:name="_Toc124089596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APPING KONFIGURASI JARINGAN DAN SERVER</w:t>
      </w:r>
      <w:bookmarkEnd w:id="9"/>
    </w:p>
    <w:p w14:paraId="635C13FC" w14:textId="29416CE2" w:rsidR="00095647" w:rsidRPr="005F49AB" w:rsidRDefault="000B14D7" w:rsidP="00E4498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mbu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p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E44980" w:rsidRPr="005F49AB">
        <w:rPr>
          <w:rFonts w:ascii="Arial" w:hAnsi="Arial" w:cs="Arial"/>
          <w:sz w:val="24"/>
          <w:szCs w:val="24"/>
        </w:rPr>
        <w:t xml:space="preserve">dan </w:t>
      </w:r>
      <w:r w:rsidRPr="005F49AB">
        <w:rPr>
          <w:rFonts w:ascii="Arial" w:hAnsi="Arial" w:cs="Arial"/>
          <w:sz w:val="24"/>
          <w:szCs w:val="24"/>
        </w:rPr>
        <w:t xml:space="preserve">server </w:t>
      </w:r>
      <w:proofErr w:type="spellStart"/>
      <w:r w:rsidR="0092293E" w:rsidRPr="005F49AB">
        <w:rPr>
          <w:rFonts w:ascii="Arial" w:hAnsi="Arial" w:cs="Arial"/>
          <w:sz w:val="24"/>
          <w:szCs w:val="24"/>
        </w:rPr>
        <w:t>bertujuan</w:t>
      </w:r>
      <w:proofErr w:type="spellEnd"/>
      <w:r w:rsidR="0092293E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9585B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19585B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ontraktor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sesuai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dengan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="0019585B" w:rsidRPr="005F49AB">
        <w:rPr>
          <w:rFonts w:ascii="Arial" w:hAnsi="Arial" w:cs="Arial"/>
          <w:sz w:val="24"/>
          <w:szCs w:val="24"/>
        </w:rPr>
        <w:t>:</w:t>
      </w:r>
    </w:p>
    <w:p w14:paraId="4DFAEB2C" w14:textId="10BDA621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outer</w:t>
      </w:r>
    </w:p>
    <w:p w14:paraId="569AFB41" w14:textId="3B4431AB" w:rsidR="00967788" w:rsidRPr="005F49AB" w:rsidRDefault="00967788" w:rsidP="00967788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Router </w:t>
      </w:r>
      <w:proofErr w:type="spellStart"/>
      <w:r w:rsidRPr="005F49AB">
        <w:rPr>
          <w:rFonts w:ascii="Arial" w:hAnsi="Arial" w:cs="Arial"/>
          <w:sz w:val="24"/>
          <w:szCs w:val="24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>, DHCP Server, DNS Server, Default Gateway</w:t>
      </w:r>
      <w:r w:rsidR="00802E56" w:rsidRPr="005F49AB">
        <w:rPr>
          <w:rFonts w:ascii="Arial" w:hAnsi="Arial" w:cs="Arial"/>
          <w:sz w:val="24"/>
          <w:szCs w:val="24"/>
        </w:rPr>
        <w:t>, Network Address Translation (NAT) dan VPN management</w:t>
      </w:r>
    </w:p>
    <w:p w14:paraId="4E61DD3B" w14:textId="42324191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1D0A265A" w14:textId="69FFF19C" w:rsidR="00802E56" w:rsidRPr="005F49AB" w:rsidRDefault="00802E56" w:rsidP="00802E56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witch yang </w:t>
      </w:r>
      <w:proofErr w:type="spellStart"/>
      <w:r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rup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manageable yang </w:t>
      </w:r>
      <w:proofErr w:type="spellStart"/>
      <w:r w:rsidRPr="005F49AB">
        <w:rPr>
          <w:rFonts w:ascii="Arial" w:hAnsi="Arial" w:cs="Arial"/>
          <w:sz w:val="24"/>
          <w:szCs w:val="24"/>
        </w:rPr>
        <w:t>perl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655491" w:rsidRPr="005F49AB">
        <w:rPr>
          <w:rFonts w:ascii="Arial" w:hAnsi="Arial" w:cs="Arial"/>
          <w:sz w:val="24"/>
          <w:szCs w:val="24"/>
        </w:rPr>
        <w:t>Virtual LAN (Server, LAN, dan Wireless), dan Trunking</w:t>
      </w:r>
    </w:p>
    <w:p w14:paraId="4503B8F6" w14:textId="1C3970B3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332ED6" w:rsidRPr="005F49AB">
        <w:rPr>
          <w:rFonts w:ascii="Arial" w:hAnsi="Arial" w:cs="Arial"/>
          <w:sz w:val="24"/>
          <w:szCs w:val="24"/>
        </w:rPr>
        <w:t>main s</w:t>
      </w:r>
      <w:r w:rsidRPr="005F49AB">
        <w:rPr>
          <w:rFonts w:ascii="Arial" w:hAnsi="Arial" w:cs="Arial"/>
          <w:sz w:val="24"/>
          <w:szCs w:val="24"/>
        </w:rPr>
        <w:t>erver</w:t>
      </w:r>
    </w:p>
    <w:p w14:paraId="57ED7B24" w14:textId="1D480E4B" w:rsidR="00332ED6" w:rsidRPr="005F49AB" w:rsidRDefault="00332ED6" w:rsidP="00332ED6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u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face management server, Raid 1+0, </w:t>
      </w:r>
      <w:proofErr w:type="spellStart"/>
      <w:r w:rsidRPr="005F49AB">
        <w:rPr>
          <w:rFonts w:ascii="Arial" w:hAnsi="Arial" w:cs="Arial"/>
          <w:sz w:val="24"/>
          <w:szCs w:val="24"/>
        </w:rPr>
        <w:t>In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ypervisor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="008032DE" w:rsidRPr="005F49AB">
        <w:rPr>
          <w:rFonts w:ascii="Arial" w:hAnsi="Arial" w:cs="Arial"/>
          <w:sz w:val="24"/>
          <w:szCs w:val="24"/>
        </w:rPr>
        <w:t>, Cluster</w:t>
      </w:r>
      <w:r w:rsidRPr="005F49AB">
        <w:rPr>
          <w:rFonts w:ascii="Arial" w:hAnsi="Arial" w:cs="Arial"/>
          <w:sz w:val="24"/>
          <w:szCs w:val="24"/>
        </w:rPr>
        <w:t xml:space="preserve">, </w:t>
      </w:r>
      <w:r w:rsidR="008032DE" w:rsidRPr="005F49AB">
        <w:rPr>
          <w:rFonts w:ascii="Arial" w:hAnsi="Arial" w:cs="Arial"/>
          <w:sz w:val="24"/>
          <w:szCs w:val="24"/>
        </w:rPr>
        <w:t xml:space="preserve">system backup, </w:t>
      </w:r>
      <w:r w:rsidRPr="005F49AB">
        <w:rPr>
          <w:rFonts w:ascii="Arial" w:hAnsi="Arial" w:cs="Arial"/>
          <w:sz w:val="24"/>
          <w:szCs w:val="24"/>
        </w:rPr>
        <w:t xml:space="preserve">dan Linux Container (LXC) </w:t>
      </w:r>
      <w:proofErr w:type="spellStart"/>
      <w:r w:rsidRPr="005F49AB">
        <w:rPr>
          <w:rFonts w:ascii="Arial" w:hAnsi="Arial" w:cs="Arial"/>
          <w:sz w:val="24"/>
          <w:szCs w:val="24"/>
        </w:rPr>
        <w:t>layanan</w:t>
      </w:r>
      <w:proofErr w:type="spellEnd"/>
    </w:p>
    <w:p w14:paraId="687EF628" w14:textId="70590273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</w:t>
      </w:r>
      <w:r w:rsidR="008032DE" w:rsidRPr="005F49AB">
        <w:rPr>
          <w:rFonts w:ascii="Arial" w:hAnsi="Arial" w:cs="Arial"/>
          <w:sz w:val="24"/>
          <w:szCs w:val="24"/>
        </w:rPr>
        <w:t>onfigurasi</w:t>
      </w:r>
      <w:proofErr w:type="spellEnd"/>
      <w:r w:rsidR="008032DE" w:rsidRPr="005F49AB">
        <w:rPr>
          <w:rFonts w:ascii="Arial" w:hAnsi="Arial" w:cs="Arial"/>
          <w:sz w:val="24"/>
          <w:szCs w:val="24"/>
        </w:rPr>
        <w:t xml:space="preserve"> Backup Server</w:t>
      </w:r>
    </w:p>
    <w:p w14:paraId="21BFE041" w14:textId="69102F95" w:rsidR="008032DE" w:rsidRPr="005F49AB" w:rsidRDefault="008032DE" w:rsidP="008032D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diinstal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ckup Server dan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in server</w:t>
      </w:r>
    </w:p>
    <w:p w14:paraId="1597C7D1" w14:textId="2CFE57D3" w:rsidR="008032DE" w:rsidRPr="005F49AB" w:rsidRDefault="008032DE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cc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</w:t>
      </w:r>
    </w:p>
    <w:p w14:paraId="347BF452" w14:textId="269BDE0D" w:rsidR="008032DE" w:rsidRPr="005F49AB" w:rsidRDefault="008032DE" w:rsidP="008032D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lastRenderedPageBreak/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</w:t>
      </w:r>
      <w:r w:rsidR="00F72F30" w:rsidRPr="005F49AB">
        <w:rPr>
          <w:rFonts w:ascii="Arial" w:hAnsi="Arial" w:cs="Arial"/>
          <w:sz w:val="24"/>
          <w:szCs w:val="24"/>
        </w:rPr>
        <w:t xml:space="preserve">, WPA2-Personal,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Mengaktifkan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Wifi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2,4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Ghz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dan 5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Ghz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E2813" w:rsidRPr="005F49AB">
        <w:rPr>
          <w:rFonts w:ascii="Arial" w:hAnsi="Arial" w:cs="Arial"/>
          <w:sz w:val="24"/>
          <w:szCs w:val="24"/>
        </w:rPr>
        <w:t>dengan</w:t>
      </w:r>
      <w:proofErr w:type="spellEnd"/>
      <w:r w:rsidR="00FE2813" w:rsidRPr="005F49AB">
        <w:rPr>
          <w:rFonts w:ascii="Arial" w:hAnsi="Arial" w:cs="Arial"/>
          <w:sz w:val="24"/>
          <w:szCs w:val="24"/>
        </w:rPr>
        <w:t xml:space="preserve"> SSID </w:t>
      </w:r>
      <w:proofErr w:type="spellStart"/>
      <w:r w:rsidR="00FE2813" w:rsidRPr="005F49AB">
        <w:rPr>
          <w:rFonts w:ascii="Arial" w:hAnsi="Arial" w:cs="Arial"/>
          <w:sz w:val="24"/>
          <w:szCs w:val="24"/>
        </w:rPr>
        <w:t>Institu</w:t>
      </w:r>
      <w:r w:rsidR="00492281" w:rsidRPr="005F49AB">
        <w:rPr>
          <w:rFonts w:ascii="Arial" w:hAnsi="Arial" w:cs="Arial"/>
          <w:sz w:val="24"/>
          <w:szCs w:val="24"/>
        </w:rPr>
        <w:t>t</w:t>
      </w:r>
      <w:proofErr w:type="spellEnd"/>
      <w:r w:rsidR="00492281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61100">
        <w:rPr>
          <w:rFonts w:ascii="Arial" w:hAnsi="Arial" w:cs="Arial"/>
          <w:sz w:val="24"/>
          <w:szCs w:val="24"/>
        </w:rPr>
        <w:t>Teknologi</w:t>
      </w:r>
      <w:proofErr w:type="spellEnd"/>
      <w:r w:rsidR="00C61100">
        <w:rPr>
          <w:rFonts w:ascii="Arial" w:hAnsi="Arial" w:cs="Arial"/>
          <w:sz w:val="24"/>
          <w:szCs w:val="24"/>
        </w:rPr>
        <w:t xml:space="preserve"> </w:t>
      </w:r>
      <w:r w:rsidR="00492281" w:rsidRPr="005F49AB">
        <w:rPr>
          <w:rFonts w:ascii="Arial" w:hAnsi="Arial" w:cs="Arial"/>
          <w:sz w:val="24"/>
          <w:szCs w:val="24"/>
        </w:rPr>
        <w:t>BJ Habibie</w:t>
      </w:r>
    </w:p>
    <w:p w14:paraId="060E2EB6" w14:textId="0041B7B9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</w:t>
      </w:r>
    </w:p>
    <w:p w14:paraId="7431E62E" w14:textId="30AE8AE9" w:rsidR="00872E78" w:rsidRPr="005F49AB" w:rsidRDefault="00872E78" w:rsidP="00872E78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cal </w:t>
      </w:r>
      <w:proofErr w:type="spellStart"/>
      <w:r w:rsidRPr="005F49AB">
        <w:rPr>
          <w:rFonts w:ascii="Arial" w:hAnsi="Arial" w:cs="Arial"/>
          <w:sz w:val="24"/>
          <w:szCs w:val="24"/>
        </w:rPr>
        <w:t>ataupu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mote</w:t>
      </w:r>
    </w:p>
    <w:p w14:paraId="218918FF" w14:textId="77777777" w:rsidR="0019585B" w:rsidRPr="005F49AB" w:rsidRDefault="0019585B" w:rsidP="00095647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</w:p>
    <w:p w14:paraId="3D7D41BE" w14:textId="3F2DDC6E" w:rsidR="00095647" w:rsidRPr="00B2491A" w:rsidRDefault="00FB6A87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10" w:name="_Toc124089597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</w:t>
      </w:r>
      <w:r w:rsidR="00DE64C0">
        <w:rPr>
          <w:rFonts w:ascii="Arial" w:hAnsi="Arial" w:cs="Arial"/>
          <w:b/>
          <w:bCs/>
          <w:color w:val="auto"/>
          <w:sz w:val="24"/>
          <w:szCs w:val="24"/>
        </w:rPr>
        <w:t>UAIAN</w:t>
      </w:r>
      <w:r w:rsidRPr="00B2491A">
        <w:rPr>
          <w:rFonts w:ascii="Arial" w:hAnsi="Arial" w:cs="Arial"/>
          <w:b/>
          <w:bCs/>
          <w:color w:val="auto"/>
          <w:sz w:val="24"/>
          <w:szCs w:val="24"/>
        </w:rPr>
        <w:t xml:space="preserve"> INSTALASI SERVER DAN JARINGAN</w:t>
      </w:r>
      <w:bookmarkEnd w:id="10"/>
    </w:p>
    <w:p w14:paraId="40DC7E40" w14:textId="092E00BA" w:rsidR="002A0DF4" w:rsidRPr="005F49AB" w:rsidRDefault="004D0A92" w:rsidP="002A0DF4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</w:t>
      </w:r>
    </w:p>
    <w:p w14:paraId="25676CDA" w14:textId="6B4FFD49" w:rsidR="00E57739" w:rsidRPr="005F49AB" w:rsidRDefault="00E57739" w:rsidP="00E57739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rack server</w:t>
      </w:r>
      <w:r w:rsidR="00DE382C" w:rsidRPr="005F49AB">
        <w:rPr>
          <w:rFonts w:ascii="Arial" w:hAnsi="Arial" w:cs="Arial"/>
          <w:sz w:val="24"/>
          <w:szCs w:val="24"/>
        </w:rPr>
        <w:t xml:space="preserve"> dan backup server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sudah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berada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lokasi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Gedung 2</w:t>
      </w:r>
    </w:p>
    <w:p w14:paraId="7D054B65" w14:textId="77777777" w:rsidR="00167267" w:rsidRPr="005F49AB" w:rsidRDefault="00B512E9" w:rsidP="00167267">
      <w:pPr>
        <w:pStyle w:val="ListParagraph"/>
        <w:keepNext/>
        <w:spacing w:line="360" w:lineRule="auto"/>
        <w:ind w:left="786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2D35AAF" wp14:editId="0971AB52">
            <wp:extent cx="2669540" cy="8096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52" b="43800"/>
                    <a:stretch/>
                  </pic:blipFill>
                  <pic:spPr bwMode="auto">
                    <a:xfrm>
                      <a:off x="0" y="0"/>
                      <a:ext cx="2669540" cy="809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21D099" w14:textId="2529B4DA" w:rsidR="00B512E9" w:rsidRPr="005F49AB" w:rsidRDefault="00167267" w:rsidP="00167267">
      <w:pPr>
        <w:pStyle w:val="Caption"/>
        <w:jc w:val="center"/>
        <w:rPr>
          <w:rFonts w:ascii="Arial" w:hAnsi="Arial" w:cs="Arial"/>
        </w:rPr>
      </w:pPr>
      <w:bookmarkStart w:id="11" w:name="_Toc12408918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Main Server</w:t>
      </w:r>
      <w:bookmarkEnd w:id="11"/>
    </w:p>
    <w:p w14:paraId="295A945C" w14:textId="12FA5DAC" w:rsidR="00C402F5" w:rsidRPr="005F49AB" w:rsidRDefault="00C402F5" w:rsidP="00C402F5">
      <w:pPr>
        <w:rPr>
          <w:rFonts w:ascii="Arial" w:hAnsi="Arial" w:cs="Arial"/>
        </w:rPr>
      </w:pPr>
    </w:p>
    <w:p w14:paraId="7F26633F" w14:textId="77777777" w:rsidR="00C402F5" w:rsidRPr="005F49AB" w:rsidRDefault="00C402F5" w:rsidP="00C402F5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059102DB" wp14:editId="5C47E9BC">
            <wp:extent cx="1038225" cy="15525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16" t="46963" r="20785" b="11660"/>
                    <a:stretch/>
                  </pic:blipFill>
                  <pic:spPr bwMode="auto">
                    <a:xfrm>
                      <a:off x="0" y="0"/>
                      <a:ext cx="1038225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E9F77" w14:textId="38C219D5" w:rsidR="00B512E9" w:rsidRPr="005F49AB" w:rsidRDefault="00C402F5" w:rsidP="00280FBB">
      <w:pPr>
        <w:pStyle w:val="Caption"/>
        <w:jc w:val="center"/>
        <w:rPr>
          <w:rFonts w:ascii="Arial" w:hAnsi="Arial" w:cs="Arial"/>
        </w:rPr>
      </w:pPr>
      <w:bookmarkStart w:id="12" w:name="_Toc124089183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3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Backup Server</w:t>
      </w:r>
      <w:bookmarkEnd w:id="12"/>
    </w:p>
    <w:p w14:paraId="5F2B6A8F" w14:textId="41C753DA" w:rsidR="00B512E9" w:rsidRPr="005F49AB" w:rsidRDefault="00B512E9" w:rsidP="00B512E9">
      <w:pPr>
        <w:pStyle w:val="ListParagraph"/>
        <w:spacing w:line="360" w:lineRule="auto"/>
        <w:ind w:left="786"/>
        <w:jc w:val="center"/>
        <w:rPr>
          <w:rFonts w:ascii="Arial" w:hAnsi="Arial" w:cs="Arial"/>
          <w:i/>
          <w:iCs/>
          <w:sz w:val="24"/>
          <w:szCs w:val="24"/>
        </w:rPr>
      </w:pPr>
    </w:p>
    <w:p w14:paraId="67602611" w14:textId="3CD4484D" w:rsidR="008D26D5" w:rsidRPr="005F49AB" w:rsidRDefault="008D26D5" w:rsidP="008D26D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36E680F3" w14:textId="67E50684" w:rsidR="00280FBB" w:rsidRPr="005F49AB" w:rsidRDefault="00280FBB" w:rsidP="00280FBB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</w:t>
      </w:r>
      <w:proofErr w:type="spellStart"/>
      <w:r w:rsidRPr="005F49AB">
        <w:rPr>
          <w:rFonts w:ascii="Arial" w:hAnsi="Arial" w:cs="Arial"/>
          <w:sz w:val="24"/>
          <w:szCs w:val="24"/>
        </w:rPr>
        <w:t>s</w:t>
      </w:r>
      <w:r w:rsidR="006F11B2" w:rsidRPr="005F49AB">
        <w:rPr>
          <w:rFonts w:ascii="Arial" w:hAnsi="Arial" w:cs="Arial"/>
          <w:sz w:val="24"/>
          <w:szCs w:val="24"/>
        </w:rPr>
        <w:t>u</w:t>
      </w:r>
      <w:r w:rsidRPr="005F49AB">
        <w:rPr>
          <w:rFonts w:ascii="Arial" w:hAnsi="Arial" w:cs="Arial"/>
          <w:sz w:val="24"/>
          <w:szCs w:val="24"/>
        </w:rPr>
        <w:t>d</w:t>
      </w:r>
      <w:r w:rsidR="006F11B2" w:rsidRPr="005F49AB">
        <w:rPr>
          <w:rFonts w:ascii="Arial" w:hAnsi="Arial" w:cs="Arial"/>
          <w:sz w:val="24"/>
          <w:szCs w:val="24"/>
        </w:rPr>
        <w:t>a</w:t>
      </w:r>
      <w:r w:rsidRPr="005F49AB">
        <w:rPr>
          <w:rFonts w:ascii="Arial" w:hAnsi="Arial" w:cs="Arial"/>
          <w:sz w:val="24"/>
          <w:szCs w:val="24"/>
        </w:rPr>
        <w:t>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pada rack dan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jarak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ke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access point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tidak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lebih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dari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75 meter</w:t>
      </w:r>
      <w:r w:rsidR="0030494A" w:rsidRPr="005F49AB">
        <w:rPr>
          <w:rFonts w:ascii="Arial" w:hAnsi="Arial" w:cs="Arial"/>
          <w:sz w:val="24"/>
          <w:szCs w:val="24"/>
        </w:rPr>
        <w:t>.</w:t>
      </w:r>
      <w:r w:rsidRPr="005F49AB">
        <w:rPr>
          <w:rFonts w:ascii="Arial" w:hAnsi="Arial" w:cs="Arial"/>
          <w:sz w:val="24"/>
          <w:szCs w:val="24"/>
        </w:rPr>
        <w:t xml:space="preserve"> </w:t>
      </w:r>
    </w:p>
    <w:p w14:paraId="0FB3F5FA" w14:textId="6C3DB74F" w:rsidR="00167267" w:rsidRPr="005F49AB" w:rsidRDefault="00167267" w:rsidP="00167267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38FC92C7" w14:textId="77777777" w:rsidR="00167267" w:rsidRPr="005F49AB" w:rsidRDefault="00167267" w:rsidP="00002A1A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27D5EF16" wp14:editId="066826DD">
            <wp:extent cx="2669540" cy="5810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26" b="76450"/>
                    <a:stretch/>
                  </pic:blipFill>
                  <pic:spPr bwMode="auto">
                    <a:xfrm>
                      <a:off x="0" y="0"/>
                      <a:ext cx="2669540" cy="58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CF5EF" w14:textId="2018DEC1" w:rsidR="00167267" w:rsidRPr="005F49AB" w:rsidRDefault="00167267" w:rsidP="00002A1A">
      <w:pPr>
        <w:pStyle w:val="Caption"/>
        <w:jc w:val="center"/>
        <w:rPr>
          <w:rFonts w:ascii="Arial" w:hAnsi="Arial" w:cs="Arial"/>
        </w:rPr>
      </w:pPr>
      <w:bookmarkStart w:id="13" w:name="_Toc124089184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4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R. Server</w:t>
      </w:r>
      <w:r w:rsidR="00312059" w:rsidRPr="005F49AB">
        <w:rPr>
          <w:rFonts w:ascii="Arial" w:hAnsi="Arial" w:cs="Arial"/>
        </w:rPr>
        <w:t xml:space="preserve"> Gedung 1</w:t>
      </w:r>
      <w:bookmarkEnd w:id="13"/>
    </w:p>
    <w:p w14:paraId="3CAD704D" w14:textId="77777777" w:rsidR="00002A1A" w:rsidRPr="005F49AB" w:rsidRDefault="00002A1A" w:rsidP="00002A1A">
      <w:pPr>
        <w:rPr>
          <w:rFonts w:ascii="Arial" w:hAnsi="Arial" w:cs="Arial"/>
        </w:rPr>
      </w:pPr>
    </w:p>
    <w:p w14:paraId="20DF6250" w14:textId="77777777" w:rsidR="00002A1A" w:rsidRPr="005F49AB" w:rsidRDefault="00002A1A" w:rsidP="00002A1A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5037508D" wp14:editId="25D5B5D8">
            <wp:extent cx="2695575" cy="647700"/>
            <wp:effectExtent l="0" t="0" r="9525" b="0"/>
            <wp:docPr id="25" name="Picture 25" descr="A picture containing text, computer, stere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omputer, stereo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28" b="31456"/>
                    <a:stretch/>
                  </pic:blipFill>
                  <pic:spPr bwMode="auto">
                    <a:xfrm>
                      <a:off x="0" y="0"/>
                      <a:ext cx="2695575" cy="647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5EE2C2" w14:textId="4B833B41" w:rsidR="004E00AF" w:rsidRPr="005F49AB" w:rsidRDefault="00002A1A" w:rsidP="00002A1A">
      <w:pPr>
        <w:pStyle w:val="Caption"/>
        <w:jc w:val="center"/>
        <w:rPr>
          <w:rFonts w:ascii="Arial" w:hAnsi="Arial" w:cs="Arial"/>
        </w:rPr>
      </w:pPr>
      <w:bookmarkStart w:id="14" w:name="_Toc124089185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5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LT2 Gedung 1</w:t>
      </w:r>
      <w:bookmarkEnd w:id="14"/>
    </w:p>
    <w:p w14:paraId="2DCD7138" w14:textId="12ADF38B" w:rsidR="00095647" w:rsidRPr="005F49AB" w:rsidRDefault="00095647" w:rsidP="00A73D6C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13C5B483" w14:textId="77777777" w:rsidR="00714E2D" w:rsidRPr="005F49AB" w:rsidRDefault="00714E2D" w:rsidP="004F1432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7A8F9BEC" wp14:editId="5032684A">
            <wp:extent cx="2686050" cy="89535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39" b="63699"/>
                    <a:stretch/>
                  </pic:blipFill>
                  <pic:spPr bwMode="auto">
                    <a:xfrm>
                      <a:off x="0" y="0"/>
                      <a:ext cx="2686050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4C754" w14:textId="5939FF30" w:rsidR="00D47E4A" w:rsidRPr="005F49AB" w:rsidRDefault="00714E2D" w:rsidP="00714E2D">
      <w:pPr>
        <w:pStyle w:val="Caption"/>
        <w:jc w:val="center"/>
        <w:rPr>
          <w:rFonts w:ascii="Arial" w:hAnsi="Arial" w:cs="Arial"/>
        </w:rPr>
      </w:pPr>
      <w:bookmarkStart w:id="15" w:name="_Toc124089186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6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</w:t>
      </w:r>
      <w:r w:rsidR="00E21E04" w:rsidRPr="005F49AB">
        <w:rPr>
          <w:rFonts w:ascii="Arial" w:hAnsi="Arial" w:cs="Arial"/>
        </w:rPr>
        <w:t>witch-</w:t>
      </w:r>
      <w:proofErr w:type="gramStart"/>
      <w:r w:rsidR="00E21E04" w:rsidRPr="005F49AB">
        <w:rPr>
          <w:rFonts w:ascii="Arial" w:hAnsi="Arial" w:cs="Arial"/>
        </w:rPr>
        <w:t xml:space="preserve">1 </w:t>
      </w:r>
      <w:r w:rsidRPr="005F49AB">
        <w:rPr>
          <w:rFonts w:ascii="Arial" w:hAnsi="Arial" w:cs="Arial"/>
        </w:rPr>
        <w:t xml:space="preserve"> LT</w:t>
      </w:r>
      <w:proofErr w:type="gramEnd"/>
      <w:r w:rsidR="00E21E04" w:rsidRPr="005F49AB">
        <w:rPr>
          <w:rFonts w:ascii="Arial" w:hAnsi="Arial" w:cs="Arial"/>
        </w:rPr>
        <w:t xml:space="preserve"> </w:t>
      </w:r>
      <w:r w:rsidRPr="005F49AB">
        <w:rPr>
          <w:rFonts w:ascii="Arial" w:hAnsi="Arial" w:cs="Arial"/>
        </w:rPr>
        <w:t>2 Gedung 2</w:t>
      </w:r>
      <w:bookmarkEnd w:id="15"/>
    </w:p>
    <w:p w14:paraId="3894023F" w14:textId="21270148" w:rsidR="00FF3654" w:rsidRPr="005F49AB" w:rsidRDefault="00FF3654" w:rsidP="00FF3654">
      <w:pPr>
        <w:rPr>
          <w:rFonts w:ascii="Arial" w:hAnsi="Arial" w:cs="Arial"/>
        </w:rPr>
      </w:pPr>
    </w:p>
    <w:p w14:paraId="05195106" w14:textId="7150118D" w:rsidR="00122076" w:rsidRPr="005F49AB" w:rsidRDefault="00D77450" w:rsidP="00122076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27BE3540" wp14:editId="0D4B013D">
            <wp:extent cx="2466975" cy="1124191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/>
                    <pic:cNvPicPr>
                      <a:picLocks noChangeAspect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10" t="25702" r="27802" b="22894"/>
                    <a:stretch/>
                  </pic:blipFill>
                  <pic:spPr bwMode="auto">
                    <a:xfrm>
                      <a:off x="0" y="0"/>
                      <a:ext cx="2483990" cy="1131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8EB30" w14:textId="45A9B812" w:rsidR="00FF3654" w:rsidRPr="005F49AB" w:rsidRDefault="00122076" w:rsidP="00122076">
      <w:pPr>
        <w:pStyle w:val="Caption"/>
        <w:jc w:val="center"/>
        <w:rPr>
          <w:rFonts w:ascii="Arial" w:hAnsi="Arial" w:cs="Arial"/>
        </w:rPr>
      </w:pPr>
      <w:bookmarkStart w:id="16" w:name="_Toc124089187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7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2 LT</w:t>
      </w:r>
      <w:r w:rsidR="00E21E04" w:rsidRPr="005F49AB">
        <w:rPr>
          <w:rFonts w:ascii="Arial" w:hAnsi="Arial" w:cs="Arial"/>
        </w:rPr>
        <w:t xml:space="preserve"> 1</w:t>
      </w:r>
      <w:r w:rsidRPr="005F49AB">
        <w:rPr>
          <w:rFonts w:ascii="Arial" w:hAnsi="Arial" w:cs="Arial"/>
        </w:rPr>
        <w:t xml:space="preserve"> Gedung 2</w:t>
      </w:r>
      <w:bookmarkEnd w:id="16"/>
    </w:p>
    <w:p w14:paraId="7D3939FA" w14:textId="17722D73" w:rsidR="00FF3654" w:rsidRPr="005F49AB" w:rsidRDefault="00FF3654" w:rsidP="00FF3654">
      <w:pPr>
        <w:rPr>
          <w:rFonts w:ascii="Arial" w:hAnsi="Arial" w:cs="Arial"/>
        </w:rPr>
      </w:pPr>
    </w:p>
    <w:p w14:paraId="5A0A7380" w14:textId="77777777" w:rsidR="00EA2A31" w:rsidRPr="005F49AB" w:rsidRDefault="00707EB0" w:rsidP="00EA2A31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CFA27F1" wp14:editId="27F392D4">
            <wp:extent cx="2514600" cy="1305289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>
                      <a:picLocks noChangeAspect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50" t="38557" r="32908" b="11023"/>
                    <a:stretch/>
                  </pic:blipFill>
                  <pic:spPr bwMode="auto">
                    <a:xfrm>
                      <a:off x="0" y="0"/>
                      <a:ext cx="2525782" cy="1311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46518C" w14:textId="77FB9183" w:rsidR="00FF3654" w:rsidRPr="005F49AB" w:rsidRDefault="00EA2A31" w:rsidP="00EA2A31">
      <w:pPr>
        <w:pStyle w:val="Caption"/>
        <w:jc w:val="center"/>
        <w:rPr>
          <w:rFonts w:ascii="Arial" w:hAnsi="Arial" w:cs="Arial"/>
        </w:rPr>
      </w:pPr>
      <w:bookmarkStart w:id="17" w:name="_Toc124089188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8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3 LT 2 Gedung 2</w:t>
      </w:r>
      <w:bookmarkEnd w:id="17"/>
    </w:p>
    <w:p w14:paraId="032E760B" w14:textId="4AB88A20" w:rsidR="00EA2A31" w:rsidRPr="005F49AB" w:rsidRDefault="00A05B21" w:rsidP="008738FF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Tower</w:t>
      </w:r>
    </w:p>
    <w:p w14:paraId="2497CF42" w14:textId="191A7C42" w:rsidR="00EC5A17" w:rsidRPr="005F49AB" w:rsidRDefault="00EC5A17" w:rsidP="00EC5A17">
      <w:pPr>
        <w:pStyle w:val="ListParagraph"/>
        <w:spacing w:line="360" w:lineRule="auto"/>
        <w:ind w:left="786"/>
        <w:rPr>
          <w:rFonts w:ascii="Arial" w:hAnsi="Arial" w:cs="Arial"/>
        </w:rPr>
      </w:pPr>
      <w:r w:rsidRPr="005F49AB">
        <w:rPr>
          <w:rFonts w:ascii="Arial" w:hAnsi="Arial" w:cs="Arial"/>
        </w:rPr>
        <w:t xml:space="preserve">Tower triangle </w:t>
      </w:r>
      <w:proofErr w:type="spellStart"/>
      <w:r w:rsidRPr="005F49AB">
        <w:rPr>
          <w:rFonts w:ascii="Arial" w:hAnsi="Arial" w:cs="Arial"/>
        </w:rPr>
        <w:t>sudah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terpadang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sesuai</w:t>
      </w:r>
      <w:proofErr w:type="spellEnd"/>
    </w:p>
    <w:p w14:paraId="115C8549" w14:textId="77777777" w:rsidR="00752507" w:rsidRPr="005F49AB" w:rsidRDefault="00EC5A17" w:rsidP="00B35DE8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175538E0" wp14:editId="6D394FD5">
            <wp:extent cx="2702560" cy="2781300"/>
            <wp:effectExtent l="0" t="0" r="254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819"/>
                    <a:stretch/>
                  </pic:blipFill>
                  <pic:spPr bwMode="auto">
                    <a:xfrm>
                      <a:off x="0" y="0"/>
                      <a:ext cx="2702560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0E32B" w14:textId="04763DA2" w:rsidR="00A05B21" w:rsidRPr="005F49AB" w:rsidRDefault="00752507" w:rsidP="00752507">
      <w:pPr>
        <w:pStyle w:val="Caption"/>
        <w:jc w:val="center"/>
        <w:rPr>
          <w:rFonts w:ascii="Arial" w:hAnsi="Arial" w:cs="Arial"/>
        </w:rPr>
      </w:pPr>
      <w:bookmarkStart w:id="18" w:name="_Toc124089189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9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1</w:t>
      </w:r>
      <w:bookmarkEnd w:id="18"/>
    </w:p>
    <w:p w14:paraId="7F2BF329" w14:textId="541C743A" w:rsidR="001700E6" w:rsidRPr="005F49AB" w:rsidRDefault="001700E6" w:rsidP="001700E6">
      <w:pPr>
        <w:rPr>
          <w:rFonts w:ascii="Arial" w:hAnsi="Arial" w:cs="Arial"/>
        </w:rPr>
      </w:pPr>
    </w:p>
    <w:p w14:paraId="575EBB84" w14:textId="77777777" w:rsidR="00B35DE8" w:rsidRPr="005F49AB" w:rsidRDefault="00B35DE8" w:rsidP="00B35DE8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3A36364F" wp14:editId="4CCE440C">
            <wp:extent cx="2562225" cy="3416935"/>
            <wp:effectExtent l="0" t="0" r="952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EC2" w14:textId="6C87E782" w:rsidR="001700E6" w:rsidRPr="005F49AB" w:rsidRDefault="00B35DE8" w:rsidP="00B35DE8">
      <w:pPr>
        <w:pStyle w:val="Caption"/>
        <w:jc w:val="center"/>
        <w:rPr>
          <w:rFonts w:ascii="Arial" w:hAnsi="Arial" w:cs="Arial"/>
        </w:rPr>
      </w:pPr>
      <w:bookmarkStart w:id="19" w:name="_Toc124089190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10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2</w:t>
      </w:r>
      <w:bookmarkEnd w:id="19"/>
    </w:p>
    <w:p w14:paraId="4FED8A16" w14:textId="398CD3EA" w:rsidR="007D472A" w:rsidRPr="005F49AB" w:rsidRDefault="00962DB5" w:rsidP="00962DB5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5F49AB">
        <w:rPr>
          <w:rFonts w:ascii="Arial" w:hAnsi="Arial" w:cs="Arial"/>
        </w:rPr>
        <w:t>Router dan UPS</w:t>
      </w:r>
    </w:p>
    <w:p w14:paraId="6AAA8003" w14:textId="77777777" w:rsidR="003431A3" w:rsidRPr="005F49AB" w:rsidRDefault="003431A3" w:rsidP="003431A3">
      <w:pPr>
        <w:pStyle w:val="ListParagraph"/>
        <w:ind w:left="786"/>
        <w:rPr>
          <w:rFonts w:ascii="Arial" w:hAnsi="Arial" w:cs="Arial"/>
        </w:rPr>
      </w:pPr>
    </w:p>
    <w:p w14:paraId="2C5B760A" w14:textId="77777777" w:rsidR="003431A3" w:rsidRPr="005F49AB" w:rsidRDefault="003431A3" w:rsidP="00212CB7">
      <w:pPr>
        <w:pStyle w:val="ListParagraph"/>
        <w:keepNext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61FBD5F6" wp14:editId="66ED52C2">
            <wp:extent cx="3345815" cy="533400"/>
            <wp:effectExtent l="0" t="0" r="698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>
                      <a:picLocks noChangeAspect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788" b="33958"/>
                    <a:stretch/>
                  </pic:blipFill>
                  <pic:spPr bwMode="auto">
                    <a:xfrm>
                      <a:off x="0" y="0"/>
                      <a:ext cx="334581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588AC" w14:textId="23285865" w:rsidR="00962DB5" w:rsidRPr="005F49AB" w:rsidRDefault="003431A3" w:rsidP="003431A3">
      <w:pPr>
        <w:pStyle w:val="Caption"/>
        <w:jc w:val="center"/>
        <w:rPr>
          <w:rFonts w:ascii="Arial" w:hAnsi="Arial" w:cs="Arial"/>
        </w:rPr>
      </w:pPr>
      <w:bookmarkStart w:id="20" w:name="_Toc124089191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11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="005A5DE7" w:rsidRPr="005F49AB">
        <w:rPr>
          <w:rFonts w:ascii="Arial" w:hAnsi="Arial" w:cs="Arial"/>
        </w:rPr>
        <w:t>Instalasi</w:t>
      </w:r>
      <w:proofErr w:type="spellEnd"/>
      <w:r w:rsidR="005A5DE7" w:rsidRPr="005F49AB">
        <w:rPr>
          <w:rFonts w:ascii="Arial" w:hAnsi="Arial" w:cs="Arial"/>
        </w:rPr>
        <w:t xml:space="preserve"> </w:t>
      </w:r>
      <w:r w:rsidRPr="005F49AB">
        <w:rPr>
          <w:rFonts w:ascii="Arial" w:hAnsi="Arial" w:cs="Arial"/>
        </w:rPr>
        <w:t>Main Router</w:t>
      </w:r>
      <w:bookmarkEnd w:id="20"/>
    </w:p>
    <w:p w14:paraId="4D3DF8F7" w14:textId="77777777" w:rsidR="004D2674" w:rsidRPr="005F49AB" w:rsidRDefault="004D2674" w:rsidP="004D2674">
      <w:pPr>
        <w:rPr>
          <w:rFonts w:ascii="Arial" w:hAnsi="Arial" w:cs="Arial"/>
        </w:rPr>
      </w:pPr>
    </w:p>
    <w:p w14:paraId="11C19C1D" w14:textId="77777777" w:rsidR="005A5DE7" w:rsidRPr="005F49AB" w:rsidRDefault="004D2674" w:rsidP="005A5DE7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ADAAB54" wp14:editId="0CF83BE6">
            <wp:extent cx="2874010" cy="742950"/>
            <wp:effectExtent l="0" t="0" r="2540" b="0"/>
            <wp:docPr id="105" name="Picture 105" descr="A picture containing indoor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A picture containing indoor,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46" b="30191"/>
                    <a:stretch/>
                  </pic:blipFill>
                  <pic:spPr bwMode="auto">
                    <a:xfrm>
                      <a:off x="0" y="0"/>
                      <a:ext cx="2874010" cy="74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EFD43" w14:textId="3FD4BA43" w:rsidR="0065085A" w:rsidRPr="005F49AB" w:rsidRDefault="005A5DE7" w:rsidP="005A5DE7">
      <w:pPr>
        <w:pStyle w:val="Caption"/>
        <w:jc w:val="center"/>
        <w:rPr>
          <w:rFonts w:ascii="Arial" w:hAnsi="Arial" w:cs="Arial"/>
        </w:rPr>
      </w:pPr>
      <w:bookmarkStart w:id="21" w:name="_Toc12408919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1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UPS</w:t>
      </w:r>
      <w:bookmarkEnd w:id="21"/>
    </w:p>
    <w:p w14:paraId="3EDD99B1" w14:textId="6A2FD5FA" w:rsidR="008738FF" w:rsidRPr="005F49AB" w:rsidRDefault="008738FF" w:rsidP="008738FF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4830BBA0" w14:textId="2E755F73" w:rsidR="0024298B" w:rsidRPr="005F49AB" w:rsidRDefault="0024298B" w:rsidP="0024298B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</w:t>
      </w:r>
    </w:p>
    <w:p w14:paraId="67DB7E77" w14:textId="3EE69693" w:rsidR="006073B8" w:rsidRPr="005F49AB" w:rsidRDefault="006073B8" w:rsidP="006073B8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 Gedung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16"/>
      </w:tblGrid>
      <w:tr w:rsidR="00EA2C68" w:rsidRPr="005F49AB" w14:paraId="7258279F" w14:textId="77777777" w:rsidTr="008E40A0">
        <w:trPr>
          <w:jc w:val="center"/>
        </w:trPr>
        <w:tc>
          <w:tcPr>
            <w:tcW w:w="3882" w:type="dxa"/>
          </w:tcPr>
          <w:p w14:paraId="63A3F465" w14:textId="0138B06C" w:rsidR="00EA2C68" w:rsidRPr="005F49AB" w:rsidRDefault="00EA2C68" w:rsidP="00EA2C68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EA2C68" w:rsidRPr="005F49AB" w14:paraId="59E9AD5D" w14:textId="77777777" w:rsidTr="008E40A0">
        <w:trPr>
          <w:jc w:val="center"/>
        </w:trPr>
        <w:tc>
          <w:tcPr>
            <w:tcW w:w="3882" w:type="dxa"/>
          </w:tcPr>
          <w:p w14:paraId="3AF4FAEB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PINTU-UTAMA</w:t>
            </w:r>
          </w:p>
          <w:p w14:paraId="634AE276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CADB396" wp14:editId="6ECF4C0B">
                  <wp:extent cx="2186609" cy="2915479"/>
                  <wp:effectExtent l="0" t="0" r="0" b="571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980" cy="2919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7B0076D8" w14:textId="77777777" w:rsidTr="008E40A0">
        <w:trPr>
          <w:jc w:val="center"/>
        </w:trPr>
        <w:tc>
          <w:tcPr>
            <w:tcW w:w="3882" w:type="dxa"/>
          </w:tcPr>
          <w:p w14:paraId="74ACB9A0" w14:textId="31690BA2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T1-DEPAN-R-ADMIN</w:t>
            </w:r>
          </w:p>
          <w:p w14:paraId="215A1E19" w14:textId="4B7DBA83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1D942A4" wp14:editId="7D6B9D70">
                  <wp:extent cx="2226365" cy="2968487"/>
                  <wp:effectExtent l="0" t="0" r="0" b="381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365" cy="2968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5CC1F0B8" w14:textId="77777777" w:rsidTr="008E40A0">
        <w:trPr>
          <w:jc w:val="center"/>
        </w:trPr>
        <w:tc>
          <w:tcPr>
            <w:tcW w:w="3882" w:type="dxa"/>
          </w:tcPr>
          <w:p w14:paraId="5BDC237E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T1-DEPAN-R-UMUM</w:t>
            </w:r>
          </w:p>
          <w:p w14:paraId="274A8FB0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75F09FE0" wp14:editId="2B324E6F">
                  <wp:extent cx="2557669" cy="341022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58" cy="3441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58855B6" w14:textId="77777777" w:rsidTr="008E40A0">
        <w:trPr>
          <w:jc w:val="center"/>
        </w:trPr>
        <w:tc>
          <w:tcPr>
            <w:tcW w:w="3882" w:type="dxa"/>
          </w:tcPr>
          <w:p w14:paraId="173CAF6B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-KETUA-JURUSAN</w:t>
            </w: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60D3BC2" wp14:editId="44BA3B79">
                  <wp:extent cx="2574234" cy="3432313"/>
                  <wp:effectExtent l="0" t="0" r="444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4631" cy="3459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2211E78A" w14:textId="77777777" w:rsidTr="008E40A0">
        <w:trPr>
          <w:jc w:val="center"/>
        </w:trPr>
        <w:tc>
          <w:tcPr>
            <w:tcW w:w="3882" w:type="dxa"/>
          </w:tcPr>
          <w:p w14:paraId="4A4CF4D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1</w:t>
            </w:r>
          </w:p>
          <w:p w14:paraId="0558DDA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B3A2601" wp14:editId="60D0E700">
                  <wp:extent cx="2382473" cy="3176631"/>
                  <wp:effectExtent l="0" t="0" r="5715" b="0"/>
                  <wp:docPr id="48" name="Picture 48" descr="A picture containing wall, indoor, toilet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A picture containing wall, indoor, toilet, light&#10;&#10;Description automatically generated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5171" cy="3193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6D216EF5" w14:textId="77777777" w:rsidTr="008E40A0">
        <w:trPr>
          <w:jc w:val="center"/>
        </w:trPr>
        <w:tc>
          <w:tcPr>
            <w:tcW w:w="3882" w:type="dxa"/>
          </w:tcPr>
          <w:p w14:paraId="23EC5FF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2</w:t>
            </w:r>
          </w:p>
          <w:p w14:paraId="3E296CFA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03E195BC" wp14:editId="003A0A5E">
                  <wp:extent cx="2401349" cy="3201798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8202" cy="3210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6094A42" w14:textId="77777777" w:rsidTr="008E40A0">
        <w:trPr>
          <w:jc w:val="center"/>
        </w:trPr>
        <w:tc>
          <w:tcPr>
            <w:tcW w:w="3882" w:type="dxa"/>
          </w:tcPr>
          <w:p w14:paraId="36AAAB42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R-RAPAT</w:t>
            </w:r>
          </w:p>
          <w:p w14:paraId="4C78DF5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94417CF" wp14:editId="045230C0">
                  <wp:extent cx="1828186" cy="3959441"/>
                  <wp:effectExtent l="0" t="0" r="635" b="3175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310" cy="3964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7463CDC6" w14:textId="77777777" w:rsidTr="008E40A0">
        <w:trPr>
          <w:jc w:val="center"/>
        </w:trPr>
        <w:tc>
          <w:tcPr>
            <w:tcW w:w="3882" w:type="dxa"/>
          </w:tcPr>
          <w:p w14:paraId="7D727A9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RUANG-REKTOR</w:t>
            </w:r>
          </w:p>
          <w:p w14:paraId="2BD546E0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5E6754A7" wp14:editId="5D5CE526">
                  <wp:extent cx="2181225" cy="3017337"/>
                  <wp:effectExtent l="0" t="0" r="0" b="0"/>
                  <wp:docPr id="75" name="Picture 75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A picture containing wall, indoor&#10;&#10;Description automatically generated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5365" cy="3050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6266BE90" w14:textId="77777777" w:rsidTr="008E40A0">
        <w:trPr>
          <w:jc w:val="center"/>
        </w:trPr>
        <w:tc>
          <w:tcPr>
            <w:tcW w:w="3882" w:type="dxa"/>
          </w:tcPr>
          <w:p w14:paraId="33DA2AD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AULA</w:t>
            </w:r>
          </w:p>
          <w:p w14:paraId="53A9D145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80043C3" wp14:editId="1D3465C9">
                  <wp:extent cx="2402732" cy="3203641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2370" cy="3243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306CDA8" w14:textId="77777777" w:rsidTr="008E40A0">
        <w:trPr>
          <w:jc w:val="center"/>
        </w:trPr>
        <w:tc>
          <w:tcPr>
            <w:tcW w:w="3882" w:type="dxa"/>
          </w:tcPr>
          <w:p w14:paraId="1AA98DB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PERPUS</w:t>
            </w:r>
          </w:p>
          <w:p w14:paraId="75AE01B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71ACF187" wp14:editId="12BAB870">
                  <wp:extent cx="2495725" cy="3327633"/>
                  <wp:effectExtent l="0" t="0" r="635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9442" cy="3332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051C31F" w14:textId="77777777" w:rsidTr="008E40A0">
        <w:trPr>
          <w:jc w:val="center"/>
        </w:trPr>
        <w:tc>
          <w:tcPr>
            <w:tcW w:w="3882" w:type="dxa"/>
          </w:tcPr>
          <w:p w14:paraId="270C741C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GUDANG</w:t>
            </w:r>
          </w:p>
          <w:p w14:paraId="23CF13F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84B420B" wp14:editId="2A31A046">
                  <wp:extent cx="2500008" cy="3333345"/>
                  <wp:effectExtent l="0" t="0" r="190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890" cy="3347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074F6EC6" w14:textId="77777777" w:rsidTr="008E40A0">
        <w:trPr>
          <w:jc w:val="center"/>
        </w:trPr>
        <w:tc>
          <w:tcPr>
            <w:tcW w:w="3882" w:type="dxa"/>
          </w:tcPr>
          <w:p w14:paraId="4BB757D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LAB</w:t>
            </w:r>
          </w:p>
          <w:p w14:paraId="53B1122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5FA284CC" wp14:editId="78CD74B3">
                  <wp:extent cx="2538918" cy="3385225"/>
                  <wp:effectExtent l="0" t="0" r="1270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815" cy="3403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8F4CCC6" w14:textId="77777777" w:rsidTr="008E40A0">
        <w:trPr>
          <w:jc w:val="center"/>
        </w:trPr>
        <w:tc>
          <w:tcPr>
            <w:tcW w:w="3882" w:type="dxa"/>
          </w:tcPr>
          <w:p w14:paraId="0D59696A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S-203</w:t>
            </w:r>
          </w:p>
          <w:p w14:paraId="3A2DC5EC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0049B76" wp14:editId="3BCCBC22">
                  <wp:extent cx="2641060" cy="3521413"/>
                  <wp:effectExtent l="0" t="0" r="635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9538" cy="354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28F8B869" w14:textId="77777777" w:rsidTr="008E40A0">
        <w:trPr>
          <w:jc w:val="center"/>
        </w:trPr>
        <w:tc>
          <w:tcPr>
            <w:tcW w:w="3882" w:type="dxa"/>
          </w:tcPr>
          <w:p w14:paraId="0260802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KLS-202</w:t>
            </w:r>
          </w:p>
          <w:p w14:paraId="4B202E4E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122E8F85" wp14:editId="1F44A4AE">
                  <wp:extent cx="2633764" cy="3511685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981" cy="3527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9AD3960" w14:textId="77777777" w:rsidTr="008E40A0">
        <w:trPr>
          <w:jc w:val="center"/>
        </w:trPr>
        <w:tc>
          <w:tcPr>
            <w:tcW w:w="3882" w:type="dxa"/>
          </w:tcPr>
          <w:p w14:paraId="68C75F25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SERVER</w:t>
            </w:r>
          </w:p>
          <w:p w14:paraId="439A07D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946268D" wp14:editId="4341CFA8">
                  <wp:extent cx="2597285" cy="3463047"/>
                  <wp:effectExtent l="0" t="0" r="0" b="444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383" cy="3489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491D384E" w14:textId="77777777" w:rsidTr="008E40A0">
        <w:trPr>
          <w:jc w:val="center"/>
        </w:trPr>
        <w:tc>
          <w:tcPr>
            <w:tcW w:w="3882" w:type="dxa"/>
          </w:tcPr>
          <w:p w14:paraId="257EEA5F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R-DOSEN-MATEMATIKA</w:t>
            </w:r>
          </w:p>
          <w:p w14:paraId="10F217D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5F63AC2" wp14:editId="7238ED3B">
                  <wp:extent cx="2665602" cy="3554136"/>
                  <wp:effectExtent l="0" t="0" r="1905" b="190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8895" cy="3558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0871536C" w14:textId="77777777" w:rsidTr="008E40A0">
        <w:trPr>
          <w:jc w:val="center"/>
        </w:trPr>
        <w:tc>
          <w:tcPr>
            <w:tcW w:w="3882" w:type="dxa"/>
          </w:tcPr>
          <w:p w14:paraId="0105D3F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3-R-KULIAH-07</w:t>
            </w:r>
          </w:p>
          <w:p w14:paraId="57A08297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0CACCB2" wp14:editId="4F1B897A">
                  <wp:extent cx="1832546" cy="3968885"/>
                  <wp:effectExtent l="0" t="0" r="0" b="0"/>
                  <wp:docPr id="77" name="Picture 77" descr="A picture containing wall, indoor, window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A picture containing wall, indoor, window, light&#10;&#10;Description automatically generated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88" cy="39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4C38DE1C" w14:textId="77777777" w:rsidTr="008E40A0">
        <w:trPr>
          <w:jc w:val="center"/>
        </w:trPr>
        <w:tc>
          <w:tcPr>
            <w:tcW w:w="3882" w:type="dxa"/>
          </w:tcPr>
          <w:p w14:paraId="7E9A0489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3-R-SEMINAR</w:t>
            </w:r>
          </w:p>
          <w:p w14:paraId="75AD05B6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76E8C79" wp14:editId="2EA2CF75">
                  <wp:extent cx="1770328" cy="3667125"/>
                  <wp:effectExtent l="0" t="0" r="1905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523" cy="3713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A6110B" w14:textId="1F4F1D41" w:rsidR="0024298B" w:rsidRPr="005F49AB" w:rsidRDefault="0024298B" w:rsidP="0024298B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392212F7" w14:textId="18780BDF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506C207C" w14:textId="5F2710E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8C088A4" w14:textId="0D46FF2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7B75381" w14:textId="4F0B81FC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7867FC9" w14:textId="4DE0F053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497083BB" w14:textId="7C7A8621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378A118" w14:textId="45C8C7FF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42AD56E8" w14:textId="0EEBD0E2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7B93656" w14:textId="6766389D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5796C1CA" w14:textId="4D954BA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3844DBC" w14:textId="35A7201B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67877A8E" w14:textId="5375961E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610CD264" w14:textId="10859B1A" w:rsidR="006073B8" w:rsidRPr="006908A2" w:rsidRDefault="006908A2" w:rsidP="006908A2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ccess Point Gedung 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96"/>
      </w:tblGrid>
      <w:tr w:rsidR="006073B8" w:rsidRPr="005F49AB" w14:paraId="5B008F20" w14:textId="77777777" w:rsidTr="006908A2">
        <w:trPr>
          <w:jc w:val="center"/>
        </w:trPr>
        <w:tc>
          <w:tcPr>
            <w:tcW w:w="3830" w:type="dxa"/>
          </w:tcPr>
          <w:p w14:paraId="7B261970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6073B8" w:rsidRPr="005F49AB" w14:paraId="22E6A59A" w14:textId="77777777" w:rsidTr="006908A2">
        <w:trPr>
          <w:jc w:val="center"/>
        </w:trPr>
        <w:tc>
          <w:tcPr>
            <w:tcW w:w="3830" w:type="dxa"/>
          </w:tcPr>
          <w:p w14:paraId="3F7FA80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1</w:t>
            </w:r>
          </w:p>
          <w:p w14:paraId="1F5EC40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125367C" wp14:editId="2BA7FB21">
                  <wp:extent cx="1988598" cy="3515515"/>
                  <wp:effectExtent l="0" t="0" r="5715" b="254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1635" cy="3573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79E591AA" w14:textId="77777777" w:rsidTr="006908A2">
        <w:trPr>
          <w:jc w:val="center"/>
        </w:trPr>
        <w:tc>
          <w:tcPr>
            <w:tcW w:w="3830" w:type="dxa"/>
          </w:tcPr>
          <w:p w14:paraId="056BDBB7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2</w:t>
            </w:r>
          </w:p>
          <w:p w14:paraId="15D8BBFF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FF993FB" wp14:editId="14AEC693">
                  <wp:extent cx="2144297" cy="3790765"/>
                  <wp:effectExtent l="0" t="0" r="254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8266" cy="3850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7DD36F6B" w14:textId="77777777" w:rsidTr="006908A2">
        <w:trPr>
          <w:jc w:val="center"/>
        </w:trPr>
        <w:tc>
          <w:tcPr>
            <w:tcW w:w="3830" w:type="dxa"/>
          </w:tcPr>
          <w:p w14:paraId="771219EB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3-BELAKANG-KIRI</w:t>
            </w:r>
          </w:p>
          <w:p w14:paraId="0C79539F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9B03241" wp14:editId="1784A91A">
                  <wp:extent cx="2201662" cy="3892178"/>
                  <wp:effectExtent l="0" t="0" r="0" b="0"/>
                  <wp:docPr id="78" name="Picture 78" descr="A picture containing wall, indoor, ceiling, fl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A picture containing wall, indoor, ceiling, floor&#10;&#10;Description automatically generated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6435" cy="3953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ED562F0" w14:textId="77777777" w:rsidTr="006908A2">
        <w:trPr>
          <w:jc w:val="center"/>
        </w:trPr>
        <w:tc>
          <w:tcPr>
            <w:tcW w:w="3830" w:type="dxa"/>
          </w:tcPr>
          <w:p w14:paraId="33665C99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4-BELAKANG-KANAN</w:t>
            </w:r>
          </w:p>
          <w:p w14:paraId="78FB35D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35A1D0F8" wp14:editId="1BDA7F7B">
                  <wp:extent cx="2129233" cy="3764132"/>
                  <wp:effectExtent l="0" t="0" r="4445" b="0"/>
                  <wp:docPr id="44" name="Picture 44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picture containing wall, indoor&#10;&#10;Description automatically generated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798" cy="3837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6DBB752F" w14:textId="77777777" w:rsidTr="006908A2">
        <w:trPr>
          <w:jc w:val="center"/>
        </w:trPr>
        <w:tc>
          <w:tcPr>
            <w:tcW w:w="3830" w:type="dxa"/>
          </w:tcPr>
          <w:p w14:paraId="6B417D75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5-KANAN</w:t>
            </w:r>
          </w:p>
          <w:p w14:paraId="4A76DD66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2A04FEA" wp14:editId="1B269216">
                  <wp:extent cx="2299317" cy="4064819"/>
                  <wp:effectExtent l="0" t="0" r="0" b="0"/>
                  <wp:docPr id="79" name="Picture 79" descr="A picture containing indoor, ceiling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A picture containing indoor, ceiling, light&#10;&#10;Description automatically generated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477" cy="4091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75F3C0B" w14:textId="77777777" w:rsidTr="006908A2">
        <w:trPr>
          <w:jc w:val="center"/>
        </w:trPr>
        <w:tc>
          <w:tcPr>
            <w:tcW w:w="3830" w:type="dxa"/>
          </w:tcPr>
          <w:p w14:paraId="4B8B797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6-KANAN</w:t>
            </w:r>
          </w:p>
          <w:p w14:paraId="40BFD1E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94DA901" wp14:editId="435966ED">
                  <wp:extent cx="2041864" cy="3609681"/>
                  <wp:effectExtent l="0" t="0" r="317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080" cy="3677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F578004" w14:textId="77777777" w:rsidTr="006908A2">
        <w:trPr>
          <w:jc w:val="center"/>
        </w:trPr>
        <w:tc>
          <w:tcPr>
            <w:tcW w:w="3830" w:type="dxa"/>
          </w:tcPr>
          <w:p w14:paraId="2B8F5D3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7-KIRI</w:t>
            </w:r>
          </w:p>
          <w:p w14:paraId="35F80469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3B40A48" wp14:editId="4CFB33A3">
                  <wp:extent cx="2130641" cy="3766620"/>
                  <wp:effectExtent l="0" t="0" r="3175" b="5715"/>
                  <wp:docPr id="47" name="Picture 47" descr="A picture containing text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A picture containing text, indoor&#10;&#10;Description automatically generated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4657" cy="3791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3E47245B" w14:textId="77777777" w:rsidTr="006908A2">
        <w:trPr>
          <w:jc w:val="center"/>
        </w:trPr>
        <w:tc>
          <w:tcPr>
            <w:tcW w:w="3830" w:type="dxa"/>
          </w:tcPr>
          <w:p w14:paraId="6AD6F46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8-KIRI</w:t>
            </w:r>
          </w:p>
          <w:p w14:paraId="536B73F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2E90FE8" wp14:editId="6213EF8D">
                  <wp:extent cx="2224405" cy="3932380"/>
                  <wp:effectExtent l="0" t="0" r="0" b="508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2872" cy="3965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2DA4627D" w14:textId="77777777" w:rsidTr="006908A2">
        <w:trPr>
          <w:jc w:val="center"/>
        </w:trPr>
        <w:tc>
          <w:tcPr>
            <w:tcW w:w="3830" w:type="dxa"/>
          </w:tcPr>
          <w:p w14:paraId="4A4A813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9-KORIDOR-BELAKANG-KIRI</w:t>
            </w:r>
          </w:p>
          <w:p w14:paraId="274CD442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8F26E5E" wp14:editId="4780DCB2">
                  <wp:extent cx="2588964" cy="3451952"/>
                  <wp:effectExtent l="0" t="0" r="1905" b="2540"/>
                  <wp:docPr id="80" name="Picture 80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indoor&#10;&#10;Description automatically generated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8265" cy="3464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77AC50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</w:p>
        </w:tc>
      </w:tr>
      <w:tr w:rsidR="006073B8" w:rsidRPr="005F49AB" w14:paraId="150B1822" w14:textId="77777777" w:rsidTr="006908A2">
        <w:trPr>
          <w:jc w:val="center"/>
        </w:trPr>
        <w:tc>
          <w:tcPr>
            <w:tcW w:w="3830" w:type="dxa"/>
          </w:tcPr>
          <w:p w14:paraId="16632E8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0-KORIDOR-BELAKANG-KANAN</w:t>
            </w:r>
          </w:p>
          <w:p w14:paraId="75FBBD36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1EF8866" wp14:editId="1D508B7F">
                  <wp:extent cx="2337619" cy="4155769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132" cy="4192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CD92A53" w14:textId="77777777" w:rsidTr="006908A2">
        <w:trPr>
          <w:jc w:val="center"/>
        </w:trPr>
        <w:tc>
          <w:tcPr>
            <w:tcW w:w="3830" w:type="dxa"/>
          </w:tcPr>
          <w:p w14:paraId="65A98014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11-KANAN</w:t>
            </w:r>
          </w:p>
          <w:p w14:paraId="32A3742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6645BB2" wp14:editId="731E919B">
                  <wp:extent cx="2112886" cy="3735234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7943" cy="377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3457A36C" w14:textId="77777777" w:rsidTr="006908A2">
        <w:trPr>
          <w:jc w:val="center"/>
        </w:trPr>
        <w:tc>
          <w:tcPr>
            <w:tcW w:w="3830" w:type="dxa"/>
          </w:tcPr>
          <w:p w14:paraId="42399EF3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12-KANAN</w:t>
            </w:r>
          </w:p>
          <w:p w14:paraId="3793A03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46B6465" wp14:editId="52A80077">
                  <wp:extent cx="2143125" cy="2754630"/>
                  <wp:effectExtent l="0" t="0" r="9525" b="762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0436" cy="2764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9F37A2" w14:textId="77777777" w:rsidR="006073B8" w:rsidRPr="005F49AB" w:rsidRDefault="006073B8" w:rsidP="0024298B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3B46DDB8" w14:textId="5C062C50" w:rsidR="00A10F23" w:rsidRPr="00B2491A" w:rsidRDefault="006800C6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22" w:name="_Toc124089598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HASIL PENGUJIAN AKSES INTERNET</w:t>
      </w:r>
      <w:bookmarkEnd w:id="22"/>
    </w:p>
    <w:p w14:paraId="0C34C7BB" w14:textId="0DBD2D43" w:rsidR="00EB69F6" w:rsidRPr="004824B3" w:rsidRDefault="009275BE" w:rsidP="00DF7982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4824B3">
        <w:rPr>
          <w:rFonts w:ascii="Arial" w:hAnsi="Arial" w:cs="Arial"/>
          <w:sz w:val="24"/>
          <w:szCs w:val="24"/>
        </w:rPr>
        <w:t>Bandwidth</w:t>
      </w:r>
    </w:p>
    <w:p w14:paraId="4590CEAA" w14:textId="3182FE27" w:rsidR="00BD7BC0" w:rsidRPr="005F49AB" w:rsidRDefault="00BD7BC0" w:rsidP="00DF7982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Test pada router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utama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ITH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ke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Router </w:t>
      </w:r>
      <w:r w:rsidR="00FB7DB8" w:rsidRPr="005F49AB">
        <w:rPr>
          <w:rFonts w:ascii="Arial" w:hAnsi="Arial" w:cs="Arial"/>
          <w:sz w:val="24"/>
          <w:szCs w:val="24"/>
        </w:rPr>
        <w:t xml:space="preserve">Lain yang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ada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di internet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lastRenderedPageBreak/>
        <w:t>mengetahui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besar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bisa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ITH pada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gambar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1.1 </w:t>
      </w:r>
      <w:proofErr w:type="spellStart"/>
      <w:r w:rsidR="007E5B61"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="007E5B61" w:rsidRPr="005F49AB">
        <w:rPr>
          <w:rFonts w:ascii="Arial" w:hAnsi="Arial" w:cs="Arial"/>
          <w:sz w:val="24"/>
          <w:szCs w:val="24"/>
        </w:rPr>
        <w:t xml:space="preserve"> total Upload 1</w:t>
      </w:r>
      <w:r w:rsidR="00355036" w:rsidRPr="005F49AB">
        <w:rPr>
          <w:rFonts w:ascii="Arial" w:hAnsi="Arial" w:cs="Arial"/>
          <w:sz w:val="24"/>
          <w:szCs w:val="24"/>
        </w:rPr>
        <w:t>16</w:t>
      </w:r>
      <w:r w:rsidR="00B27CF5" w:rsidRPr="005F49AB">
        <w:rPr>
          <w:rFonts w:ascii="Arial" w:hAnsi="Arial" w:cs="Arial"/>
          <w:sz w:val="24"/>
          <w:szCs w:val="24"/>
        </w:rPr>
        <w:t xml:space="preserve"> </w:t>
      </w:r>
      <w:r w:rsidR="00355036" w:rsidRPr="005F49AB">
        <w:rPr>
          <w:rFonts w:ascii="Arial" w:hAnsi="Arial" w:cs="Arial"/>
          <w:sz w:val="24"/>
          <w:szCs w:val="24"/>
        </w:rPr>
        <w:t xml:space="preserve">Mbps dan </w:t>
      </w:r>
      <w:r w:rsidR="00A14B4C" w:rsidRPr="005F49AB">
        <w:rPr>
          <w:rFonts w:ascii="Arial" w:hAnsi="Arial" w:cs="Arial"/>
          <w:sz w:val="24"/>
          <w:szCs w:val="24"/>
        </w:rPr>
        <w:t>Download</w:t>
      </w:r>
      <w:r w:rsidR="00355036" w:rsidRPr="005F49AB">
        <w:rPr>
          <w:rFonts w:ascii="Arial" w:hAnsi="Arial" w:cs="Arial"/>
          <w:sz w:val="24"/>
          <w:szCs w:val="24"/>
        </w:rPr>
        <w:t xml:space="preserve"> 112 Mbps</w:t>
      </w:r>
    </w:p>
    <w:p w14:paraId="29F368A4" w14:textId="0D48FCA3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20A3892" w14:textId="30810259" w:rsidR="005E12EA" w:rsidRPr="005F49AB" w:rsidRDefault="00584D0C" w:rsidP="00D92EF3">
      <w:pPr>
        <w:pStyle w:val="ListParagraph"/>
        <w:spacing w:line="360" w:lineRule="auto"/>
        <w:ind w:left="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4D496021" wp14:editId="2FC81645">
            <wp:simplePos x="0" y="0"/>
            <wp:positionH relativeFrom="margin">
              <wp:posOffset>652145</wp:posOffset>
            </wp:positionH>
            <wp:positionV relativeFrom="paragraph">
              <wp:posOffset>5715</wp:posOffset>
            </wp:positionV>
            <wp:extent cx="3952875" cy="211887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1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2F339" w14:textId="13154A4A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ED8501D" w14:textId="7B864A9D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9E96065" w14:textId="40B30A10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1DB478B" w14:textId="5B7F1D6F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699211D" w14:textId="2B981DB1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5B7E612" w14:textId="77777777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12ADCC4" w14:textId="6043E7EC" w:rsidR="005E12EA" w:rsidRPr="005F49AB" w:rsidRDefault="00584D0C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068CB07" wp14:editId="28252F8A">
                <wp:simplePos x="0" y="0"/>
                <wp:positionH relativeFrom="margin">
                  <wp:align>center</wp:align>
                </wp:positionH>
                <wp:positionV relativeFrom="paragraph">
                  <wp:posOffset>344170</wp:posOffset>
                </wp:positionV>
                <wp:extent cx="3952875" cy="635"/>
                <wp:effectExtent l="0" t="0" r="9525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E4E9F0" w14:textId="2EE23D50" w:rsidR="00D92EF3" w:rsidRPr="00DC7206" w:rsidRDefault="00D92EF3" w:rsidP="00D92EF3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3" w:name="_Toc124089193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3</w:t>
                              </w:r>
                            </w:fldSimple>
                            <w:r>
                              <w:t xml:space="preserve"> </w:t>
                            </w:r>
                            <w:proofErr w:type="spellStart"/>
                            <w:r>
                              <w:t>Pengujian</w:t>
                            </w:r>
                            <w:proofErr w:type="spellEnd"/>
                            <w:r>
                              <w:t xml:space="preserve"> Total Bandwi</w:t>
                            </w:r>
                            <w:r w:rsidR="00287935">
                              <w:t>dth</w:t>
                            </w:r>
                            <w:bookmarkEnd w:id="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68CB07" id="_x0000_t202" coordsize="21600,21600" o:spt="202" path="m,l,21600r21600,l21600,xe">
                <v:stroke joinstyle="miter"/>
                <v:path gradientshapeok="t" o:connecttype="rect"/>
              </v:shapetype>
              <v:shape id="Text Box 85" o:spid="_x0000_s1026" type="#_x0000_t202" style="position:absolute;margin-left:0;margin-top:27.1pt;width:311.25pt;height:.05pt;z-index:2516848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" stroked="f">
                <v:textbox style="mso-fit-shape-to-text:t" inset="0,0,0,0">
                  <w:txbxContent>
                    <w:p w14:paraId="25E4E9F0" w14:textId="2EE23D50" w:rsidR="00D92EF3" w:rsidRPr="00DC7206" w:rsidRDefault="00D92EF3" w:rsidP="00D92EF3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4" w:name="_Toc124089193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3</w:t>
                        </w:r>
                      </w:fldSimple>
                      <w:r>
                        <w:t xml:space="preserve"> </w:t>
                      </w:r>
                      <w:proofErr w:type="spellStart"/>
                      <w:r>
                        <w:t>Pengujian</w:t>
                      </w:r>
                      <w:proofErr w:type="spellEnd"/>
                      <w:r>
                        <w:t xml:space="preserve"> Total Bandwi</w:t>
                      </w:r>
                      <w:r w:rsidR="00287935">
                        <w:t>dth</w:t>
                      </w:r>
                      <w:bookmarkEnd w:id="24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C4209A" w14:textId="77777777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2A171D47" w14:textId="36EA5E72" w:rsidR="0089433A" w:rsidRPr="005F49AB" w:rsidRDefault="00C268FA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06F818F" wp14:editId="7E9F305E">
                <wp:simplePos x="0" y="0"/>
                <wp:positionH relativeFrom="column">
                  <wp:posOffset>455295</wp:posOffset>
                </wp:positionH>
                <wp:positionV relativeFrom="paragraph">
                  <wp:posOffset>309245</wp:posOffset>
                </wp:positionV>
                <wp:extent cx="4641215" cy="635"/>
                <wp:effectExtent l="0" t="0" r="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12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08520C" w14:textId="115BF183" w:rsidR="003D5606" w:rsidRPr="0033404A" w:rsidRDefault="003D5606" w:rsidP="003D5606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5" w:name="_Toc124089194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4</w:t>
                              </w:r>
                            </w:fldSimple>
                            <w:r>
                              <w:t xml:space="preserve"> </w:t>
                            </w:r>
                            <w:r w:rsidRPr="00E04B17">
                              <w:t>Status Bandwidth Interface Internet</w:t>
                            </w:r>
                            <w:bookmarkEnd w:id="2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6F818F" id="Text Box 86" o:spid="_x0000_s1027" type="#_x0000_t202" style="position:absolute;margin-left:35.85pt;margin-top:24.35pt;width:365.45pt;height: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" stroked="f">
                <v:textbox style="mso-fit-shape-to-text:t" inset="0,0,0,0">
                  <w:txbxContent>
                    <w:p w14:paraId="0B08520C" w14:textId="115BF183" w:rsidR="003D5606" w:rsidRPr="0033404A" w:rsidRDefault="003D5606" w:rsidP="003D5606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6" w:name="_Toc124089194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4</w:t>
                        </w:r>
                      </w:fldSimple>
                      <w:r>
                        <w:t xml:space="preserve"> </w:t>
                      </w:r>
                      <w:r w:rsidRPr="00E04B17">
                        <w:t>Status Bandwidth Interface Internet</w:t>
                      </w:r>
                      <w:bookmarkEnd w:id="26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6995C857" wp14:editId="0548F8FA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4641272" cy="2190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1272" cy="219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760100" w14:textId="2EB1FFD0" w:rsidR="00F75F1D" w:rsidRPr="005F49AB" w:rsidRDefault="00F75F1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1565748" w14:textId="2DAE0879" w:rsidR="005E12EA" w:rsidRPr="005F49AB" w:rsidRDefault="005E12EA" w:rsidP="00E00C3D">
      <w:pPr>
        <w:pStyle w:val="ListParagraph"/>
        <w:keepNext/>
        <w:spacing w:line="360" w:lineRule="auto"/>
        <w:ind w:left="1080"/>
        <w:jc w:val="center"/>
        <w:rPr>
          <w:rFonts w:ascii="Arial" w:hAnsi="Arial" w:cs="Arial"/>
          <w:sz w:val="24"/>
          <w:szCs w:val="24"/>
        </w:rPr>
      </w:pPr>
    </w:p>
    <w:p w14:paraId="50999A16" w14:textId="2304E7DC" w:rsidR="009275BE" w:rsidRPr="001A591F" w:rsidRDefault="009275BE" w:rsidP="00DF7982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Router</w:t>
      </w:r>
    </w:p>
    <w:p w14:paraId="7532FB20" w14:textId="6143F221" w:rsidR="0030003F" w:rsidRPr="005F49AB" w:rsidRDefault="0030003F" w:rsidP="00DF7982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="00C52AFD" w:rsidRPr="005F49AB">
        <w:rPr>
          <w:rFonts w:ascii="Arial" w:hAnsi="Arial" w:cs="Arial"/>
          <w:sz w:val="24"/>
          <w:szCs w:val="24"/>
        </w:rPr>
        <w:t xml:space="preserve"> ROUTER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source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cap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ubun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arget yang </w:t>
      </w:r>
      <w:proofErr w:type="spellStart"/>
      <w:r w:rsidRPr="005F49AB">
        <w:rPr>
          <w:rFonts w:ascii="Arial" w:hAnsi="Arial" w:cs="Arial"/>
          <w:sz w:val="24"/>
          <w:szCs w:val="24"/>
        </w:rPr>
        <w:t>ditent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Pada </w:t>
      </w:r>
      <w:r w:rsidR="00F46AB6">
        <w:rPr>
          <w:rFonts w:ascii="Arial" w:hAnsi="Arial" w:cs="Arial"/>
          <w:sz w:val="24"/>
          <w:szCs w:val="24"/>
        </w:rPr>
        <w:t xml:space="preserve">Gambar 1.14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 yang</w:t>
      </w:r>
      <w:proofErr w:type="gram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0%.</w:t>
      </w:r>
    </w:p>
    <w:p w14:paraId="186F5836" w14:textId="77777777" w:rsidR="00DF7982" w:rsidRPr="005F49AB" w:rsidRDefault="00DF7982" w:rsidP="00DF7982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</w:p>
    <w:p w14:paraId="5E293891" w14:textId="77777777" w:rsidR="00A2459A" w:rsidRDefault="007E7B4B" w:rsidP="00A2459A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6497160D" wp14:editId="0640BAD2">
            <wp:extent cx="4371975" cy="247624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503991" cy="25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A1F48" w14:textId="1682063F" w:rsidR="008807C9" w:rsidRPr="005F49AB" w:rsidRDefault="00A2459A" w:rsidP="00A2459A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27" w:name="_Toc124089195"/>
      <w:r>
        <w:t xml:space="preserve">Gambar 1. </w:t>
      </w:r>
      <w:fldSimple w:instr=" SEQ Gambar_1. \* ARABIC ">
        <w:r w:rsidR="00AB2A45">
          <w:rPr>
            <w:noProof/>
          </w:rPr>
          <w:t>15</w:t>
        </w:r>
      </w:fldSimple>
      <w:r>
        <w:t xml:space="preserve"> </w:t>
      </w:r>
      <w:r w:rsidRPr="00B200F5">
        <w:t xml:space="preserve">Hasil </w:t>
      </w:r>
      <w:proofErr w:type="spellStart"/>
      <w:r w:rsidRPr="00B200F5">
        <w:t>pengujian</w:t>
      </w:r>
      <w:proofErr w:type="spellEnd"/>
      <w:r w:rsidRPr="00B200F5">
        <w:t xml:space="preserve"> PING </w:t>
      </w:r>
      <w:proofErr w:type="spellStart"/>
      <w:r w:rsidRPr="00B200F5">
        <w:t>ke</w:t>
      </w:r>
      <w:proofErr w:type="spellEnd"/>
      <w:r w:rsidRPr="00B200F5">
        <w:t xml:space="preserve"> server google</w:t>
      </w:r>
      <w:bookmarkEnd w:id="27"/>
    </w:p>
    <w:p w14:paraId="3C70F7F1" w14:textId="15E084F2" w:rsidR="009275BE" w:rsidRPr="001A591F" w:rsidRDefault="009275BE" w:rsidP="007A758D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Wireless</w:t>
      </w:r>
    </w:p>
    <w:p w14:paraId="41FB05B3" w14:textId="01768A19" w:rsidR="0089433A" w:rsidRPr="005F49AB" w:rsidRDefault="00176021" w:rsidP="007A758D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ada </w:t>
      </w:r>
      <w:proofErr w:type="spellStart"/>
      <w:r w:rsidR="00A460C2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A460C2" w:rsidRPr="005F49AB">
        <w:rPr>
          <w:rFonts w:ascii="Arial" w:hAnsi="Arial" w:cs="Arial"/>
          <w:sz w:val="24"/>
          <w:szCs w:val="24"/>
        </w:rPr>
        <w:t xml:space="preserve"> mobile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etahu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sa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Pr="005F49AB">
        <w:rPr>
          <w:rFonts w:ascii="Arial" w:hAnsi="Arial" w:cs="Arial"/>
          <w:sz w:val="24"/>
          <w:szCs w:val="24"/>
        </w:rPr>
        <w:t>bis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TH</w:t>
      </w:r>
      <w:r w:rsidR="00837DEC" w:rsidRPr="005F49AB">
        <w:rPr>
          <w:rFonts w:ascii="Arial" w:hAnsi="Arial" w:cs="Arial"/>
          <w:sz w:val="24"/>
          <w:szCs w:val="24"/>
        </w:rPr>
        <w:t>,</w:t>
      </w:r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</w:t>
      </w:r>
      <w:r w:rsidR="00BD26C4">
        <w:rPr>
          <w:rFonts w:ascii="Arial" w:hAnsi="Arial" w:cs="Arial"/>
          <w:sz w:val="24"/>
          <w:szCs w:val="24"/>
        </w:rPr>
        <w:t>.15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94EE7">
        <w:rPr>
          <w:rFonts w:ascii="Arial" w:hAnsi="Arial" w:cs="Arial"/>
          <w:sz w:val="24"/>
          <w:szCs w:val="24"/>
        </w:rPr>
        <w:t>m</w:t>
      </w:r>
      <w:r w:rsidR="00837DEC" w:rsidRPr="005F49AB">
        <w:rPr>
          <w:rFonts w:ascii="Arial" w:hAnsi="Arial" w:cs="Arial"/>
          <w:sz w:val="24"/>
          <w:szCs w:val="24"/>
        </w:rPr>
        <w:t>enampilkan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status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mobile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ke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salah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satu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Access Point,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gambar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3.2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nilai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test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Upload </w:t>
      </w:r>
      <w:r w:rsidR="004F2805" w:rsidRPr="005F49AB">
        <w:rPr>
          <w:rFonts w:ascii="Arial" w:hAnsi="Arial" w:cs="Arial"/>
          <w:sz w:val="24"/>
          <w:szCs w:val="24"/>
        </w:rPr>
        <w:t>18.63</w:t>
      </w:r>
      <w:r w:rsidRPr="005F49AB">
        <w:rPr>
          <w:rFonts w:ascii="Arial" w:hAnsi="Arial" w:cs="Arial"/>
          <w:sz w:val="24"/>
          <w:szCs w:val="24"/>
        </w:rPr>
        <w:t xml:space="preserve"> Mbps dan Download </w:t>
      </w:r>
      <w:r w:rsidR="004F2805" w:rsidRPr="005F49AB">
        <w:rPr>
          <w:rFonts w:ascii="Arial" w:hAnsi="Arial" w:cs="Arial"/>
          <w:sz w:val="24"/>
          <w:szCs w:val="24"/>
        </w:rPr>
        <w:t>6.56</w:t>
      </w:r>
      <w:r w:rsidRPr="005F49AB">
        <w:rPr>
          <w:rFonts w:ascii="Arial" w:hAnsi="Arial" w:cs="Arial"/>
          <w:sz w:val="24"/>
          <w:szCs w:val="24"/>
        </w:rPr>
        <w:t xml:space="preserve"> Mbps</w:t>
      </w:r>
      <w:r w:rsidR="0030003F" w:rsidRPr="005F49AB">
        <w:rPr>
          <w:rFonts w:ascii="Arial" w:hAnsi="Arial" w:cs="Arial"/>
          <w:sz w:val="24"/>
          <w:szCs w:val="24"/>
        </w:rPr>
        <w:t>.</w:t>
      </w:r>
    </w:p>
    <w:p w14:paraId="4A50419D" w14:textId="7077BF40" w:rsidR="00B84B79" w:rsidRPr="005F49AB" w:rsidRDefault="0004029E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07ECE7C9" wp14:editId="3470B564">
            <wp:simplePos x="0" y="0"/>
            <wp:positionH relativeFrom="column">
              <wp:posOffset>4017645</wp:posOffset>
            </wp:positionH>
            <wp:positionV relativeFrom="paragraph">
              <wp:posOffset>12700</wp:posOffset>
            </wp:positionV>
            <wp:extent cx="1296035" cy="266763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57605B02" wp14:editId="257762CD">
            <wp:simplePos x="0" y="0"/>
            <wp:positionH relativeFrom="margin">
              <wp:posOffset>622300</wp:posOffset>
            </wp:positionH>
            <wp:positionV relativeFrom="paragraph">
              <wp:posOffset>13335</wp:posOffset>
            </wp:positionV>
            <wp:extent cx="3065145" cy="266763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035"/>
                    <a:stretch/>
                  </pic:blipFill>
                  <pic:spPr bwMode="auto">
                    <a:xfrm>
                      <a:off x="0" y="0"/>
                      <a:ext cx="3065145" cy="266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7A6915" w14:textId="7617E3D2" w:rsidR="00B84B79" w:rsidRPr="005F49AB" w:rsidRDefault="00B84B79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B4C5585" w14:textId="611787F1" w:rsidR="007A758D" w:rsidRPr="005F49AB" w:rsidRDefault="007A758D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513D133" w14:textId="53A58888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25723F1" w14:textId="08D1A4F6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9ED9732" w14:textId="17F12B9E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158FC7A1" w14:textId="217FE19F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49C2E5C" w14:textId="36AB585D" w:rsidR="00AC4F6D" w:rsidRPr="005F49AB" w:rsidRDefault="00AC4F6D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2E2054E" w14:textId="3CF0F821" w:rsidR="0005052A" w:rsidRDefault="00C61100" w:rsidP="00E00C3D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38E730F" wp14:editId="3F15E7C3">
                <wp:simplePos x="0" y="0"/>
                <wp:positionH relativeFrom="column">
                  <wp:posOffset>603250</wp:posOffset>
                </wp:positionH>
                <wp:positionV relativeFrom="paragraph">
                  <wp:posOffset>352425</wp:posOffset>
                </wp:positionV>
                <wp:extent cx="3065145" cy="635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51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12EB42" w14:textId="15E469E6" w:rsidR="00C61100" w:rsidRPr="00B0086C" w:rsidRDefault="00C61100" w:rsidP="00C61100">
                            <w:pPr>
                              <w:pStyle w:val="Caption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8" w:name="_Toc124089196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6</w:t>
                              </w:r>
                            </w:fldSimple>
                            <w:r>
                              <w:t xml:space="preserve"> </w:t>
                            </w:r>
                            <w:proofErr w:type="spellStart"/>
                            <w:r>
                              <w:t>Penguji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onektifita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rangkat</w:t>
                            </w:r>
                            <w:proofErr w:type="spellEnd"/>
                            <w:r>
                              <w:t xml:space="preserve"> Handphone</w:t>
                            </w:r>
                            <w:bookmarkEnd w:id="2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8E730F" id="Text Box 87" o:spid="_x0000_s1028" type="#_x0000_t202" style="position:absolute;margin-left:47.5pt;margin-top:27.75pt;width:241.35pt;height: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43OGgIAAD8EAAAOAAAAZHJzL2Uyb0RvYy54bWysU1GP2jAMfp+0/xDlfRS4gaa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" stroked="f">
                <v:textbox style="mso-fit-shape-to-text:t" inset="0,0,0,0">
                  <w:txbxContent>
                    <w:p w14:paraId="3B12EB42" w14:textId="15E469E6" w:rsidR="00C61100" w:rsidRPr="00B0086C" w:rsidRDefault="00C61100" w:rsidP="00C61100">
                      <w:pPr>
                        <w:pStyle w:val="Caption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29" w:name="_Toc124089196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6</w:t>
                        </w:r>
                      </w:fldSimple>
                      <w:r>
                        <w:t xml:space="preserve"> </w:t>
                      </w:r>
                      <w:proofErr w:type="spellStart"/>
                      <w:r>
                        <w:t>Penguji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onektifita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rangkat</w:t>
                      </w:r>
                      <w:proofErr w:type="spellEnd"/>
                      <w:r>
                        <w:t xml:space="preserve"> Handphone</w:t>
                      </w:r>
                      <w:bookmarkEnd w:id="29"/>
                    </w:p>
                  </w:txbxContent>
                </v:textbox>
              </v:shape>
            </w:pict>
          </mc:Fallback>
        </mc:AlternateContent>
      </w:r>
      <w:r w:rsidR="004F2805" w:rsidRPr="005F49AB">
        <w:rPr>
          <w:rFonts w:ascii="Arial" w:hAnsi="Arial" w:cs="Arial"/>
          <w:sz w:val="24"/>
          <w:szCs w:val="24"/>
        </w:rPr>
        <w:t xml:space="preserve">        </w:t>
      </w:r>
    </w:p>
    <w:p w14:paraId="02AA43A3" w14:textId="4E4CC9AE" w:rsidR="0089433A" w:rsidRPr="005F49AB" w:rsidRDefault="004F2805" w:rsidP="00E00C3D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          </w:t>
      </w:r>
      <w:r w:rsidR="00562840" w:rsidRPr="005F49AB">
        <w:rPr>
          <w:rFonts w:ascii="Arial" w:hAnsi="Arial" w:cs="Arial"/>
          <w:sz w:val="24"/>
          <w:szCs w:val="24"/>
        </w:rPr>
        <w:t xml:space="preserve">  </w:t>
      </w:r>
    </w:p>
    <w:p w14:paraId="75945C0D" w14:textId="6BD273DE" w:rsidR="00AF6543" w:rsidRPr="001A591F" w:rsidRDefault="00AF6543" w:rsidP="00C916EC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lastRenderedPageBreak/>
        <w:t>Server</w:t>
      </w:r>
    </w:p>
    <w:p w14:paraId="6EBAB0CE" w14:textId="156CACA6" w:rsidR="000B14D7" w:rsidRPr="000B2A15" w:rsidRDefault="00C52AFD" w:rsidP="000B2A15">
      <w:pPr>
        <w:pStyle w:val="ListParagraph"/>
        <w:spacing w:line="360" w:lineRule="auto"/>
        <w:ind w:left="426" w:firstLine="283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uj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resource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alam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capa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atau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hubung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arget yang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itentukan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1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1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=0%,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2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2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</w:t>
      </w:r>
      <w:r w:rsidR="00C916EC" w:rsidRPr="005F49AB"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>0%.</w:t>
      </w:r>
    </w:p>
    <w:p w14:paraId="0B8EE136" w14:textId="537D568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369EA2F" w14:textId="46273802" w:rsidR="0089433A" w:rsidRPr="005F49AB" w:rsidRDefault="006C1225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31698CEF" wp14:editId="534D3DCF">
            <wp:simplePos x="0" y="0"/>
            <wp:positionH relativeFrom="page">
              <wp:posOffset>1828801</wp:posOffset>
            </wp:positionH>
            <wp:positionV relativeFrom="paragraph">
              <wp:posOffset>13335</wp:posOffset>
            </wp:positionV>
            <wp:extent cx="4433942" cy="1847215"/>
            <wp:effectExtent l="0" t="0" r="5080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7078" cy="1848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F88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EFB9FD5" wp14:editId="386CD0AD">
                <wp:simplePos x="0" y="0"/>
                <wp:positionH relativeFrom="column">
                  <wp:posOffset>464185</wp:posOffset>
                </wp:positionH>
                <wp:positionV relativeFrom="paragraph">
                  <wp:posOffset>1915160</wp:posOffset>
                </wp:positionV>
                <wp:extent cx="4368165" cy="635"/>
                <wp:effectExtent l="0" t="0" r="0" b="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81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A43472" w14:textId="6321B222" w:rsidR="004E1F88" w:rsidRPr="00B56A33" w:rsidRDefault="004E1F88" w:rsidP="004E1F88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0" w:name="_Toc124089197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7</w:t>
                              </w:r>
                            </w:fldSimple>
                            <w:r>
                              <w:t xml:space="preserve"> </w:t>
                            </w:r>
                            <w:r w:rsidRPr="00EE526F">
                              <w:t xml:space="preserve">Hasil </w:t>
                            </w:r>
                            <w:proofErr w:type="spellStart"/>
                            <w:r w:rsidRPr="00EE526F">
                              <w:t>pengujian</w:t>
                            </w:r>
                            <w:proofErr w:type="spellEnd"/>
                            <w:r w:rsidRPr="00EE526F">
                              <w:t xml:space="preserve"> PING Server farm1 </w:t>
                            </w:r>
                            <w:proofErr w:type="spellStart"/>
                            <w:r w:rsidRPr="00EE526F">
                              <w:t>ke</w:t>
                            </w:r>
                            <w:proofErr w:type="spellEnd"/>
                            <w:r w:rsidRPr="00EE526F">
                              <w:t xml:space="preserve"> server google</w:t>
                            </w:r>
                            <w:bookmarkEnd w:id="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FB9FD5" id="Text Box 88" o:spid="_x0000_s1029" type="#_x0000_t202" style="position:absolute;left:0;text-align:left;margin-left:36.55pt;margin-top:150.8pt;width:343.95pt;height: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" stroked="f">
                <v:textbox style="mso-fit-shape-to-text:t" inset="0,0,0,0">
                  <w:txbxContent>
                    <w:p w14:paraId="33A43472" w14:textId="6321B222" w:rsidR="004E1F88" w:rsidRPr="00B56A33" w:rsidRDefault="004E1F88" w:rsidP="004E1F88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1" w:name="_Toc124089197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7</w:t>
                        </w:r>
                      </w:fldSimple>
                      <w:r>
                        <w:t xml:space="preserve"> </w:t>
                      </w:r>
                      <w:r w:rsidRPr="00EE526F">
                        <w:t xml:space="preserve">Hasil </w:t>
                      </w:r>
                      <w:proofErr w:type="spellStart"/>
                      <w:r w:rsidRPr="00EE526F">
                        <w:t>pengujian</w:t>
                      </w:r>
                      <w:proofErr w:type="spellEnd"/>
                      <w:r w:rsidRPr="00EE526F">
                        <w:t xml:space="preserve"> PING Server farm1 </w:t>
                      </w:r>
                      <w:proofErr w:type="spellStart"/>
                      <w:r w:rsidRPr="00EE526F">
                        <w:t>ke</w:t>
                      </w:r>
                      <w:proofErr w:type="spellEnd"/>
                      <w:r w:rsidRPr="00EE526F">
                        <w:t xml:space="preserve"> server google</w:t>
                      </w:r>
                      <w:bookmarkEnd w:id="31"/>
                    </w:p>
                  </w:txbxContent>
                </v:textbox>
              </v:shape>
            </w:pict>
          </mc:Fallback>
        </mc:AlternateContent>
      </w:r>
    </w:p>
    <w:p w14:paraId="2BDEA8AA" w14:textId="17F941D3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05EFABE" w14:textId="04C6C90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A2AC7D6" w14:textId="36413EA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00E35D6" w14:textId="77777777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3325E31" w14:textId="359CCB4F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D60CA52" w14:textId="758CEC11" w:rsidR="008C0763" w:rsidRPr="005F49AB" w:rsidRDefault="008C0763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23863C4" w14:textId="3F5BD002" w:rsidR="00C52AFD" w:rsidRPr="005F49AB" w:rsidRDefault="00C52AF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82949FF" w14:textId="7D086057" w:rsidR="00C52AFD" w:rsidRPr="005F49AB" w:rsidRDefault="00976BB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564D966" wp14:editId="3F913BF6">
                <wp:simplePos x="0" y="0"/>
                <wp:positionH relativeFrom="column">
                  <wp:posOffset>388620</wp:posOffset>
                </wp:positionH>
                <wp:positionV relativeFrom="paragraph">
                  <wp:posOffset>1380490</wp:posOffset>
                </wp:positionV>
                <wp:extent cx="4444365" cy="635"/>
                <wp:effectExtent l="0" t="0" r="0" b="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44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724792" w14:textId="4186736F" w:rsidR="00976BB5" w:rsidRPr="00614486" w:rsidRDefault="00976BB5" w:rsidP="00976BB5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2" w:name="_Toc124089198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8</w:t>
                              </w:r>
                            </w:fldSimple>
                            <w:r>
                              <w:t xml:space="preserve"> </w:t>
                            </w:r>
                            <w:r w:rsidRPr="000C058B">
                              <w:t xml:space="preserve">Hasil </w:t>
                            </w:r>
                            <w:proofErr w:type="spellStart"/>
                            <w:proofErr w:type="gramStart"/>
                            <w:r w:rsidRPr="000C058B">
                              <w:t>pengujian</w:t>
                            </w:r>
                            <w:proofErr w:type="spellEnd"/>
                            <w:r w:rsidRPr="000C058B">
                              <w:t xml:space="preserve">  PING</w:t>
                            </w:r>
                            <w:proofErr w:type="gramEnd"/>
                            <w:r w:rsidRPr="000C058B">
                              <w:t xml:space="preserve"> Server farm2 </w:t>
                            </w:r>
                            <w:proofErr w:type="spellStart"/>
                            <w:r w:rsidRPr="000C058B">
                              <w:t>ke</w:t>
                            </w:r>
                            <w:proofErr w:type="spellEnd"/>
                            <w:r w:rsidRPr="000C058B">
                              <w:t xml:space="preserve"> server google</w:t>
                            </w:r>
                            <w:bookmarkEnd w:id="3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64D966" id="Text Box 89" o:spid="_x0000_s1030" type="#_x0000_t202" style="position:absolute;left:0;text-align:left;margin-left:30.6pt;margin-top:108.7pt;width:349.95pt;height:.0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" stroked="f">
                <v:textbox style="mso-fit-shape-to-text:t" inset="0,0,0,0">
                  <w:txbxContent>
                    <w:p w14:paraId="4C724792" w14:textId="4186736F" w:rsidR="00976BB5" w:rsidRPr="00614486" w:rsidRDefault="00976BB5" w:rsidP="00976BB5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3" w:name="_Toc124089198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8</w:t>
                        </w:r>
                      </w:fldSimple>
                      <w:r>
                        <w:t xml:space="preserve"> </w:t>
                      </w:r>
                      <w:r w:rsidRPr="000C058B">
                        <w:t xml:space="preserve">Hasil </w:t>
                      </w:r>
                      <w:proofErr w:type="spellStart"/>
                      <w:proofErr w:type="gramStart"/>
                      <w:r w:rsidRPr="000C058B">
                        <w:t>pengujian</w:t>
                      </w:r>
                      <w:proofErr w:type="spellEnd"/>
                      <w:r w:rsidRPr="000C058B">
                        <w:t xml:space="preserve">  PING</w:t>
                      </w:r>
                      <w:proofErr w:type="gramEnd"/>
                      <w:r w:rsidRPr="000C058B">
                        <w:t xml:space="preserve"> Server farm2 </w:t>
                      </w:r>
                      <w:proofErr w:type="spellStart"/>
                      <w:r w:rsidRPr="000C058B">
                        <w:t>ke</w:t>
                      </w:r>
                      <w:proofErr w:type="spellEnd"/>
                      <w:r w:rsidRPr="000C058B">
                        <w:t xml:space="preserve"> server google</w:t>
                      </w:r>
                      <w:bookmarkEnd w:id="33"/>
                    </w:p>
                  </w:txbxContent>
                </v:textbox>
              </v:shape>
            </w:pict>
          </mc:Fallback>
        </mc:AlternateContent>
      </w:r>
      <w:r w:rsidR="00C52AFD"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51F78EAE" wp14:editId="6E505EB5">
            <wp:simplePos x="0" y="0"/>
            <wp:positionH relativeFrom="margin">
              <wp:posOffset>388620</wp:posOffset>
            </wp:positionH>
            <wp:positionV relativeFrom="paragraph">
              <wp:posOffset>185420</wp:posOffset>
            </wp:positionV>
            <wp:extent cx="4444365" cy="1138413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4348" cy="114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FB58FB" w14:textId="66339550" w:rsidR="00556FC9" w:rsidRPr="005F49AB" w:rsidRDefault="00556FC9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FE38D5B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95E7F40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72005F5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182AB54" w14:textId="1B1A6693" w:rsidR="0089433A" w:rsidRPr="005F49AB" w:rsidRDefault="00F85730" w:rsidP="0093577F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03BA1C5D" wp14:editId="37163A55">
            <wp:simplePos x="0" y="0"/>
            <wp:positionH relativeFrom="margin">
              <wp:posOffset>417195</wp:posOffset>
            </wp:positionH>
            <wp:positionV relativeFrom="paragraph">
              <wp:posOffset>238125</wp:posOffset>
            </wp:positionV>
            <wp:extent cx="4457700" cy="154305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04" r="10959" b="7182"/>
                    <a:stretch/>
                  </pic:blipFill>
                  <pic:spPr bwMode="auto">
                    <a:xfrm>
                      <a:off x="0" y="0"/>
                      <a:ext cx="4457700" cy="154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D2CA22" w14:textId="0AC0A22E" w:rsidR="0089433A" w:rsidRPr="005F49AB" w:rsidRDefault="009046D0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214F971" wp14:editId="41C7D8C0">
                <wp:simplePos x="0" y="0"/>
                <wp:positionH relativeFrom="column">
                  <wp:posOffset>283845</wp:posOffset>
                </wp:positionH>
                <wp:positionV relativeFrom="paragraph">
                  <wp:posOffset>1610360</wp:posOffset>
                </wp:positionV>
                <wp:extent cx="5006340" cy="635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63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0E2888" w14:textId="248F4B33" w:rsidR="009046D0" w:rsidRPr="00621D8B" w:rsidRDefault="009046D0" w:rsidP="009046D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4" w:name="_Toc124089199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9</w:t>
                              </w:r>
                            </w:fldSimple>
                            <w:r>
                              <w:t xml:space="preserve"> </w:t>
                            </w:r>
                            <w:r w:rsidRPr="00404935">
                              <w:t xml:space="preserve">Hasil </w:t>
                            </w:r>
                            <w:proofErr w:type="spellStart"/>
                            <w:proofErr w:type="gramStart"/>
                            <w:r w:rsidRPr="00404935">
                              <w:t>pengujian</w:t>
                            </w:r>
                            <w:proofErr w:type="spellEnd"/>
                            <w:r w:rsidRPr="00404935">
                              <w:t xml:space="preserve">  PING</w:t>
                            </w:r>
                            <w:proofErr w:type="gramEnd"/>
                            <w:r w:rsidRPr="00404935">
                              <w:t xml:space="preserve"> Server pbs </w:t>
                            </w:r>
                            <w:proofErr w:type="spellStart"/>
                            <w:r w:rsidRPr="00404935">
                              <w:t>ke</w:t>
                            </w:r>
                            <w:proofErr w:type="spellEnd"/>
                            <w:r w:rsidRPr="00404935">
                              <w:t xml:space="preserve"> server google</w:t>
                            </w:r>
                            <w:bookmarkEnd w:id="3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4F971" id="Text Box 91" o:spid="_x0000_s1031" type="#_x0000_t202" style="position:absolute;margin-left:22.35pt;margin-top:126.8pt;width:394.2pt;height:.0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" stroked="f">
                <v:textbox style="mso-fit-shape-to-text:t" inset="0,0,0,0">
                  <w:txbxContent>
                    <w:p w14:paraId="650E2888" w14:textId="248F4B33" w:rsidR="009046D0" w:rsidRPr="00621D8B" w:rsidRDefault="009046D0" w:rsidP="009046D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35" w:name="_Toc124089199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9</w:t>
                        </w:r>
                      </w:fldSimple>
                      <w:r>
                        <w:t xml:space="preserve"> </w:t>
                      </w:r>
                      <w:r w:rsidRPr="00404935">
                        <w:t xml:space="preserve">Hasil </w:t>
                      </w:r>
                      <w:proofErr w:type="spellStart"/>
                      <w:proofErr w:type="gramStart"/>
                      <w:r w:rsidRPr="00404935">
                        <w:t>pengujian</w:t>
                      </w:r>
                      <w:proofErr w:type="spellEnd"/>
                      <w:r w:rsidRPr="00404935">
                        <w:t xml:space="preserve">  PING</w:t>
                      </w:r>
                      <w:proofErr w:type="gramEnd"/>
                      <w:r w:rsidRPr="00404935">
                        <w:t xml:space="preserve"> Server pbs </w:t>
                      </w:r>
                      <w:proofErr w:type="spellStart"/>
                      <w:r w:rsidRPr="00404935">
                        <w:t>ke</w:t>
                      </w:r>
                      <w:proofErr w:type="spellEnd"/>
                      <w:r w:rsidRPr="00404935">
                        <w:t xml:space="preserve"> server google</w:t>
                      </w:r>
                      <w:bookmarkEnd w:id="35"/>
                    </w:p>
                  </w:txbxContent>
                </v:textbox>
              </v:shape>
            </w:pict>
          </mc:Fallback>
        </mc:AlternateContent>
      </w:r>
    </w:p>
    <w:p w14:paraId="1DA3CA72" w14:textId="32AE62D9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8B6FB23" w14:textId="3E0796A1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5D1E28A0" w14:textId="7D79C81C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7C61FD41" w14:textId="563DA1B8" w:rsidR="0093577F" w:rsidRDefault="0093577F" w:rsidP="00CA6BC0">
      <w:pPr>
        <w:spacing w:line="360" w:lineRule="auto"/>
        <w:rPr>
          <w:rFonts w:ascii="Arial" w:hAnsi="Arial" w:cs="Arial"/>
          <w:sz w:val="24"/>
          <w:szCs w:val="24"/>
        </w:rPr>
      </w:pPr>
    </w:p>
    <w:p w14:paraId="50A29347" w14:textId="77777777" w:rsidR="0093577F" w:rsidRPr="00B2491A" w:rsidRDefault="0093577F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36" w:name="_Toc124089599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GECEKAN KONFIGURASI JARINGAN DAN SERVER</w:t>
      </w:r>
      <w:bookmarkEnd w:id="36"/>
    </w:p>
    <w:p w14:paraId="07F8E1CA" w14:textId="77777777" w:rsidR="0093577F" w:rsidRDefault="0093577F" w:rsidP="0093577F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Se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buat</w:t>
      </w:r>
      <w:proofErr w:type="spellEnd"/>
      <w:r>
        <w:rPr>
          <w:rFonts w:ascii="Arial" w:hAnsi="Arial" w:cs="Arial"/>
          <w:sz w:val="24"/>
          <w:szCs w:val="24"/>
        </w:rPr>
        <w:t xml:space="preserve"> oleh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mapping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ingink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1FAB16F" w14:textId="77777777" w:rsidR="0093577F" w:rsidRDefault="0093577F" w:rsidP="0093577F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outer</w:t>
      </w:r>
    </w:p>
    <w:p w14:paraId="3975F23A" w14:textId="1FDC33DC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fault Gateway</w:t>
      </w:r>
    </w:p>
    <w:p w14:paraId="5DBE3E03" w14:textId="68283004" w:rsidR="00C268FA" w:rsidRDefault="00861CCA" w:rsidP="00C268F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</w:t>
      </w:r>
      <w:r w:rsidR="00C268FA">
        <w:rPr>
          <w:rFonts w:ascii="Arial" w:hAnsi="Arial" w:cs="Arial"/>
          <w:sz w:val="24"/>
          <w:szCs w:val="24"/>
        </w:rPr>
        <w:t>ntuk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memastikan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semua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konektifitas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keluar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lewat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router </w:t>
      </w:r>
      <w:proofErr w:type="spellStart"/>
      <w:r w:rsidR="00C268FA">
        <w:rPr>
          <w:rFonts w:ascii="Arial" w:hAnsi="Arial" w:cs="Arial"/>
          <w:sz w:val="24"/>
          <w:szCs w:val="24"/>
        </w:rPr>
        <w:t>utam</w:t>
      </w:r>
      <w:r w:rsidR="000F7FF3">
        <w:rPr>
          <w:rFonts w:ascii="Arial" w:hAnsi="Arial" w:cs="Arial"/>
          <w:sz w:val="24"/>
          <w:szCs w:val="24"/>
        </w:rPr>
        <w:t>a</w:t>
      </w:r>
      <w:proofErr w:type="spellEnd"/>
      <w:r w:rsidR="000F7FF3">
        <w:rPr>
          <w:rFonts w:ascii="Arial" w:hAnsi="Arial" w:cs="Arial"/>
          <w:sz w:val="24"/>
          <w:szCs w:val="24"/>
        </w:rPr>
        <w:t>.</w:t>
      </w:r>
    </w:p>
    <w:p w14:paraId="1BBD44CC" w14:textId="77777777" w:rsidR="00571C3E" w:rsidRDefault="00571C3E" w:rsidP="00571C3E">
      <w:pPr>
        <w:pStyle w:val="ListParagraph"/>
        <w:keepNext/>
        <w:spacing w:line="360" w:lineRule="auto"/>
        <w:ind w:left="1206"/>
      </w:pPr>
      <w:r w:rsidRPr="00571C3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888EB81" wp14:editId="3D27908E">
            <wp:extent cx="3862301" cy="1685925"/>
            <wp:effectExtent l="0" t="0" r="508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870039" cy="1689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6FE31" w14:textId="79AB1895" w:rsidR="000F7FF3" w:rsidRDefault="00571C3E" w:rsidP="00571C3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7" w:name="_Toc124089200"/>
      <w:r>
        <w:t xml:space="preserve">Gambar 1. </w:t>
      </w:r>
      <w:fldSimple w:instr=" SEQ Gambar_1. \* ARABIC ">
        <w:r w:rsidR="00AB2A45">
          <w:rPr>
            <w:noProof/>
          </w:rPr>
          <w:t>20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Default Gateway</w:t>
      </w:r>
      <w:bookmarkEnd w:id="37"/>
    </w:p>
    <w:p w14:paraId="7CDA5B21" w14:textId="1DC7CEBE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NS Server</w:t>
      </w:r>
    </w:p>
    <w:p w14:paraId="15530CC4" w14:textId="5066355C" w:rsidR="00861CCA" w:rsidRDefault="00861CCA" w:rsidP="00861CC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device yang </w:t>
      </w:r>
      <w:proofErr w:type="spellStart"/>
      <w:r>
        <w:rPr>
          <w:rFonts w:ascii="Arial" w:hAnsi="Arial" w:cs="Arial"/>
          <w:sz w:val="24"/>
          <w:szCs w:val="24"/>
        </w:rPr>
        <w:t>terkonek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ns</w:t>
      </w:r>
      <w:proofErr w:type="spellEnd"/>
      <w:r>
        <w:rPr>
          <w:rFonts w:ascii="Arial" w:hAnsi="Arial" w:cs="Arial"/>
          <w:sz w:val="24"/>
          <w:szCs w:val="24"/>
        </w:rPr>
        <w:t xml:space="preserve"> server pada router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 w:rsidR="007C1D6B">
        <w:rPr>
          <w:rFonts w:ascii="Arial" w:hAnsi="Arial" w:cs="Arial"/>
          <w:sz w:val="24"/>
          <w:szCs w:val="24"/>
        </w:rPr>
        <w:t>.</w:t>
      </w:r>
    </w:p>
    <w:p w14:paraId="2FCFFE8E" w14:textId="77777777" w:rsidR="00CB119E" w:rsidRDefault="004D2F4D" w:rsidP="00CB119E">
      <w:pPr>
        <w:pStyle w:val="ListParagraph"/>
        <w:keepNext/>
        <w:spacing w:line="360" w:lineRule="auto"/>
        <w:ind w:left="1206"/>
        <w:jc w:val="center"/>
      </w:pPr>
      <w:r w:rsidRPr="004D2F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7C9E3E9" wp14:editId="7F697570">
            <wp:extent cx="3362325" cy="3023836"/>
            <wp:effectExtent l="0" t="0" r="0" b="571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376672" cy="303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4EAF" w14:textId="7A73A9F1" w:rsidR="007C1D6B" w:rsidRPr="006763FD" w:rsidRDefault="00CB119E" w:rsidP="006763FD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8" w:name="_Toc124089201"/>
      <w:r>
        <w:t xml:space="preserve">Gambar 1. </w:t>
      </w:r>
      <w:fldSimple w:instr=" SEQ Gambar_1. \* ARABIC ">
        <w:r w:rsidR="00AB2A45">
          <w:rPr>
            <w:noProof/>
          </w:rPr>
          <w:t>21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DNS Serve</w:t>
      </w:r>
      <w:r w:rsidR="006763FD">
        <w:t>r</w:t>
      </w:r>
      <w:bookmarkEnd w:id="38"/>
    </w:p>
    <w:p w14:paraId="5FE70CCE" w14:textId="5405D5FD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HCP Server</w:t>
      </w:r>
    </w:p>
    <w:p w14:paraId="7EEF30A9" w14:textId="694FB6BB" w:rsidR="00861CCA" w:rsidRDefault="00861CCA" w:rsidP="00861CC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</w:t>
      </w:r>
      <w:r w:rsidR="007D2E27">
        <w:rPr>
          <w:rFonts w:ascii="Arial" w:hAnsi="Arial" w:cs="Arial"/>
          <w:sz w:val="24"/>
          <w:szCs w:val="24"/>
        </w:rPr>
        <w:t>astikan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Router </w:t>
      </w:r>
      <w:proofErr w:type="spellStart"/>
      <w:r w:rsidR="007D2E27">
        <w:rPr>
          <w:rFonts w:ascii="Arial" w:hAnsi="Arial" w:cs="Arial"/>
          <w:sz w:val="24"/>
          <w:szCs w:val="24"/>
        </w:rPr>
        <w:t>utama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berfungs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sebaga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pember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IP </w:t>
      </w:r>
      <w:proofErr w:type="spellStart"/>
      <w:r w:rsidR="007D2E27">
        <w:rPr>
          <w:rFonts w:ascii="Arial" w:hAnsi="Arial" w:cs="Arial"/>
          <w:sz w:val="24"/>
          <w:szCs w:val="24"/>
        </w:rPr>
        <w:t>ke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perangkat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7D2E27">
        <w:rPr>
          <w:rFonts w:ascii="Arial" w:hAnsi="Arial" w:cs="Arial"/>
          <w:sz w:val="24"/>
          <w:szCs w:val="24"/>
        </w:rPr>
        <w:t>terhubung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ke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jaringan</w:t>
      </w:r>
      <w:proofErr w:type="spellEnd"/>
      <w:r w:rsidR="007D2E27">
        <w:rPr>
          <w:rFonts w:ascii="Arial" w:hAnsi="Arial" w:cs="Arial"/>
          <w:sz w:val="24"/>
          <w:szCs w:val="24"/>
        </w:rPr>
        <w:t>.</w:t>
      </w:r>
    </w:p>
    <w:p w14:paraId="54BCE9E3" w14:textId="77777777" w:rsidR="00ED52FD" w:rsidRDefault="00ED52FD" w:rsidP="00ED52FD">
      <w:pPr>
        <w:pStyle w:val="ListParagraph"/>
        <w:keepNext/>
        <w:spacing w:line="360" w:lineRule="auto"/>
        <w:ind w:left="1206"/>
      </w:pPr>
      <w:r w:rsidRPr="00ED52F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495E9DA" wp14:editId="3937A0B0">
            <wp:extent cx="3990975" cy="1791866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001179" cy="179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20198" w14:textId="118B21FD" w:rsidR="006763FD" w:rsidRDefault="00ED52FD" w:rsidP="00ED52FD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9" w:name="_Toc124089202"/>
      <w:r>
        <w:t xml:space="preserve">Gambar 1. </w:t>
      </w:r>
      <w:fldSimple w:instr=" SEQ Gambar_1. \* ARABIC ">
        <w:r w:rsidR="00AB2A45">
          <w:rPr>
            <w:noProof/>
          </w:rPr>
          <w:t>22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DNS Server</w:t>
      </w:r>
      <w:bookmarkEnd w:id="39"/>
    </w:p>
    <w:p w14:paraId="0D036D0D" w14:textId="21EED61E" w:rsidR="002D7255" w:rsidRDefault="002D7255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T</w:t>
      </w:r>
    </w:p>
    <w:p w14:paraId="6298F0F9" w14:textId="1EBC0334" w:rsidR="007D2E27" w:rsidRDefault="007D2E27" w:rsidP="007D2E27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semua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private IP </w:t>
      </w:r>
      <w:proofErr w:type="spellStart"/>
      <w:r w:rsidR="00183336">
        <w:rPr>
          <w:rFonts w:ascii="Arial" w:hAnsi="Arial" w:cs="Arial"/>
          <w:sz w:val="24"/>
          <w:szCs w:val="24"/>
        </w:rPr>
        <w:t>keluar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keinternet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dengan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menggunakan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IP Publik </w:t>
      </w:r>
      <w:proofErr w:type="spellStart"/>
      <w:r w:rsidR="00183336">
        <w:rPr>
          <w:rFonts w:ascii="Arial" w:hAnsi="Arial" w:cs="Arial"/>
          <w:sz w:val="24"/>
          <w:szCs w:val="24"/>
        </w:rPr>
        <w:t>dari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ITH</w:t>
      </w:r>
      <w:r w:rsidR="00460912">
        <w:rPr>
          <w:rFonts w:ascii="Arial" w:hAnsi="Arial" w:cs="Arial"/>
          <w:sz w:val="24"/>
          <w:szCs w:val="24"/>
        </w:rPr>
        <w:t>.</w:t>
      </w:r>
    </w:p>
    <w:p w14:paraId="295A08CD" w14:textId="77777777" w:rsidR="008067DC" w:rsidRDefault="008067DC" w:rsidP="008067DC">
      <w:pPr>
        <w:pStyle w:val="ListParagraph"/>
        <w:keepNext/>
        <w:spacing w:line="360" w:lineRule="auto"/>
        <w:ind w:left="1206"/>
      </w:pPr>
      <w:r w:rsidRPr="008067D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72FC0D9" wp14:editId="49CC6496">
            <wp:extent cx="4286250" cy="941161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90295" cy="94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3B523" w14:textId="0C1523C0" w:rsidR="00460912" w:rsidRDefault="008067DC" w:rsidP="008067DC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0" w:name="_Toc124089203"/>
      <w:r>
        <w:t xml:space="preserve">Gambar 1. </w:t>
      </w:r>
      <w:fldSimple w:instr=" SEQ Gambar_1. \* ARABIC ">
        <w:r w:rsidR="00AB2A45">
          <w:rPr>
            <w:noProof/>
          </w:rPr>
          <w:t>23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NAT</w:t>
      </w:r>
      <w:bookmarkEnd w:id="40"/>
    </w:p>
    <w:p w14:paraId="5FF05863" w14:textId="4E248452" w:rsidR="002D7255" w:rsidRDefault="002D7255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N Management</w:t>
      </w:r>
    </w:p>
    <w:p w14:paraId="69F52304" w14:textId="054B9616" w:rsidR="00DF64AF" w:rsidRDefault="00DF64AF" w:rsidP="00DF64AF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hw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/ server yang </w:t>
      </w:r>
      <w:proofErr w:type="spellStart"/>
      <w:r>
        <w:rPr>
          <w:rFonts w:ascii="Arial" w:hAnsi="Arial" w:cs="Arial"/>
          <w:sz w:val="24"/>
          <w:szCs w:val="24"/>
        </w:rPr>
        <w:t>ada</w:t>
      </w:r>
      <w:proofErr w:type="spellEnd"/>
      <w:r>
        <w:rPr>
          <w:rFonts w:ascii="Arial" w:hAnsi="Arial" w:cs="Arial"/>
          <w:sz w:val="24"/>
          <w:szCs w:val="24"/>
        </w:rPr>
        <w:t xml:space="preserve"> di area private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akse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car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m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C50F745" w14:textId="77777777" w:rsidR="00BB49A2" w:rsidRDefault="00BB49A2" w:rsidP="00BB49A2">
      <w:pPr>
        <w:pStyle w:val="ListParagraph"/>
        <w:keepNext/>
        <w:spacing w:line="360" w:lineRule="auto"/>
        <w:ind w:left="1206"/>
      </w:pPr>
      <w:r w:rsidRPr="00BB49A2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44CAC87" wp14:editId="305A8EBF">
            <wp:extent cx="4019550" cy="2036106"/>
            <wp:effectExtent l="0" t="0" r="0" b="25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025375" cy="203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1FA78" w14:textId="42CCA07F" w:rsidR="0093577F" w:rsidRDefault="00BB49A2" w:rsidP="009073F4">
      <w:pPr>
        <w:pStyle w:val="Caption"/>
        <w:jc w:val="center"/>
      </w:pPr>
      <w:bookmarkStart w:id="41" w:name="_Toc124089204"/>
      <w:r>
        <w:t xml:space="preserve">Gambar 1. </w:t>
      </w:r>
      <w:fldSimple w:instr=" SEQ Gambar_1. \* ARABIC ">
        <w:r w:rsidR="00AB2A45">
          <w:rPr>
            <w:noProof/>
          </w:rPr>
          <w:t>24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L2TP VPN</w:t>
      </w:r>
      <w:bookmarkEnd w:id="41"/>
    </w:p>
    <w:p w14:paraId="51567FCB" w14:textId="279FD48B" w:rsidR="00DA1DC8" w:rsidRPr="00DA1DC8" w:rsidRDefault="00176674" w:rsidP="00176674">
      <w:pPr>
        <w:ind w:left="851"/>
      </w:pPr>
      <w:proofErr w:type="spellStart"/>
      <w:r>
        <w:t>Selanjutnya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vp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dial UP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window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hat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1.25 </w:t>
      </w:r>
      <w:proofErr w:type="spellStart"/>
      <w:r>
        <w:t>dimana</w:t>
      </w:r>
      <w:proofErr w:type="spellEnd"/>
      <w:r>
        <w:t xml:space="preserve"> statu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koneksi</w:t>
      </w:r>
      <w:proofErr w:type="spellEnd"/>
      <w:r>
        <w:t>.</w:t>
      </w:r>
    </w:p>
    <w:p w14:paraId="29114B61" w14:textId="77777777" w:rsidR="00DE083B" w:rsidRDefault="00DE083B" w:rsidP="00DE083B">
      <w:pPr>
        <w:keepNext/>
        <w:ind w:left="851"/>
        <w:jc w:val="center"/>
      </w:pPr>
      <w:r w:rsidRPr="00DE083B">
        <w:rPr>
          <w:noProof/>
        </w:rPr>
        <w:drawing>
          <wp:inline distT="0" distB="0" distL="0" distR="0" wp14:anchorId="1544C3AF" wp14:editId="1F2789CA">
            <wp:extent cx="4514678" cy="942975"/>
            <wp:effectExtent l="0" t="0" r="63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518476" cy="94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F6D1" w14:textId="4F757889" w:rsidR="00DE083B" w:rsidRPr="00DE083B" w:rsidRDefault="00DE083B" w:rsidP="00560956">
      <w:pPr>
        <w:pStyle w:val="Caption"/>
        <w:ind w:left="567"/>
        <w:jc w:val="center"/>
      </w:pPr>
      <w:bookmarkStart w:id="42" w:name="_Toc124089205"/>
      <w:r>
        <w:t xml:space="preserve">Gambar 1. </w:t>
      </w:r>
      <w:fldSimple w:instr=" SEQ Gambar_1. \* ARABIC ">
        <w:r w:rsidR="00AB2A45">
          <w:rPr>
            <w:noProof/>
          </w:rPr>
          <w:t>25</w:t>
        </w:r>
      </w:fldSimple>
      <w:r>
        <w:t xml:space="preserve"> Status client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vpn</w:t>
      </w:r>
      <w:bookmarkEnd w:id="42"/>
      <w:proofErr w:type="spellEnd"/>
    </w:p>
    <w:p w14:paraId="285CE0B3" w14:textId="30FB2AEB" w:rsidR="00152623" w:rsidRDefault="00D72D33" w:rsidP="00D72D33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Server</w:t>
      </w:r>
    </w:p>
    <w:p w14:paraId="2EAA4FD7" w14:textId="6D36655A" w:rsidR="00D72D33" w:rsidRDefault="00F0756C" w:rsidP="00D72D33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pada Main server</w:t>
      </w:r>
    </w:p>
    <w:p w14:paraId="1C481CF5" w14:textId="3B458B09" w:rsidR="00387619" w:rsidRDefault="00387619" w:rsidP="00387619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system backup </w:t>
      </w:r>
      <w:proofErr w:type="spellStart"/>
      <w:r>
        <w:rPr>
          <w:rFonts w:ascii="Arial" w:hAnsi="Arial" w:cs="Arial"/>
          <w:sz w:val="24"/>
          <w:szCs w:val="24"/>
        </w:rPr>
        <w:t>hardis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35436CBB" w14:textId="77777777" w:rsidR="00A53E24" w:rsidRDefault="00A53E24" w:rsidP="00A53E24">
      <w:pPr>
        <w:pStyle w:val="ListParagraph"/>
        <w:keepNext/>
        <w:spacing w:line="360" w:lineRule="auto"/>
        <w:ind w:left="1206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16AC164" wp14:editId="05B23A8E">
            <wp:extent cx="4501662" cy="205740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 rotWithShape="1"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193" r="3250" b="15855"/>
                    <a:stretch/>
                  </pic:blipFill>
                  <pic:spPr bwMode="auto">
                    <a:xfrm>
                      <a:off x="0" y="0"/>
                      <a:ext cx="4503768" cy="20583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1561B6" w14:textId="69C78628" w:rsidR="00152623" w:rsidRDefault="00A53E24" w:rsidP="00933CA4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3" w:name="_Toc124089206"/>
      <w:r>
        <w:t xml:space="preserve">Gambar 1. </w:t>
      </w:r>
      <w:fldSimple w:instr=" SEQ Gambar_1. \* ARABIC ">
        <w:r w:rsidR="00AB2A45">
          <w:rPr>
            <w:noProof/>
          </w:rPr>
          <w:t>26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Raid 1+0 pad main server</w:t>
      </w:r>
      <w:bookmarkEnd w:id="43"/>
    </w:p>
    <w:p w14:paraId="0974A3CF" w14:textId="769064B5" w:rsidR="00152623" w:rsidRDefault="00900964" w:rsidP="00900964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</w:t>
      </w:r>
      <w:r w:rsidR="004A1BB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talasi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Proxmox</w:t>
      </w:r>
      <w:proofErr w:type="spellEnd"/>
    </w:p>
    <w:p w14:paraId="1C74760F" w14:textId="0D3C6005" w:rsidR="00A75036" w:rsidRDefault="00A75036" w:rsidP="00A75036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lastRenderedPageBreak/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rinstal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dap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mestinya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C522575" w14:textId="77777777" w:rsidR="00447D7F" w:rsidRDefault="00447D7F" w:rsidP="00447D7F">
      <w:pPr>
        <w:pStyle w:val="ListParagraph"/>
        <w:keepNext/>
        <w:spacing w:line="360" w:lineRule="auto"/>
        <w:ind w:left="1206"/>
      </w:pPr>
      <w:r w:rsidRPr="00447D7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5326026" wp14:editId="0D95F1F2">
            <wp:extent cx="4434517" cy="1666875"/>
            <wp:effectExtent l="0" t="0" r="444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7"/>
                    <a:srcRect r="2306"/>
                    <a:stretch/>
                  </pic:blipFill>
                  <pic:spPr bwMode="auto">
                    <a:xfrm>
                      <a:off x="0" y="0"/>
                      <a:ext cx="4438180" cy="1668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A5EF54" w14:textId="6BDDB1A1" w:rsidR="00900964" w:rsidRPr="00900964" w:rsidRDefault="00447D7F" w:rsidP="00447D7F">
      <w:pPr>
        <w:pStyle w:val="Caption"/>
        <w:ind w:left="1134"/>
        <w:jc w:val="center"/>
        <w:rPr>
          <w:rFonts w:ascii="Arial" w:hAnsi="Arial" w:cs="Arial"/>
          <w:sz w:val="24"/>
          <w:szCs w:val="24"/>
        </w:rPr>
      </w:pPr>
      <w:bookmarkStart w:id="44" w:name="_Toc124089207"/>
      <w:r>
        <w:t xml:space="preserve">Gambar 1. </w:t>
      </w:r>
      <w:fldSimple w:instr=" SEQ Gambar_1. \* ARABIC ">
        <w:r w:rsidR="00AB2A45">
          <w:rPr>
            <w:noProof/>
          </w:rPr>
          <w:t>27</w:t>
        </w:r>
      </w:fldSimple>
      <w:r>
        <w:t xml:space="preserve"> </w:t>
      </w:r>
      <w:proofErr w:type="spellStart"/>
      <w:r>
        <w:t>Intalasi</w:t>
      </w:r>
      <w:proofErr w:type="spellEnd"/>
      <w:r>
        <w:t xml:space="preserve"> Hypervisor </w:t>
      </w:r>
      <w:proofErr w:type="spellStart"/>
      <w:r>
        <w:t>Proxmox</w:t>
      </w:r>
      <w:bookmarkEnd w:id="44"/>
      <w:proofErr w:type="spellEnd"/>
    </w:p>
    <w:p w14:paraId="0D0160ED" w14:textId="1067F354" w:rsidR="00266F5D" w:rsidRDefault="00266F5D" w:rsidP="00E72938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S (Linux Container)</w:t>
      </w:r>
    </w:p>
    <w:p w14:paraId="7EEEA631" w14:textId="0C993860" w:rsidR="00266F5D" w:rsidRDefault="004229AE" w:rsidP="00266F5D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ua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p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pada hypervisor.</w:t>
      </w:r>
    </w:p>
    <w:p w14:paraId="07E044BE" w14:textId="77777777" w:rsidR="00776176" w:rsidRDefault="00776176" w:rsidP="00776176">
      <w:pPr>
        <w:pStyle w:val="ListParagraph"/>
        <w:keepNext/>
        <w:spacing w:line="360" w:lineRule="auto"/>
        <w:ind w:left="1206"/>
      </w:pPr>
      <w:r w:rsidRPr="0077617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736A51B" wp14:editId="6B7934B4">
            <wp:extent cx="3600450" cy="2489200"/>
            <wp:effectExtent l="0" t="0" r="0" b="635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606427" cy="249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46A61" w14:textId="3F931A82" w:rsidR="004229AE" w:rsidRDefault="00776176" w:rsidP="00776176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5" w:name="_Toc124089208"/>
      <w:r>
        <w:t xml:space="preserve">Gambar 1. </w:t>
      </w:r>
      <w:fldSimple w:instr=" SEQ Gambar_1. \* ARABIC ">
        <w:r w:rsidR="00AB2A45">
          <w:rPr>
            <w:noProof/>
          </w:rPr>
          <w:t>28</w:t>
        </w:r>
      </w:fldSimple>
      <w:r>
        <w:t xml:space="preserve"> Status VPN </w:t>
      </w:r>
      <w:proofErr w:type="spellStart"/>
      <w:r>
        <w:t>Berjan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normal</w:t>
      </w:r>
      <w:bookmarkEnd w:id="45"/>
    </w:p>
    <w:p w14:paraId="2079AC89" w14:textId="2A36A269" w:rsidR="00152623" w:rsidRDefault="00E72938" w:rsidP="00E72938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stalasi</w:t>
      </w:r>
      <w:proofErr w:type="spellEnd"/>
      <w:r>
        <w:rPr>
          <w:rFonts w:ascii="Arial" w:hAnsi="Arial" w:cs="Arial"/>
          <w:sz w:val="24"/>
          <w:szCs w:val="24"/>
        </w:rPr>
        <w:t xml:space="preserve"> Backup Server</w:t>
      </w:r>
    </w:p>
    <w:p w14:paraId="4BCD2F07" w14:textId="31095AAE" w:rsidR="00EB2F75" w:rsidRDefault="00EB2F75" w:rsidP="00EB2F75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pakah</w:t>
      </w:r>
      <w:proofErr w:type="spellEnd"/>
      <w:r>
        <w:rPr>
          <w:rFonts w:ascii="Arial" w:hAnsi="Arial" w:cs="Arial"/>
          <w:sz w:val="24"/>
          <w:szCs w:val="24"/>
        </w:rPr>
        <w:t xml:space="preserve"> backup serve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inginkan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4310D">
        <w:rPr>
          <w:rFonts w:ascii="Arial" w:hAnsi="Arial" w:cs="Arial"/>
          <w:sz w:val="24"/>
          <w:szCs w:val="24"/>
        </w:rPr>
        <w:t>dengan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4310D">
        <w:rPr>
          <w:rFonts w:ascii="Arial" w:hAnsi="Arial" w:cs="Arial"/>
          <w:sz w:val="24"/>
          <w:szCs w:val="24"/>
        </w:rPr>
        <w:t>melihat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daftar </w:t>
      </w:r>
      <w:proofErr w:type="spellStart"/>
      <w:r w:rsidR="0084310D">
        <w:rPr>
          <w:rFonts w:ascii="Arial" w:hAnsi="Arial" w:cs="Arial"/>
          <w:sz w:val="24"/>
          <w:szCs w:val="24"/>
        </w:rPr>
        <w:t>hasil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backup</w:t>
      </w:r>
      <w:r>
        <w:rPr>
          <w:rFonts w:ascii="Arial" w:hAnsi="Arial" w:cs="Arial"/>
          <w:sz w:val="24"/>
          <w:szCs w:val="24"/>
        </w:rPr>
        <w:t>.</w:t>
      </w:r>
    </w:p>
    <w:p w14:paraId="093D7FDC" w14:textId="77777777" w:rsidR="00EB2F75" w:rsidRDefault="00EB2F75" w:rsidP="00EB2F75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</w:p>
    <w:p w14:paraId="1B2514BD" w14:textId="77777777" w:rsidR="00E72938" w:rsidRDefault="00E72938" w:rsidP="00E72938">
      <w:pPr>
        <w:pStyle w:val="ListParagraph"/>
        <w:keepNext/>
        <w:spacing w:line="360" w:lineRule="auto"/>
        <w:ind w:left="1206"/>
      </w:pPr>
      <w:r w:rsidRPr="005F49A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5E3CAD1" wp14:editId="1450E35A">
            <wp:extent cx="4629150" cy="1876998"/>
            <wp:effectExtent l="0" t="0" r="0" b="952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840" cy="188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1E08D" w14:textId="79D97137" w:rsidR="00E72938" w:rsidRDefault="00E72938" w:rsidP="00E72938">
      <w:pPr>
        <w:pStyle w:val="Caption"/>
        <w:ind w:left="1418"/>
        <w:jc w:val="center"/>
      </w:pPr>
      <w:bookmarkStart w:id="46" w:name="_Toc124089209"/>
      <w:r>
        <w:t xml:space="preserve">Gambar 1. </w:t>
      </w:r>
      <w:fldSimple w:instr=" SEQ Gambar_1. \* ARABIC ">
        <w:r w:rsidR="00AB2A45">
          <w:rPr>
            <w:noProof/>
          </w:rPr>
          <w:t>29</w:t>
        </w:r>
      </w:fldSimple>
      <w:r>
        <w:t xml:space="preserve"> </w:t>
      </w:r>
      <w:proofErr w:type="spellStart"/>
      <w:r>
        <w:t>instalasi</w:t>
      </w:r>
      <w:proofErr w:type="spellEnd"/>
      <w:r>
        <w:t xml:space="preserve"> Backup Server</w:t>
      </w:r>
      <w:bookmarkEnd w:id="46"/>
    </w:p>
    <w:p w14:paraId="1533CEC1" w14:textId="77777777" w:rsidR="00684A1B" w:rsidRPr="00684A1B" w:rsidRDefault="00684A1B" w:rsidP="00684A1B"/>
    <w:p w14:paraId="6C1A5759" w14:textId="77777777" w:rsidR="00075684" w:rsidRDefault="00075684" w:rsidP="00075684">
      <w:pPr>
        <w:keepNext/>
        <w:spacing w:line="360" w:lineRule="auto"/>
        <w:ind w:left="1134"/>
        <w:jc w:val="center"/>
      </w:pPr>
      <w:r w:rsidRPr="00075684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3273BA3" wp14:editId="2A0DEA16">
            <wp:extent cx="4552950" cy="1023812"/>
            <wp:effectExtent l="0" t="0" r="0" b="508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567953" cy="102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20A04" w14:textId="7F8E8FF5" w:rsidR="00152623" w:rsidRDefault="00075684" w:rsidP="00712212">
      <w:pPr>
        <w:pStyle w:val="Caption"/>
        <w:ind w:left="1701"/>
        <w:jc w:val="center"/>
        <w:rPr>
          <w:rFonts w:ascii="Arial" w:hAnsi="Arial" w:cs="Arial"/>
          <w:sz w:val="24"/>
          <w:szCs w:val="24"/>
        </w:rPr>
      </w:pPr>
      <w:bookmarkStart w:id="47" w:name="_Toc124089210"/>
      <w:r>
        <w:t xml:space="preserve">Gambar 1. </w:t>
      </w:r>
      <w:fldSimple w:instr=" SEQ Gambar_1. \* ARABIC ">
        <w:r w:rsidR="00AB2A45">
          <w:rPr>
            <w:noProof/>
          </w:rPr>
          <w:t>30</w:t>
        </w:r>
      </w:fldSimple>
      <w:r>
        <w:t xml:space="preserve"> </w:t>
      </w:r>
      <w:proofErr w:type="spellStart"/>
      <w:r>
        <w:t>Penjadwalan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Backup</w:t>
      </w:r>
      <w:bookmarkEnd w:id="47"/>
    </w:p>
    <w:p w14:paraId="5E3809ED" w14:textId="66524BDD" w:rsidR="00152623" w:rsidRDefault="00152623" w:rsidP="00E00C3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EBA673C" w14:textId="77777777" w:rsidR="00FA4492" w:rsidRDefault="00FA4492" w:rsidP="00FA4492">
      <w:pPr>
        <w:keepNext/>
        <w:spacing w:line="360" w:lineRule="auto"/>
        <w:ind w:left="993"/>
      </w:pPr>
      <w:r w:rsidRPr="00FA449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E10BC11" wp14:editId="106267D9">
            <wp:extent cx="4533900" cy="1989365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539189" cy="199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5476A" w14:textId="59CAC3C8" w:rsidR="003220BE" w:rsidRDefault="00FA4492" w:rsidP="00FA4492">
      <w:pPr>
        <w:pStyle w:val="Caption"/>
        <w:ind w:left="993"/>
        <w:jc w:val="center"/>
        <w:rPr>
          <w:rFonts w:ascii="Arial" w:hAnsi="Arial" w:cs="Arial"/>
          <w:sz w:val="24"/>
          <w:szCs w:val="24"/>
        </w:rPr>
      </w:pPr>
      <w:bookmarkStart w:id="48" w:name="_Toc124089211"/>
      <w:r>
        <w:t xml:space="preserve">Gambar 1. </w:t>
      </w:r>
      <w:fldSimple w:instr=" SEQ Gambar_1. \* ARABIC ">
        <w:r w:rsidR="00AB2A45">
          <w:rPr>
            <w:noProof/>
          </w:rPr>
          <w:t>31</w:t>
        </w:r>
      </w:fldSimple>
      <w:r>
        <w:t xml:space="preserve"> List Hasil Backup </w:t>
      </w:r>
      <w:proofErr w:type="spellStart"/>
      <w:r>
        <w:t>Otomatis</w:t>
      </w:r>
      <w:bookmarkEnd w:id="48"/>
      <w:proofErr w:type="spellEnd"/>
    </w:p>
    <w:p w14:paraId="1E429E26" w14:textId="76C42C77" w:rsidR="0093577F" w:rsidRDefault="009516A1" w:rsidP="009516A1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</w:t>
      </w:r>
    </w:p>
    <w:p w14:paraId="5EEAD0FC" w14:textId="566F9C01" w:rsidR="009516A1" w:rsidRPr="009516A1" w:rsidRDefault="009516A1" w:rsidP="009516A1">
      <w:pPr>
        <w:pStyle w:val="ListParagraph"/>
        <w:spacing w:line="360" w:lineRule="auto"/>
        <w:ind w:left="84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ih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 pada </w:t>
      </w:r>
      <w:proofErr w:type="spellStart"/>
      <w:r>
        <w:rPr>
          <w:rFonts w:ascii="Arial" w:hAnsi="Arial" w:cs="Arial"/>
          <w:sz w:val="24"/>
          <w:szCs w:val="24"/>
        </w:rPr>
        <w:t>aruba</w:t>
      </w:r>
      <w:proofErr w:type="spellEnd"/>
      <w:r>
        <w:rPr>
          <w:rFonts w:ascii="Arial" w:hAnsi="Arial" w:cs="Arial"/>
          <w:sz w:val="24"/>
          <w:szCs w:val="24"/>
        </w:rPr>
        <w:t xml:space="preserve"> central (cloud)</w:t>
      </w:r>
    </w:p>
    <w:p w14:paraId="5BD273AE" w14:textId="4F35E649" w:rsidR="00EC084F" w:rsidRPr="0034596A" w:rsidRDefault="00F13AB4" w:rsidP="0034596A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34596A">
        <w:rPr>
          <w:rFonts w:ascii="Arial" w:hAnsi="Arial" w:cs="Arial"/>
          <w:sz w:val="24"/>
          <w:szCs w:val="24"/>
        </w:rPr>
        <w:t>Access Point</w:t>
      </w:r>
    </w:p>
    <w:p w14:paraId="026A6BFE" w14:textId="32D42903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lastRenderedPageBreak/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</w:t>
      </w:r>
      <w:r w:rsidR="00C81823">
        <w:rPr>
          <w:rFonts w:ascii="Arial" w:hAnsi="Arial" w:cs="Arial"/>
          <w:sz w:val="24"/>
          <w:szCs w:val="24"/>
        </w:rPr>
        <w:t>c</w:t>
      </w:r>
      <w:r w:rsidRPr="005F49AB">
        <w:rPr>
          <w:rFonts w:ascii="Arial" w:hAnsi="Arial" w:cs="Arial"/>
          <w:sz w:val="24"/>
          <w:szCs w:val="24"/>
        </w:rPr>
        <w:t xml:space="preserve">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device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0A22D6F0" w14:textId="77777777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1F3BC26A" w14:textId="77777777" w:rsidR="00C81823" w:rsidRDefault="006E636F" w:rsidP="00C81823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97B9562" wp14:editId="13FC934B">
            <wp:extent cx="4695825" cy="2429723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2"/>
                    <a:srcRect t="4032" b="13288"/>
                    <a:stretch/>
                  </pic:blipFill>
                  <pic:spPr bwMode="auto">
                    <a:xfrm>
                      <a:off x="0" y="0"/>
                      <a:ext cx="4750393" cy="2457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E85F5B" w14:textId="7C232DFA" w:rsidR="006E636F" w:rsidRDefault="00C81823" w:rsidP="00C81823">
      <w:pPr>
        <w:pStyle w:val="Caption"/>
        <w:jc w:val="center"/>
      </w:pPr>
      <w:bookmarkStart w:id="49" w:name="_Toc124089212"/>
      <w:r>
        <w:t xml:space="preserve">Gambar 1. </w:t>
      </w:r>
      <w:fldSimple w:instr=" SEQ Gambar_1. \* ARABIC ">
        <w:r w:rsidR="00AB2A45">
          <w:rPr>
            <w:noProof/>
          </w:rPr>
          <w:t>32</w:t>
        </w:r>
      </w:fldSimple>
      <w:r>
        <w:t xml:space="preserve"> Daftar Access Point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ruba</w:t>
      </w:r>
      <w:proofErr w:type="spellEnd"/>
      <w:r>
        <w:t xml:space="preserve"> central</w:t>
      </w:r>
      <w:bookmarkEnd w:id="49"/>
    </w:p>
    <w:p w14:paraId="4781AA7D" w14:textId="54765DEB" w:rsidR="00F47AC9" w:rsidRDefault="00F47AC9" w:rsidP="00F47AC9"/>
    <w:p w14:paraId="0717133A" w14:textId="77777777" w:rsidR="00297AB5" w:rsidRDefault="00297AB5" w:rsidP="00297AB5">
      <w:pPr>
        <w:keepNext/>
        <w:ind w:left="993"/>
        <w:jc w:val="center"/>
      </w:pPr>
      <w:r w:rsidRPr="00297AB5">
        <w:rPr>
          <w:noProof/>
        </w:rPr>
        <w:drawing>
          <wp:inline distT="0" distB="0" distL="0" distR="0" wp14:anchorId="3A222C3E" wp14:editId="27D1E3FE">
            <wp:extent cx="4697730" cy="2057698"/>
            <wp:effectExtent l="0" t="0" r="762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701886" cy="2059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DD869" w14:textId="4B410D71" w:rsidR="00F47AC9" w:rsidRDefault="00297AB5" w:rsidP="00297AB5">
      <w:pPr>
        <w:pStyle w:val="Caption"/>
        <w:jc w:val="center"/>
      </w:pPr>
      <w:bookmarkStart w:id="50" w:name="_Toc124089213"/>
      <w:r>
        <w:t xml:space="preserve">Gambar 1. </w:t>
      </w:r>
      <w:fldSimple w:instr=" SEQ Gambar_1. \* ARABIC ">
        <w:r w:rsidR="00AB2A45">
          <w:rPr>
            <w:noProof/>
          </w:rPr>
          <w:t>33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SSID</w:t>
      </w:r>
      <w:bookmarkEnd w:id="50"/>
    </w:p>
    <w:p w14:paraId="5B660A0A" w14:textId="749C1206" w:rsidR="00297AB5" w:rsidRDefault="00297AB5" w:rsidP="00297AB5"/>
    <w:p w14:paraId="21A917E4" w14:textId="77777777" w:rsidR="00297AB5" w:rsidRDefault="00297AB5" w:rsidP="00297AB5">
      <w:pPr>
        <w:keepNext/>
        <w:ind w:left="1134"/>
        <w:jc w:val="center"/>
      </w:pPr>
      <w:r w:rsidRPr="00297AB5">
        <w:rPr>
          <w:noProof/>
        </w:rPr>
        <w:lastRenderedPageBreak/>
        <w:drawing>
          <wp:inline distT="0" distB="0" distL="0" distR="0" wp14:anchorId="127A3FD1" wp14:editId="493201E0">
            <wp:extent cx="4638183" cy="229552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642453" cy="229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C5BB4" w14:textId="2C07F4E9" w:rsidR="00297AB5" w:rsidRPr="00297AB5" w:rsidRDefault="00297AB5" w:rsidP="00297AB5">
      <w:pPr>
        <w:pStyle w:val="Caption"/>
        <w:ind w:left="1276"/>
        <w:jc w:val="center"/>
      </w:pPr>
      <w:bookmarkStart w:id="51" w:name="_Toc124089214"/>
      <w:r>
        <w:t xml:space="preserve">Gambar 1. </w:t>
      </w:r>
      <w:fldSimple w:instr=" SEQ Gambar_1. \* ARABIC ">
        <w:r w:rsidR="00AB2A45">
          <w:rPr>
            <w:noProof/>
          </w:rPr>
          <w:t>34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Security Key</w:t>
      </w:r>
      <w:bookmarkEnd w:id="51"/>
    </w:p>
    <w:p w14:paraId="0E1CFFC7" w14:textId="432A6B97" w:rsidR="0089433A" w:rsidRDefault="0089433A" w:rsidP="00E00C3D">
      <w:pPr>
        <w:pStyle w:val="ListParagraph"/>
        <w:spacing w:line="360" w:lineRule="auto"/>
        <w:ind w:left="1080"/>
        <w:jc w:val="center"/>
        <w:rPr>
          <w:rFonts w:ascii="Arial" w:hAnsi="Arial" w:cs="Arial"/>
          <w:b/>
          <w:bCs/>
          <w:sz w:val="24"/>
          <w:szCs w:val="24"/>
        </w:rPr>
      </w:pPr>
    </w:p>
    <w:p w14:paraId="708A4434" w14:textId="77777777" w:rsidR="008B72F5" w:rsidRDefault="008B72F5" w:rsidP="008B72F5">
      <w:pPr>
        <w:pStyle w:val="ListParagraph"/>
        <w:keepNext/>
        <w:spacing w:line="360" w:lineRule="auto"/>
        <w:ind w:left="1080"/>
        <w:jc w:val="center"/>
      </w:pPr>
      <w:r w:rsidRPr="008B72F5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47AF2CC8" wp14:editId="035B8DEE">
            <wp:extent cx="4810125" cy="1474911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815609" cy="147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E4949" w14:textId="40514FFF" w:rsidR="008B72F5" w:rsidRPr="005F49AB" w:rsidRDefault="008B72F5" w:rsidP="008B72F5">
      <w:pPr>
        <w:pStyle w:val="Caption"/>
        <w:ind w:left="1134"/>
        <w:jc w:val="center"/>
        <w:rPr>
          <w:rFonts w:ascii="Arial" w:hAnsi="Arial" w:cs="Arial"/>
          <w:b/>
          <w:bCs/>
          <w:sz w:val="24"/>
          <w:szCs w:val="24"/>
        </w:rPr>
      </w:pPr>
      <w:bookmarkStart w:id="52" w:name="_Toc124089215"/>
      <w:r>
        <w:t xml:space="preserve">Gambar 1. </w:t>
      </w:r>
      <w:fldSimple w:instr=" SEQ Gambar_1. \* ARABIC ">
        <w:r w:rsidR="00AB2A45">
          <w:rPr>
            <w:noProof/>
          </w:rPr>
          <w:t>35</w:t>
        </w:r>
      </w:fldSimple>
      <w:r>
        <w:t xml:space="preserve"> Status Enable Radio 2.4, 5Ghz, dan 6Ghz</w:t>
      </w:r>
      <w:bookmarkEnd w:id="52"/>
    </w:p>
    <w:p w14:paraId="02B5D23A" w14:textId="77777777" w:rsidR="004B7BA5" w:rsidRPr="004B7BA5" w:rsidRDefault="004B7BA5" w:rsidP="004B7BA5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F553D85" w14:textId="7F17D852" w:rsidR="00F13AB4" w:rsidRPr="00DC06AD" w:rsidRDefault="006E636F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>Switch</w:t>
      </w:r>
    </w:p>
    <w:p w14:paraId="19E68B9F" w14:textId="636DA39F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switc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evice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55EB36C0" w14:textId="31A9F155" w:rsidR="0089433A" w:rsidRPr="005F49AB" w:rsidRDefault="007012A0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F9C0CCA" wp14:editId="27EB1C82">
                <wp:simplePos x="0" y="0"/>
                <wp:positionH relativeFrom="column">
                  <wp:posOffset>655320</wp:posOffset>
                </wp:positionH>
                <wp:positionV relativeFrom="paragraph">
                  <wp:posOffset>2089785</wp:posOffset>
                </wp:positionV>
                <wp:extent cx="4581525" cy="635"/>
                <wp:effectExtent l="0" t="0" r="0" b="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A1E68F" w14:textId="285C9C14" w:rsidR="007012A0" w:rsidRPr="00EC2FDF" w:rsidRDefault="007012A0" w:rsidP="007012A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3" w:name="_Toc124089216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36</w:t>
                              </w:r>
                            </w:fldSimple>
                            <w:r>
                              <w:t xml:space="preserve"> Daftar Switch yang </w:t>
                            </w:r>
                            <w:proofErr w:type="spellStart"/>
                            <w:r>
                              <w:t>terkoneksi</w:t>
                            </w:r>
                            <w:bookmarkEnd w:id="53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9C0CCA" id="Text Box 111" o:spid="_x0000_s1032" type="#_x0000_t202" style="position:absolute;left:0;text-align:left;margin-left:51.6pt;margin-top:164.55pt;width:360.75pt;height:.0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" stroked="f">
                <v:textbox style="mso-fit-shape-to-text:t" inset="0,0,0,0">
                  <w:txbxContent>
                    <w:p w14:paraId="64A1E68F" w14:textId="285C9C14" w:rsidR="007012A0" w:rsidRPr="00EC2FDF" w:rsidRDefault="007012A0" w:rsidP="007012A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4" w:name="_Toc124089216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36</w:t>
                        </w:r>
                      </w:fldSimple>
                      <w:r>
                        <w:t xml:space="preserve"> Daftar Switch yang </w:t>
                      </w:r>
                      <w:proofErr w:type="spellStart"/>
                      <w:r>
                        <w:t>terkoneksi</w:t>
                      </w:r>
                      <w:bookmarkEnd w:id="54"/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169AEDEB" wp14:editId="1063793D">
            <wp:simplePos x="0" y="0"/>
            <wp:positionH relativeFrom="margin">
              <wp:posOffset>655320</wp:posOffset>
            </wp:positionH>
            <wp:positionV relativeFrom="paragraph">
              <wp:posOffset>45720</wp:posOffset>
            </wp:positionV>
            <wp:extent cx="4581525" cy="1987063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29253"/>
                    <a:stretch/>
                  </pic:blipFill>
                  <pic:spPr bwMode="auto">
                    <a:xfrm>
                      <a:off x="0" y="0"/>
                      <a:ext cx="4590333" cy="19908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EE89F1" w14:textId="2880EE0E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0009FAC8" w14:textId="6F008A2D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1BBE177" w14:textId="5834FE35" w:rsidR="006E636F" w:rsidRPr="005F49AB" w:rsidRDefault="006E636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BF234AA" w14:textId="764E0AE3" w:rsidR="0089433A" w:rsidRPr="007012A0" w:rsidRDefault="0089433A" w:rsidP="007012A0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B04A000" w14:textId="6B7AEB73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585079D" w14:textId="77777777" w:rsidR="00096A93" w:rsidRPr="005F49AB" w:rsidRDefault="00096A93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EE6BD75" w14:textId="7E8D4DED" w:rsidR="007B1A95" w:rsidRPr="005F49AB" w:rsidRDefault="007B1A9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n</w:t>
      </w:r>
      <w:proofErr w:type="spellEnd"/>
      <w:r w:rsidR="00DC06AD"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al time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</w:p>
    <w:p w14:paraId="04C0994C" w14:textId="1FD64501" w:rsidR="006E636F" w:rsidRPr="005F49AB" w:rsidRDefault="00DC06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A21E9F0" wp14:editId="76E45B93">
                <wp:simplePos x="0" y="0"/>
                <wp:positionH relativeFrom="column">
                  <wp:posOffset>681355</wp:posOffset>
                </wp:positionH>
                <wp:positionV relativeFrom="paragraph">
                  <wp:posOffset>2486025</wp:posOffset>
                </wp:positionV>
                <wp:extent cx="4372610" cy="635"/>
                <wp:effectExtent l="0" t="0" r="0" b="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26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A27140" w14:textId="1CE87469" w:rsidR="00DC06AD" w:rsidRPr="00243493" w:rsidRDefault="00DC06AD" w:rsidP="00DC06AD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5" w:name="_Toc124089217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37</w:t>
                              </w:r>
                            </w:fldSimple>
                            <w:r>
                              <w:t xml:space="preserve"> Daftar </w:t>
                            </w:r>
                            <w:proofErr w:type="spellStart"/>
                            <w:r>
                              <w:t>Perangkat</w:t>
                            </w:r>
                            <w:proofErr w:type="spellEnd"/>
                            <w:r>
                              <w:t xml:space="preserve"> yang </w:t>
                            </w:r>
                            <w:proofErr w:type="spellStart"/>
                            <w:r>
                              <w:t>terkoneks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jaringan</w:t>
                            </w:r>
                            <w:bookmarkEnd w:id="55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21E9F0" id="Text Box 112" o:spid="_x0000_s1033" type="#_x0000_t202" style="position:absolute;left:0;text-align:left;margin-left:53.65pt;margin-top:195.75pt;width:344.3pt;height:.0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" stroked="f">
                <v:textbox style="mso-fit-shape-to-text:t" inset="0,0,0,0">
                  <w:txbxContent>
                    <w:p w14:paraId="12A27140" w14:textId="1CE87469" w:rsidR="00DC06AD" w:rsidRPr="00243493" w:rsidRDefault="00DC06AD" w:rsidP="00DC06AD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6" w:name="_Toc124089217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37</w:t>
                        </w:r>
                      </w:fldSimple>
                      <w:r>
                        <w:t xml:space="preserve"> Daftar </w:t>
                      </w:r>
                      <w:proofErr w:type="spellStart"/>
                      <w:r>
                        <w:t>Perangkat</w:t>
                      </w:r>
                      <w:proofErr w:type="spellEnd"/>
                      <w:r>
                        <w:t xml:space="preserve"> yang </w:t>
                      </w:r>
                      <w:proofErr w:type="spellStart"/>
                      <w:r>
                        <w:t>terkoneks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jaringan</w:t>
                      </w:r>
                      <w:bookmarkEnd w:id="56"/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2AF6BBA3" wp14:editId="577C8BA6">
            <wp:simplePos x="0" y="0"/>
            <wp:positionH relativeFrom="margin">
              <wp:posOffset>681918</wp:posOffset>
            </wp:positionH>
            <wp:positionV relativeFrom="paragraph">
              <wp:posOffset>225581</wp:posOffset>
            </wp:positionV>
            <wp:extent cx="4372794" cy="2203450"/>
            <wp:effectExtent l="0" t="0" r="8890" b="635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8245"/>
                    <a:stretch/>
                  </pic:blipFill>
                  <pic:spPr bwMode="auto">
                    <a:xfrm>
                      <a:off x="0" y="0"/>
                      <a:ext cx="4379842" cy="2207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CFFD94" w14:textId="1730D9B7" w:rsidR="005E16C2" w:rsidRPr="005F49AB" w:rsidRDefault="005E16C2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232D700" w14:textId="21022583" w:rsidR="00EC084F" w:rsidRPr="005F49AB" w:rsidRDefault="00EC084F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686E419" w14:textId="6248666E" w:rsidR="00EC084F" w:rsidRPr="005F49AB" w:rsidRDefault="00EC084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E8E8718" w14:textId="0CE1643C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DCF1455" w14:textId="4C4BE61B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6C782DC" w14:textId="7EF3FEB8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717FE003" w14:textId="51C1C701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1FC4B35" w14:textId="77777777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5A562DB1" w14:textId="5D144A73" w:rsidR="00642BA9" w:rsidRPr="005F49AB" w:rsidRDefault="00642BA9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A811471" w14:textId="77777777" w:rsidR="004D3530" w:rsidRDefault="004D3530" w:rsidP="004D3530">
      <w:pPr>
        <w:pStyle w:val="ListParagraph"/>
        <w:keepNext/>
        <w:spacing w:line="360" w:lineRule="auto"/>
        <w:jc w:val="center"/>
      </w:pPr>
      <w:r w:rsidRPr="004D3530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02610DF6" wp14:editId="54E503F1">
            <wp:extent cx="4493380" cy="2039412"/>
            <wp:effectExtent l="0" t="0" r="254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520032" cy="2051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90F54" w14:textId="70559C23" w:rsidR="00562840" w:rsidRPr="005F49AB" w:rsidRDefault="004D3530" w:rsidP="004D3530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57" w:name="_Toc124089218"/>
      <w:r>
        <w:t xml:space="preserve">Gambar 1. </w:t>
      </w:r>
      <w:fldSimple w:instr=" SEQ Gambar_1. \* ARABIC ">
        <w:r w:rsidR="00AB2A45">
          <w:rPr>
            <w:noProof/>
          </w:rPr>
          <w:t>38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VLAN Switch</w:t>
      </w:r>
      <w:bookmarkEnd w:id="57"/>
    </w:p>
    <w:p w14:paraId="54DA3F7C" w14:textId="3D7CD726" w:rsidR="0002278B" w:rsidRPr="00DC06AD" w:rsidRDefault="0002278B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DC06AD">
        <w:rPr>
          <w:rFonts w:ascii="Arial" w:hAnsi="Arial" w:cs="Arial"/>
          <w:sz w:val="24"/>
          <w:szCs w:val="24"/>
        </w:rPr>
        <w:t>Lisensi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C06AD">
        <w:rPr>
          <w:rFonts w:ascii="Arial" w:hAnsi="Arial" w:cs="Arial"/>
          <w:sz w:val="24"/>
          <w:szCs w:val="24"/>
        </w:rPr>
        <w:t>Perangkat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Aruba</w:t>
      </w:r>
    </w:p>
    <w:p w14:paraId="59E190CC" w14:textId="44067C45" w:rsidR="00DD3D37" w:rsidRPr="005F49AB" w:rsidRDefault="00DD3D37" w:rsidP="00DC06AD">
      <w:pPr>
        <w:pStyle w:val="ListParagraph"/>
        <w:spacing w:line="360" w:lineRule="auto"/>
        <w:ind w:left="127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isensik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34786C9" w14:textId="77777777" w:rsidR="008F50A8" w:rsidRDefault="008F50A8" w:rsidP="008F50A8">
      <w:pPr>
        <w:pStyle w:val="ListParagraph"/>
        <w:keepNext/>
        <w:spacing w:line="360" w:lineRule="auto"/>
        <w:ind w:left="1080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549998AC" wp14:editId="45C99451">
            <wp:extent cx="3976777" cy="2399908"/>
            <wp:effectExtent l="0" t="0" r="5080" b="635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412" cy="240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A8A03" w14:textId="1F26BFE1" w:rsidR="008F50A8" w:rsidRDefault="008F50A8" w:rsidP="008F50A8">
      <w:pPr>
        <w:pStyle w:val="Caption"/>
        <w:jc w:val="center"/>
      </w:pPr>
      <w:bookmarkStart w:id="58" w:name="_Toc124089219"/>
      <w:r>
        <w:t xml:space="preserve">Gambar 1. </w:t>
      </w:r>
      <w:fldSimple w:instr=" SEQ Gambar_1. \* ARABIC ">
        <w:r w:rsidR="00AB2A45">
          <w:rPr>
            <w:noProof/>
          </w:rPr>
          <w:t>39</w:t>
        </w:r>
      </w:fldSimple>
      <w:r>
        <w:t xml:space="preserve"> Status </w:t>
      </w:r>
      <w:proofErr w:type="spellStart"/>
      <w:r>
        <w:t>Lisensi</w:t>
      </w:r>
      <w:proofErr w:type="spellEnd"/>
      <w:r>
        <w:t xml:space="preserve"> </w:t>
      </w:r>
      <w:proofErr w:type="spellStart"/>
      <w:r>
        <w:t>Perangkat</w:t>
      </w:r>
      <w:bookmarkEnd w:id="58"/>
      <w:proofErr w:type="spellEnd"/>
    </w:p>
    <w:p w14:paraId="3D89D6B2" w14:textId="45FDDD99" w:rsidR="00C012AE" w:rsidRPr="00D84CDB" w:rsidRDefault="008F50A8" w:rsidP="00D84CDB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 xml:space="preserve">  </w:t>
      </w:r>
    </w:p>
    <w:p w14:paraId="4D99B3C1" w14:textId="2FEFD164" w:rsidR="00E26E5C" w:rsidRPr="00DC06AD" w:rsidRDefault="00E26E5C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 xml:space="preserve">CCTV </w:t>
      </w:r>
      <w:proofErr w:type="spellStart"/>
      <w:r w:rsidRPr="00DC06AD">
        <w:rPr>
          <w:rFonts w:ascii="Arial" w:hAnsi="Arial" w:cs="Arial"/>
          <w:sz w:val="24"/>
          <w:szCs w:val="24"/>
        </w:rPr>
        <w:t>Datacenter</w:t>
      </w:r>
      <w:proofErr w:type="spellEnd"/>
    </w:p>
    <w:p w14:paraId="2557A81A" w14:textId="739F66BF" w:rsidR="00AC3FAD" w:rsidRPr="005F49AB" w:rsidRDefault="00AC3FAD" w:rsidP="00DC06AD">
      <w:pPr>
        <w:pStyle w:val="ListParagraph"/>
        <w:spacing w:line="360" w:lineRule="auto"/>
        <w:ind w:left="851" w:firstLine="425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nifi Cloud Controller, </w:t>
      </w:r>
      <w:proofErr w:type="spellStart"/>
      <w:r w:rsidRPr="005F49AB">
        <w:rPr>
          <w:rFonts w:ascii="Arial" w:hAnsi="Arial" w:cs="Arial"/>
          <w:sz w:val="24"/>
          <w:szCs w:val="24"/>
        </w:rPr>
        <w:t>Member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tus,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535B455" w14:textId="77777777" w:rsidR="00DD3D37" w:rsidRPr="005F49AB" w:rsidRDefault="00DD3D37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2F9CFB0A" w14:textId="78B1D4FF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671E149B" wp14:editId="0D856BB2">
            <wp:simplePos x="0" y="0"/>
            <wp:positionH relativeFrom="margin">
              <wp:posOffset>621125</wp:posOffset>
            </wp:positionH>
            <wp:positionV relativeFrom="paragraph">
              <wp:posOffset>6613</wp:posOffset>
            </wp:positionV>
            <wp:extent cx="4468483" cy="2103450"/>
            <wp:effectExtent l="0" t="0" r="889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6" b="41519"/>
                    <a:stretch/>
                  </pic:blipFill>
                  <pic:spPr bwMode="auto">
                    <a:xfrm>
                      <a:off x="0" y="0"/>
                      <a:ext cx="4468483" cy="210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D42BF" w14:textId="65D57399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0D732D0" w14:textId="4B4CBF6E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7E3C92C" w14:textId="06625276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731545C" w14:textId="38540B81" w:rsidR="002B47FF" w:rsidRPr="005F49AB" w:rsidRDefault="002B47F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B4A198D" w14:textId="52284A2F" w:rsidR="00DD3D37" w:rsidRPr="005F49AB" w:rsidRDefault="00DD3D37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EB2D599" w14:textId="5DB93755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FB5DC02" w14:textId="42113825" w:rsidR="00AC3FAD" w:rsidRPr="008A7A50" w:rsidRDefault="00AC3FAD" w:rsidP="008A7A50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9A3C560" w14:textId="77777777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FB1D720" w14:textId="1670280D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angkap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yer real time yang di </w:t>
      </w:r>
      <w:proofErr w:type="spellStart"/>
      <w:r w:rsidRPr="005F49AB">
        <w:rPr>
          <w:rFonts w:ascii="Arial" w:hAnsi="Arial" w:cs="Arial"/>
          <w:sz w:val="24"/>
          <w:szCs w:val="24"/>
        </w:rPr>
        <w:t>rek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oleh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7B0B308" w14:textId="26FE10B5" w:rsidR="00513E1F" w:rsidRPr="005F49AB" w:rsidRDefault="008246CE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0F10983" wp14:editId="01A85A6B">
            <wp:extent cx="4588459" cy="2536166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" r="6652" b="42864"/>
                    <a:stretch/>
                  </pic:blipFill>
                  <pic:spPr bwMode="auto">
                    <a:xfrm>
                      <a:off x="0" y="0"/>
                      <a:ext cx="4588459" cy="2536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26F1B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1770EA3" wp14:editId="53F3F40D">
                <wp:simplePos x="0" y="0"/>
                <wp:positionH relativeFrom="column">
                  <wp:posOffset>724535</wp:posOffset>
                </wp:positionH>
                <wp:positionV relativeFrom="paragraph">
                  <wp:posOffset>2743200</wp:posOffset>
                </wp:positionV>
                <wp:extent cx="4587875" cy="635"/>
                <wp:effectExtent l="0" t="0" r="0" b="0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FE40AC" w14:textId="0044B222" w:rsidR="00926F1B" w:rsidRPr="00075903" w:rsidRDefault="00926F1B" w:rsidP="00926F1B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9" w:name="_Toc124089220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40</w:t>
                              </w:r>
                            </w:fldSimple>
                            <w:r>
                              <w:t xml:space="preserve"> Grid View CCTV</w:t>
                            </w:r>
                            <w:bookmarkEnd w:id="5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770EA3" id="Text Box 114" o:spid="_x0000_s1034" type="#_x0000_t202" style="position:absolute;left:0;text-align:left;margin-left:57.05pt;margin-top:3in;width:361.25pt;height:.0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" stroked="f">
                <v:textbox style="mso-fit-shape-to-text:t" inset="0,0,0,0">
                  <w:txbxContent>
                    <w:p w14:paraId="48FE40AC" w14:textId="0044B222" w:rsidR="00926F1B" w:rsidRPr="00075903" w:rsidRDefault="00926F1B" w:rsidP="00926F1B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60" w:name="_Toc124089220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40</w:t>
                        </w:r>
                      </w:fldSimple>
                      <w:r>
                        <w:t xml:space="preserve"> Grid View CCTV</w:t>
                      </w:r>
                      <w:bookmarkEnd w:id="60"/>
                    </w:p>
                  </w:txbxContent>
                </v:textbox>
              </v:shape>
            </w:pict>
          </mc:Fallback>
        </mc:AlternateContent>
      </w:r>
    </w:p>
    <w:p w14:paraId="5EBCBE9C" w14:textId="09E94935" w:rsidR="002C4518" w:rsidRPr="008246CE" w:rsidRDefault="002C4518" w:rsidP="008246C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1BE5DA1" w14:textId="41BA5FAC" w:rsidR="00CB0F29" w:rsidRPr="008327CC" w:rsidRDefault="00DD3D37" w:rsidP="008327CC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8327CC">
        <w:rPr>
          <w:rFonts w:ascii="Arial" w:hAnsi="Arial" w:cs="Arial"/>
          <w:sz w:val="24"/>
          <w:szCs w:val="24"/>
        </w:rPr>
        <w:t>A</w:t>
      </w:r>
      <w:r w:rsidR="008327CC">
        <w:rPr>
          <w:rFonts w:ascii="Arial" w:hAnsi="Arial" w:cs="Arial"/>
          <w:sz w:val="24"/>
          <w:szCs w:val="24"/>
        </w:rPr>
        <w:t>cceess</w:t>
      </w:r>
      <w:proofErr w:type="spellEnd"/>
      <w:r w:rsidR="008327CC">
        <w:rPr>
          <w:rFonts w:ascii="Arial" w:hAnsi="Arial" w:cs="Arial"/>
          <w:sz w:val="24"/>
          <w:szCs w:val="24"/>
        </w:rPr>
        <w:t xml:space="preserve"> </w:t>
      </w:r>
      <w:r w:rsidRPr="008327CC">
        <w:rPr>
          <w:rFonts w:ascii="Arial" w:hAnsi="Arial" w:cs="Arial"/>
          <w:sz w:val="24"/>
          <w:szCs w:val="24"/>
        </w:rPr>
        <w:t>P</w:t>
      </w:r>
      <w:r w:rsidR="008327CC">
        <w:rPr>
          <w:rFonts w:ascii="Arial" w:hAnsi="Arial" w:cs="Arial"/>
          <w:sz w:val="24"/>
          <w:szCs w:val="24"/>
        </w:rPr>
        <w:t>oint</w:t>
      </w:r>
      <w:r w:rsidRPr="008327CC">
        <w:rPr>
          <w:rFonts w:ascii="Arial" w:hAnsi="Arial" w:cs="Arial"/>
          <w:sz w:val="24"/>
          <w:szCs w:val="24"/>
        </w:rPr>
        <w:t xml:space="preserve"> Outdoor</w:t>
      </w:r>
    </w:p>
    <w:p w14:paraId="24FE22B9" w14:textId="05345565" w:rsidR="00562840" w:rsidRPr="00DD2E6E" w:rsidRDefault="00562840" w:rsidP="00DD2E6E">
      <w:pPr>
        <w:pStyle w:val="ListParagraph"/>
        <w:spacing w:line="360" w:lineRule="auto"/>
        <w:ind w:left="1080" w:firstLine="196"/>
        <w:rPr>
          <w:rFonts w:ascii="Arial" w:hAnsi="Arial" w:cs="Arial"/>
          <w:sz w:val="24"/>
          <w:szCs w:val="24"/>
        </w:rPr>
      </w:pPr>
      <w:proofErr w:type="spellStart"/>
      <w:r w:rsidRPr="00DD2E6E">
        <w:rPr>
          <w:rFonts w:ascii="Arial" w:hAnsi="Arial" w:cs="Arial"/>
          <w:sz w:val="24"/>
          <w:szCs w:val="24"/>
        </w:rPr>
        <w:t>Akses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Konfigurasi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Pr="00DD2E6E">
        <w:rPr>
          <w:rFonts w:ascii="Arial" w:hAnsi="Arial" w:cs="Arial"/>
          <w:sz w:val="24"/>
          <w:szCs w:val="24"/>
        </w:rPr>
        <w:t>penghubung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antara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1 </w:t>
      </w:r>
      <w:proofErr w:type="spellStart"/>
      <w:r w:rsidRPr="00DD2E6E">
        <w:rPr>
          <w:rFonts w:ascii="Arial" w:hAnsi="Arial" w:cs="Arial"/>
          <w:sz w:val="24"/>
          <w:szCs w:val="24"/>
        </w:rPr>
        <w:t>ke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2</w:t>
      </w:r>
      <w:r w:rsidR="00DD2E6E">
        <w:rPr>
          <w:rFonts w:ascii="Arial" w:hAnsi="Arial" w:cs="Arial"/>
          <w:sz w:val="24"/>
          <w:szCs w:val="24"/>
        </w:rPr>
        <w:t>.</w:t>
      </w:r>
    </w:p>
    <w:p w14:paraId="582E2AD0" w14:textId="1FD27B6D" w:rsidR="0089433A" w:rsidRPr="005F49AB" w:rsidRDefault="00497BF6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8D5B5F9" wp14:editId="4E27ACE1">
                <wp:simplePos x="0" y="0"/>
                <wp:positionH relativeFrom="column">
                  <wp:posOffset>612775</wp:posOffset>
                </wp:positionH>
                <wp:positionV relativeFrom="paragraph">
                  <wp:posOffset>3039745</wp:posOffset>
                </wp:positionV>
                <wp:extent cx="4698365" cy="635"/>
                <wp:effectExtent l="0" t="0" r="0" b="0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8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89FDD4" w14:textId="26AF8CB4" w:rsidR="00497BF6" w:rsidRPr="005B1130" w:rsidRDefault="00497BF6" w:rsidP="00497BF6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1" w:name="_Toc124089221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41</w:t>
                              </w:r>
                            </w:fldSimple>
                            <w:r>
                              <w:t xml:space="preserve"> Status Point </w:t>
                            </w:r>
                            <w:proofErr w:type="gramStart"/>
                            <w:r>
                              <w:t>To</w:t>
                            </w:r>
                            <w:proofErr w:type="gramEnd"/>
                            <w:r>
                              <w:t xml:space="preserve"> Point</w:t>
                            </w:r>
                            <w:bookmarkEnd w:id="6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D5B5F9" id="Text Box 115" o:spid="_x0000_s1035" type="#_x0000_t202" style="position:absolute;margin-left:48.25pt;margin-top:239.35pt;width:369.95pt;height:.0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" stroked="f">
                <v:textbox style="mso-fit-shape-to-text:t" inset="0,0,0,0">
                  <w:txbxContent>
                    <w:p w14:paraId="3889FDD4" w14:textId="26AF8CB4" w:rsidR="00497BF6" w:rsidRPr="005B1130" w:rsidRDefault="00497BF6" w:rsidP="00497BF6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2" w:name="_Toc124089221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41</w:t>
                        </w:r>
                      </w:fldSimple>
                      <w:r>
                        <w:t xml:space="preserve"> Status Point </w:t>
                      </w:r>
                      <w:proofErr w:type="gramStart"/>
                      <w:r>
                        <w:t>To</w:t>
                      </w:r>
                      <w:proofErr w:type="gramEnd"/>
                      <w:r>
                        <w:t xml:space="preserve"> Point</w:t>
                      </w:r>
                      <w:bookmarkEnd w:id="62"/>
                    </w:p>
                  </w:txbxContent>
                </v:textbox>
              </v:shape>
            </w:pict>
          </mc:Fallback>
        </mc:AlternateContent>
      </w:r>
      <w:r w:rsidR="0089433A" w:rsidRPr="005F49AB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4CB60CFE" wp14:editId="4E1A8A1A">
            <wp:simplePos x="0" y="0"/>
            <wp:positionH relativeFrom="column">
              <wp:posOffset>612907</wp:posOffset>
            </wp:positionH>
            <wp:positionV relativeFrom="paragraph">
              <wp:posOffset>24561</wp:posOffset>
            </wp:positionV>
            <wp:extent cx="4698837" cy="2958861"/>
            <wp:effectExtent l="0" t="0" r="6985" b="0"/>
            <wp:wrapNone/>
            <wp:docPr id="120" name="Picture 1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&#10;&#10;Description automatically generated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3391" cy="2961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C1A6F9" w14:textId="03AE79E1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78670FF" w14:textId="5BA9D2AF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D045A92" w14:textId="4B134218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CDB6F41" w14:textId="34758AA2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8DA4036" w14:textId="17DE59B2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823C1BA" w14:textId="1ECBE207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FD0DE1A" w14:textId="35D121FD" w:rsidR="0089433A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311A8EC" w14:textId="77777777" w:rsidR="00963017" w:rsidRPr="005F49AB" w:rsidRDefault="00963017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5BA0A76" w14:textId="77777777" w:rsidR="00543027" w:rsidRDefault="00543027" w:rsidP="00963017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1AC27183" w14:textId="7EAE748C" w:rsidR="0089433A" w:rsidRPr="00963017" w:rsidRDefault="00497BF6" w:rsidP="00963017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sil </w:t>
      </w:r>
      <w:proofErr w:type="spellStart"/>
      <w:r>
        <w:rPr>
          <w:rFonts w:ascii="Arial" w:hAnsi="Arial" w:cs="Arial"/>
          <w:sz w:val="24"/>
          <w:szCs w:val="24"/>
        </w:rPr>
        <w:t>s</w:t>
      </w:r>
      <w:r w:rsidR="0089433A" w:rsidRPr="00963017">
        <w:rPr>
          <w:rFonts w:ascii="Arial" w:hAnsi="Arial" w:cs="Arial"/>
          <w:sz w:val="24"/>
          <w:szCs w:val="24"/>
        </w:rPr>
        <w:t>peedtest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="0089433A" w:rsidRPr="00963017">
        <w:rPr>
          <w:rFonts w:ascii="Arial" w:hAnsi="Arial" w:cs="Arial"/>
          <w:sz w:val="24"/>
          <w:szCs w:val="24"/>
        </w:rPr>
        <w:t>dari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="0089433A" w:rsidRPr="00963017">
        <w:rPr>
          <w:rFonts w:ascii="Arial" w:hAnsi="Arial" w:cs="Arial"/>
          <w:sz w:val="24"/>
          <w:szCs w:val="24"/>
        </w:rPr>
        <w:t>ke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Gedung 1</w:t>
      </w:r>
    </w:p>
    <w:p w14:paraId="081732C9" w14:textId="510141C7" w:rsidR="0089433A" w:rsidRPr="005F49AB" w:rsidRDefault="00FE4080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54B6697" wp14:editId="38456083">
                <wp:simplePos x="0" y="0"/>
                <wp:positionH relativeFrom="column">
                  <wp:posOffset>612775</wp:posOffset>
                </wp:positionH>
                <wp:positionV relativeFrom="paragraph">
                  <wp:posOffset>3317875</wp:posOffset>
                </wp:positionV>
                <wp:extent cx="4739640" cy="635"/>
                <wp:effectExtent l="0" t="0" r="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9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4660B3" w14:textId="67ACFD51" w:rsidR="00FE4080" w:rsidRPr="00083C88" w:rsidRDefault="00FE4080" w:rsidP="00FE408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3" w:name="_Toc124089222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42</w:t>
                              </w:r>
                            </w:fldSimple>
                            <w:r>
                              <w:t xml:space="preserve"> </w:t>
                            </w:r>
                            <w:proofErr w:type="spellStart"/>
                            <w:r>
                              <w:t>Speedtest</w:t>
                            </w:r>
                            <w:proofErr w:type="spellEnd"/>
                            <w:r>
                              <w:t xml:space="preserve"> Point </w:t>
                            </w:r>
                            <w:proofErr w:type="gramStart"/>
                            <w:r>
                              <w:t>To</w:t>
                            </w:r>
                            <w:proofErr w:type="gramEnd"/>
                            <w:r>
                              <w:t xml:space="preserve"> Point</w:t>
                            </w:r>
                            <w:r w:rsidR="00FD266E">
                              <w:t xml:space="preserve"> Access Point</w:t>
                            </w:r>
                            <w:bookmarkEnd w:id="6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4B6697" id="Text Box 116" o:spid="_x0000_s1036" type="#_x0000_t202" style="position:absolute;left:0;text-align:left;margin-left:48.25pt;margin-top:261.25pt;width:373.2pt;height:.0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" stroked="f">
                <v:textbox style="mso-fit-shape-to-text:t" inset="0,0,0,0">
                  <w:txbxContent>
                    <w:p w14:paraId="714660B3" w14:textId="67ACFD51" w:rsidR="00FE4080" w:rsidRPr="00083C88" w:rsidRDefault="00FE4080" w:rsidP="00FE408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4" w:name="_Toc124089222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42</w:t>
                        </w:r>
                      </w:fldSimple>
                      <w:r>
                        <w:t xml:space="preserve"> </w:t>
                      </w:r>
                      <w:proofErr w:type="spellStart"/>
                      <w:r>
                        <w:t>Speedtest</w:t>
                      </w:r>
                      <w:proofErr w:type="spellEnd"/>
                      <w:r>
                        <w:t xml:space="preserve"> Point </w:t>
                      </w:r>
                      <w:proofErr w:type="gramStart"/>
                      <w:r>
                        <w:t>To</w:t>
                      </w:r>
                      <w:proofErr w:type="gramEnd"/>
                      <w:r>
                        <w:t xml:space="preserve"> Point</w:t>
                      </w:r>
                      <w:r w:rsidR="00FD266E">
                        <w:t xml:space="preserve"> Access Point</w:t>
                      </w:r>
                      <w:bookmarkEnd w:id="64"/>
                    </w:p>
                  </w:txbxContent>
                </v:textbox>
              </v:shape>
            </w:pict>
          </mc:Fallback>
        </mc:AlternateContent>
      </w:r>
      <w:r w:rsidR="002C4518" w:rsidRPr="005F49AB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2A9F12DA" wp14:editId="589446AC">
            <wp:extent cx="4673343" cy="3138221"/>
            <wp:effectExtent l="0" t="0" r="0" b="5080"/>
            <wp:docPr id="141" name="Picture 1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chart&#10;&#10;Description automatically generated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0515" cy="3143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7DE43" w14:textId="6B38284F" w:rsidR="00300D62" w:rsidRDefault="00300D62" w:rsidP="00C36044">
      <w:pPr>
        <w:spacing w:line="360" w:lineRule="auto"/>
        <w:rPr>
          <w:rFonts w:ascii="Arial" w:hAnsi="Arial" w:cs="Arial"/>
          <w:sz w:val="24"/>
          <w:szCs w:val="24"/>
        </w:rPr>
      </w:pPr>
    </w:p>
    <w:p w14:paraId="646F53F6" w14:textId="77777777" w:rsidR="00FD266E" w:rsidRPr="00C36044" w:rsidRDefault="00FD266E" w:rsidP="00C36044">
      <w:pPr>
        <w:spacing w:line="360" w:lineRule="auto"/>
        <w:rPr>
          <w:rFonts w:ascii="Arial" w:hAnsi="Arial" w:cs="Arial"/>
          <w:sz w:val="24"/>
          <w:szCs w:val="24"/>
        </w:rPr>
      </w:pPr>
    </w:p>
    <w:p w14:paraId="3277EB10" w14:textId="4EE48851" w:rsidR="00300D62" w:rsidRPr="005F49AB" w:rsidRDefault="00C323E7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C</w:t>
      </w:r>
      <w:r w:rsidR="00300D62" w:rsidRPr="005F49AB">
        <w:rPr>
          <w:rFonts w:ascii="Arial" w:hAnsi="Arial" w:cs="Arial"/>
          <w:b/>
          <w:bCs/>
          <w:sz w:val="24"/>
          <w:szCs w:val="24"/>
        </w:rPr>
        <w:t>atatan</w:t>
      </w:r>
      <w:proofErr w:type="spellEnd"/>
      <w:r w:rsidR="00300D62" w:rsidRPr="005F49AB">
        <w:rPr>
          <w:rFonts w:ascii="Arial" w:hAnsi="Arial" w:cs="Arial"/>
          <w:b/>
          <w:bCs/>
          <w:sz w:val="24"/>
          <w:szCs w:val="24"/>
        </w:rPr>
        <w:t xml:space="preserve">: </w:t>
      </w:r>
    </w:p>
    <w:p w14:paraId="3DEE99F7" w14:textId="77777777" w:rsidR="00300D62" w:rsidRPr="005F49AB" w:rsidRDefault="00300D62" w:rsidP="00E00C3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nyal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are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tab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ding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uangan</w:t>
      </w:r>
      <w:proofErr w:type="spellEnd"/>
    </w:p>
    <w:p w14:paraId="3BF16E28" w14:textId="7C6E13E3" w:rsidR="004F4E24" w:rsidRDefault="00300D62" w:rsidP="004F4E24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rver backup </w:t>
      </w:r>
      <w:proofErr w:type="spellStart"/>
      <w:r w:rsidRPr="005F49AB">
        <w:rPr>
          <w:rFonts w:ascii="Arial" w:hAnsi="Arial" w:cs="Arial"/>
          <w:sz w:val="24"/>
          <w:szCs w:val="24"/>
        </w:rPr>
        <w:t>dipindah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ged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 </w:t>
      </w:r>
      <w:proofErr w:type="spellStart"/>
      <w:r w:rsidRPr="005F49AB">
        <w:rPr>
          <w:rFonts w:ascii="Arial" w:hAnsi="Arial" w:cs="Arial"/>
          <w:sz w:val="24"/>
          <w:szCs w:val="24"/>
        </w:rPr>
        <w:t>kare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fakto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</w:p>
    <w:p w14:paraId="25FDF243" w14:textId="23B45524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5833144D" w14:textId="3A9EC017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773BFE54" w14:textId="5398E3C3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2B66846F" w14:textId="16F372F0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148D2826" w14:textId="0649EDCF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5D34D3EC" w14:textId="4EB2E7A4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406D4F6D" w14:textId="3C8CE210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03C95503" w14:textId="5DCEF55B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67A796C6" w14:textId="2638E89F" w:rsidR="004F4E24" w:rsidRDefault="004F4E24" w:rsidP="00CD0F3F">
      <w:pPr>
        <w:pStyle w:val="ListParagraph"/>
        <w:numPr>
          <w:ilvl w:val="0"/>
          <w:numId w:val="22"/>
        </w:numPr>
        <w:spacing w:line="360" w:lineRule="auto"/>
        <w:ind w:left="284"/>
        <w:rPr>
          <w:rFonts w:ascii="Arial" w:hAnsi="Arial" w:cs="Arial"/>
          <w:b/>
          <w:bCs/>
          <w:sz w:val="24"/>
          <w:szCs w:val="24"/>
        </w:rPr>
      </w:pPr>
      <w:r w:rsidRPr="004F4E24">
        <w:rPr>
          <w:rFonts w:ascii="Arial" w:hAnsi="Arial" w:cs="Arial"/>
          <w:b/>
          <w:bCs/>
          <w:sz w:val="24"/>
          <w:szCs w:val="24"/>
        </w:rPr>
        <w:lastRenderedPageBreak/>
        <w:t>LAMPIRAN</w:t>
      </w:r>
    </w:p>
    <w:p w14:paraId="7040E244" w14:textId="7D4108B2" w:rsidR="00CD0F3F" w:rsidRDefault="00CD0F3F" w:rsidP="00CD0F3F">
      <w:pPr>
        <w:pStyle w:val="ListParagraph"/>
        <w:spacing w:line="360" w:lineRule="auto"/>
        <w:ind w:left="284"/>
        <w:rPr>
          <w:rFonts w:ascii="Arial" w:hAnsi="Arial" w:cs="Arial"/>
          <w:b/>
          <w:bCs/>
          <w:sz w:val="24"/>
          <w:szCs w:val="24"/>
        </w:rPr>
      </w:pPr>
    </w:p>
    <w:p w14:paraId="0B175D00" w14:textId="4B682075" w:rsidR="00CD0F3F" w:rsidRDefault="001079B4" w:rsidP="001079B4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Commissioning Test </w:t>
      </w:r>
    </w:p>
    <w:p w14:paraId="35E50F01" w14:textId="5DD52A91" w:rsidR="001079B4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711488" behindDoc="0" locked="0" layoutInCell="1" allowOverlap="1" wp14:anchorId="02EF52EB" wp14:editId="7FB421D2">
            <wp:simplePos x="0" y="0"/>
            <wp:positionH relativeFrom="column">
              <wp:posOffset>407670</wp:posOffset>
            </wp:positionH>
            <wp:positionV relativeFrom="paragraph">
              <wp:posOffset>0</wp:posOffset>
            </wp:positionV>
            <wp:extent cx="4263582" cy="5400000"/>
            <wp:effectExtent l="0" t="0" r="381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582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9D51B2" w14:textId="1E53EC16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494DA57" w14:textId="2D8906FC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CDDC10B" w14:textId="0C2C1150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B093FB1" w14:textId="4294FFFB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168169A" w14:textId="3137E292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FBBF99" w14:textId="1993E8F5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97A5596" w14:textId="55323268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1C4B499" w14:textId="4F8C586C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A41765B" w14:textId="769A67D9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CA607A4" w14:textId="4EAD94B0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2249EB4" w14:textId="4A0D2458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92056CF" w14:textId="0387E99F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E257AE5" w14:textId="64AC6ED2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801C2DB" w14:textId="6EA5FB8D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B594AA0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40FD68C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8E91CAA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B953787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5117AC6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E487337" w14:textId="4A817435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6CD49F4" w14:textId="3D88D4A7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4552D79F" w14:textId="77777777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1206EF26" w14:textId="19F3919C" w:rsidR="002941B7" w:rsidRPr="008C0F71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663C569C" w14:textId="242297E3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8210D71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FEBAF15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4C47AA5" w14:textId="3DD26D44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8119745" w14:textId="7253A358" w:rsidR="001079B4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712512" behindDoc="0" locked="0" layoutInCell="1" allowOverlap="1" wp14:anchorId="67B5CC15" wp14:editId="42FF6B70">
            <wp:simplePos x="0" y="0"/>
            <wp:positionH relativeFrom="margin">
              <wp:align>right</wp:align>
            </wp:positionH>
            <wp:positionV relativeFrom="paragraph">
              <wp:posOffset>1905</wp:posOffset>
            </wp:positionV>
            <wp:extent cx="4263582" cy="5400000"/>
            <wp:effectExtent l="0" t="0" r="381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582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AB4721" w14:textId="17D4B075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5822888" w14:textId="7D59D3CD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A1F5CF9" w14:textId="203EC641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3486097" w14:textId="2AAE4471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A8476BE" w14:textId="46CC531B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79D04DB" w14:textId="4DD01B6D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3B90495" w14:textId="5BC97B88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B94F40F" w14:textId="7C63D39D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CBA2B05" w14:textId="2D111165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2D51A79" w14:textId="44655213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E0A6CA1" w14:textId="70F66980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83A4E02" w14:textId="2FCF7BF8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5D39962" w14:textId="61B01898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BAC70D0" w14:textId="61709D1F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848ABFE" w14:textId="56FB012B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68BCEA" w14:textId="2B24453C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980DBC0" w14:textId="4F7B1D21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11966A9" w14:textId="06843BE9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9FB1D4F" w14:textId="51A01400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52C159A" w14:textId="07456102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5E7EF4A" w14:textId="77777777" w:rsidR="00FB40CE" w:rsidRDefault="00FB40CE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D87AB7F" w14:textId="1913C136" w:rsidR="002941B7" w:rsidRDefault="002941B7" w:rsidP="00363879">
      <w:pPr>
        <w:pStyle w:val="ListParagraph"/>
        <w:spacing w:line="360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outer, Wireless, Switch, CCTV dan Server</w:t>
      </w:r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maksud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yesua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encana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wal</w:t>
      </w:r>
      <w:proofErr w:type="spellEnd"/>
      <w:r>
        <w:rPr>
          <w:rFonts w:ascii="Arial" w:hAnsi="Arial" w:cs="Arial"/>
          <w:sz w:val="24"/>
          <w:szCs w:val="24"/>
        </w:rPr>
        <w:t xml:space="preserve">, Lokasi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di Ruang ICT ITH Gedung 1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3C25054E" w14:textId="73495BFF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605B3D98" w14:textId="2756E914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4C387D94" w14:textId="2E368463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C8199D6" w14:textId="12F798B6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3FAA3C3C" w14:textId="00D59388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007275B2" w14:textId="5392250F" w:rsidR="002941B7" w:rsidRDefault="00FB40CE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713536" behindDoc="0" locked="0" layoutInCell="1" allowOverlap="1" wp14:anchorId="227B9DDC" wp14:editId="6B619165">
            <wp:simplePos x="0" y="0"/>
            <wp:positionH relativeFrom="margin">
              <wp:posOffset>0</wp:posOffset>
            </wp:positionH>
            <wp:positionV relativeFrom="paragraph">
              <wp:posOffset>32385</wp:posOffset>
            </wp:positionV>
            <wp:extent cx="5086350" cy="4678045"/>
            <wp:effectExtent l="0" t="0" r="0" b="8255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41"/>
                    <a:stretch/>
                  </pic:blipFill>
                  <pic:spPr bwMode="auto">
                    <a:xfrm>
                      <a:off x="0" y="0"/>
                      <a:ext cx="5086350" cy="467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71E42C" w14:textId="0C73DA80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81AC3D6" w14:textId="7719B9F6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3746FB48" w14:textId="3922B88C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040E9FF7" w14:textId="401B76AF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8A4FB00" w14:textId="6C3E30A0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28DC4D42" w14:textId="1DDD6437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B5A6F1E" w14:textId="5765CA75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714CE61" w14:textId="3972885F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0BA735B7" w14:textId="28C4527F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E9DA1A4" w14:textId="504EB957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7291140" w14:textId="5DBA3B9B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C8D810D" w14:textId="5DCBFC55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59C3F90" w14:textId="063F6CBB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A3AE753" w14:textId="50C92721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FEEFDDF" w14:textId="1E8E2888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EB5BF0C" w14:textId="2D6F20CD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B4A3277" w14:textId="087EB87B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16740C0" w14:textId="312BDA62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A65AE7A" w14:textId="6B86D58D" w:rsidR="002941B7" w:rsidRPr="002941B7" w:rsidRDefault="002941B7" w:rsidP="002941B7">
      <w:pPr>
        <w:pStyle w:val="ListParagraph"/>
        <w:spacing w:line="360" w:lineRule="auto"/>
        <w:ind w:left="0"/>
        <w:rPr>
          <w:rFonts w:ascii="Arial" w:hAnsi="Arial" w:cs="Arial"/>
          <w:sz w:val="24"/>
          <w:szCs w:val="24"/>
        </w:rPr>
      </w:pPr>
      <w:proofErr w:type="spellStart"/>
      <w:r w:rsidRPr="002941B7"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disi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Wireless, Switch dan Server Backup, Lokasi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di Ruang ICT ITH Gedung 2</w:t>
      </w:r>
      <w:r w:rsidR="00FB40CE">
        <w:rPr>
          <w:rFonts w:ascii="Arial" w:hAnsi="Arial" w:cs="Arial"/>
          <w:sz w:val="24"/>
          <w:szCs w:val="24"/>
        </w:rPr>
        <w:t>.</w:t>
      </w:r>
    </w:p>
    <w:p w14:paraId="2E01AC02" w14:textId="3F4DFFDD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E5D895E" w14:textId="556BAAF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E89F0EA" w14:textId="2CEC032C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542715E" w14:textId="110420C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66B49D6" w14:textId="3CFC9020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031FF5B" w14:textId="591E16D5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25EBBDF" w14:textId="375A59B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02FA28F" w14:textId="5E7C17D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9AAC541" w14:textId="075E3305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3D80994" w14:textId="51F44689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94111DA" w14:textId="717AADB0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14560" behindDoc="0" locked="0" layoutInCell="1" allowOverlap="1" wp14:anchorId="4F57C313" wp14:editId="652514A8">
            <wp:simplePos x="0" y="0"/>
            <wp:positionH relativeFrom="column">
              <wp:posOffset>883920</wp:posOffset>
            </wp:positionH>
            <wp:positionV relativeFrom="paragraph">
              <wp:posOffset>13335</wp:posOffset>
            </wp:positionV>
            <wp:extent cx="3945580" cy="540000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58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5ABC0E" w14:textId="54DF614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6FB82A0" w14:textId="6E85C22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F5E22EF" w14:textId="0CE334AE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83DFA86" w14:textId="5CC0BD4C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92AF103" w14:textId="2F6CE937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03BB6C1" w14:textId="0DDEC07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589569E" w14:textId="70CCA9A4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94FE79" w14:textId="4CF35893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E99D98B" w14:textId="5F3B70AD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65E8C1F" w14:textId="74322A9F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399F9CB" w14:textId="0510A71C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AE77FC9" w14:textId="4E1E3F13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9669BE2" w14:textId="70772117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53D5017" w14:textId="3C364903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99BDCF2" w14:textId="3B77F61F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429E4AC" w14:textId="5636530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D1D1F3E" w14:textId="61448196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C2C3F45" w14:textId="6884037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B86F947" w14:textId="6179CA98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63E42BB" w14:textId="1D92A95F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E786626" w14:textId="2AA340A6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7CDC97C" w14:textId="58623B07" w:rsidR="00363879" w:rsidRPr="00363879" w:rsidRDefault="00363879" w:rsidP="00363879">
      <w:pPr>
        <w:pStyle w:val="ListParagraph"/>
        <w:spacing w:line="360" w:lineRule="auto"/>
        <w:ind w:left="993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ndwit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tools </w:t>
      </w:r>
      <w:proofErr w:type="spellStart"/>
      <w:r>
        <w:rPr>
          <w:rFonts w:ascii="Arial" w:hAnsi="Arial" w:cs="Arial"/>
          <w:sz w:val="24"/>
          <w:szCs w:val="24"/>
        </w:rPr>
        <w:t>bandwith</w:t>
      </w:r>
      <w:proofErr w:type="spellEnd"/>
      <w:r>
        <w:rPr>
          <w:rFonts w:ascii="Arial" w:hAnsi="Arial" w:cs="Arial"/>
          <w:sz w:val="24"/>
          <w:szCs w:val="24"/>
        </w:rPr>
        <w:t xml:space="preserve"> test,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Router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PING,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Server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uatan</w:t>
      </w:r>
      <w:proofErr w:type="spellEnd"/>
      <w:r>
        <w:rPr>
          <w:rFonts w:ascii="Arial" w:hAnsi="Arial" w:cs="Arial"/>
          <w:sz w:val="24"/>
          <w:szCs w:val="24"/>
        </w:rPr>
        <w:t xml:space="preserve"> container pada </w:t>
      </w:r>
      <w:proofErr w:type="gramStart"/>
      <w:r>
        <w:rPr>
          <w:rFonts w:ascii="Arial" w:hAnsi="Arial" w:cs="Arial"/>
          <w:sz w:val="24"/>
          <w:szCs w:val="24"/>
        </w:rPr>
        <w:t>hypervisor  dan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CCTV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testing view dan </w:t>
      </w:r>
      <w:proofErr w:type="spellStart"/>
      <w:r>
        <w:rPr>
          <w:rFonts w:ascii="Arial" w:hAnsi="Arial" w:cs="Arial"/>
          <w:sz w:val="24"/>
          <w:szCs w:val="24"/>
        </w:rPr>
        <w:t>eksport</w:t>
      </w:r>
      <w:proofErr w:type="spellEnd"/>
      <w:r>
        <w:rPr>
          <w:rFonts w:ascii="Arial" w:hAnsi="Arial" w:cs="Arial"/>
          <w:sz w:val="24"/>
          <w:szCs w:val="24"/>
        </w:rPr>
        <w:t xml:space="preserve"> record.</w:t>
      </w:r>
    </w:p>
    <w:p w14:paraId="2EC423C0" w14:textId="359C48C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A1C853" w14:textId="248EE88D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97C3F3E" w14:textId="4E92F514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D0EC02" w14:textId="47FB109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5B79705" w14:textId="6F295675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FE6B6D3" w14:textId="5408B4B3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16608" behindDoc="0" locked="0" layoutInCell="1" allowOverlap="1" wp14:anchorId="371F6860" wp14:editId="74D56B44">
            <wp:simplePos x="0" y="0"/>
            <wp:positionH relativeFrom="column">
              <wp:posOffset>721995</wp:posOffset>
            </wp:positionH>
            <wp:positionV relativeFrom="paragraph">
              <wp:posOffset>-6350</wp:posOffset>
            </wp:positionV>
            <wp:extent cx="3967500" cy="540000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750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78610A" w14:textId="1346859B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380478E" w14:textId="5380B0F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F05A2E5" w14:textId="1647254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26CDE0B" w14:textId="658F250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F8BB5D6" w14:textId="6DCBB319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AA2B68D" w14:textId="75803F48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3BD2405" w14:textId="3A1BC256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5FB3415" w14:textId="2109F77A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667C1BD" w14:textId="25802EE7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1941315" w14:textId="68ACEB30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CC7731E" w14:textId="52996F8C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A4B38B8" w14:textId="12CBBEEB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D67E935" w14:textId="066A53B3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819AB68" w14:textId="4BD18328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FA16F39" w14:textId="2F34A17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1224DAF" w14:textId="6C0B000C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D0DC584" w14:textId="145F4E38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7487829" w14:textId="2236911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269E5AC" w14:textId="539CACAF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C998E11" w14:textId="69EBE98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A69F712" w14:textId="6E383505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D56E597" w14:textId="32ECF5A2" w:rsidR="00363879" w:rsidRPr="00363879" w:rsidRDefault="00363879" w:rsidP="007140A2">
      <w:pPr>
        <w:pStyle w:val="ListParagraph"/>
        <w:spacing w:line="360" w:lineRule="auto"/>
        <w:ind w:left="644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Access Point,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ksess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speedtest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7140A2">
        <w:rPr>
          <w:rFonts w:ascii="Arial" w:hAnsi="Arial" w:cs="Arial"/>
          <w:sz w:val="24"/>
          <w:szCs w:val="24"/>
        </w:rPr>
        <w:t>wireless dan mobile.</w:t>
      </w:r>
    </w:p>
    <w:p w14:paraId="2DF786C4" w14:textId="77777777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4EF112F" w14:textId="3E807CEB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4A8427E" w14:textId="0743300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4B159DA" w14:textId="02D0E46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2D60B19" w14:textId="377CACBC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726D8C2" w14:textId="49076C7A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98378DD" w14:textId="63C066B0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73054D0" w14:textId="7FDC9938" w:rsidR="00363879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15584" behindDoc="0" locked="0" layoutInCell="1" allowOverlap="1" wp14:anchorId="29C86EEC" wp14:editId="45604B35">
            <wp:simplePos x="0" y="0"/>
            <wp:positionH relativeFrom="margin">
              <wp:align>center</wp:align>
            </wp:positionH>
            <wp:positionV relativeFrom="paragraph">
              <wp:posOffset>-123190</wp:posOffset>
            </wp:positionV>
            <wp:extent cx="4775879" cy="3600000"/>
            <wp:effectExtent l="0" t="0" r="5715" b="63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879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0FCC18" w14:textId="6997A543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1525B5E" w14:textId="3E110920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059558F" w14:textId="3665CACB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C4B0167" w14:textId="512AF925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9CBE692" w14:textId="34D52E26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C827424" w14:textId="2532079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682872F" w14:textId="7152E8B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837D7E1" w14:textId="413ECE76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A1567B9" w14:textId="1692651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93C08EF" w14:textId="622A202B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883114D" w14:textId="273B6A9A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D754F31" w14:textId="148E8410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CE1C841" w14:textId="034B19A6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AAEA202" w14:textId="622425DA" w:rsidR="007140A2" w:rsidRPr="00363879" w:rsidRDefault="007140A2" w:rsidP="007140A2">
      <w:pPr>
        <w:pStyle w:val="ListParagraph"/>
        <w:spacing w:line="360" w:lineRule="auto"/>
        <w:ind w:left="142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Kabel,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ksess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speedtest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abel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578499AB" w14:textId="3B52E848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717632" behindDoc="0" locked="0" layoutInCell="1" allowOverlap="1" wp14:anchorId="100DD178" wp14:editId="2D705FF8">
            <wp:simplePos x="0" y="0"/>
            <wp:positionH relativeFrom="column">
              <wp:posOffset>83185</wp:posOffset>
            </wp:positionH>
            <wp:positionV relativeFrom="paragraph">
              <wp:posOffset>164465</wp:posOffset>
            </wp:positionV>
            <wp:extent cx="4791075" cy="3348308"/>
            <wp:effectExtent l="0" t="0" r="0" b="508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3348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07DBA2" w14:textId="77777777" w:rsidR="007140A2" w:rsidRP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73A288F9" w14:textId="3D6DAC4C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377B28E" w14:textId="1209CE5A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D3E013A" w14:textId="6EC1E030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EC294A4" w14:textId="3FD7227D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A7E6623" w14:textId="1E2125CF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8B4288C" w14:textId="32848576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100CA6C" w14:textId="366260CF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728BB4A" w14:textId="70A5FAC5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A923F32" w14:textId="478F1CBB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84E1B48" w14:textId="477981D5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B7698B4" w14:textId="2FCD0071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696BABA" w14:textId="4F3ACFC6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9A6746F" w14:textId="7C3D6B9E" w:rsidR="007140A2" w:rsidRDefault="007140A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proofErr w:type="spellStart"/>
      <w:r w:rsidRPr="007140A2">
        <w:rPr>
          <w:rFonts w:ascii="Arial" w:hAnsi="Arial" w:cs="Arial"/>
          <w:sz w:val="24"/>
          <w:szCs w:val="24"/>
        </w:rPr>
        <w:t>Peng</w:t>
      </w:r>
      <w:r>
        <w:rPr>
          <w:rFonts w:ascii="Arial" w:hAnsi="Arial" w:cs="Arial"/>
          <w:sz w:val="24"/>
          <w:szCs w:val="24"/>
        </w:rPr>
        <w:t>ecekan</w:t>
      </w:r>
      <w:proofErr w:type="spellEnd"/>
      <w:r>
        <w:rPr>
          <w:rFonts w:ascii="Arial" w:hAnsi="Arial" w:cs="Arial"/>
          <w:sz w:val="24"/>
          <w:szCs w:val="24"/>
        </w:rPr>
        <w:t xml:space="preserve"> tower dan pointing radio</w:t>
      </w:r>
      <w:r w:rsidR="00E77A4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77A4C">
        <w:rPr>
          <w:rFonts w:ascii="Arial" w:hAnsi="Arial" w:cs="Arial"/>
          <w:sz w:val="24"/>
          <w:szCs w:val="24"/>
        </w:rPr>
        <w:t>antar</w:t>
      </w:r>
      <w:proofErr w:type="spellEnd"/>
      <w:r w:rsidR="00E77A4C">
        <w:rPr>
          <w:rFonts w:ascii="Arial" w:hAnsi="Arial" w:cs="Arial"/>
          <w:sz w:val="24"/>
          <w:szCs w:val="24"/>
        </w:rPr>
        <w:t xml:space="preserve"> Gedung.</w:t>
      </w:r>
    </w:p>
    <w:p w14:paraId="5B569956" w14:textId="3C35BD54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B2C4158" wp14:editId="18277164">
            <wp:extent cx="5038725" cy="37719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1D513" w14:textId="6C926998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minar Hasil Commissioning Test</w:t>
      </w:r>
    </w:p>
    <w:p w14:paraId="47E9CC47" w14:textId="70478BA9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3033DB8" wp14:editId="1630FC30">
            <wp:extent cx="5038725" cy="37719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A635B" w14:textId="40F27D30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31B98031" w14:textId="6053D028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7E8645C" wp14:editId="04B64A7A">
            <wp:extent cx="5038725" cy="377190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E083C" w14:textId="688EC939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48CA9168" w14:textId="77A54FEF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C30593E" wp14:editId="175A20B4">
            <wp:extent cx="5038725" cy="377190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5D5A2" w14:textId="4D915735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5BCB5E4D" w14:textId="124005D0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8FE49F6" wp14:editId="0CCF92D1">
            <wp:extent cx="5038725" cy="37719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46916" w14:textId="77B064FA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75FD965C" w14:textId="20FF2A4B" w:rsidR="00B13CD2" w:rsidRPr="00B13CD2" w:rsidRDefault="00B13CD2" w:rsidP="00B13CD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7FF2599" wp14:editId="5822558C">
            <wp:extent cx="5038725" cy="3771900"/>
            <wp:effectExtent l="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37EF7" w14:textId="76FA8F43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sectPr w:rsidR="00B13CD2" w:rsidSect="00C012AE">
      <w:footerReference w:type="default" r:id="rId107"/>
      <w:pgSz w:w="11907" w:h="16840" w:code="9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F86E1" w14:textId="77777777" w:rsidR="00BD604B" w:rsidRDefault="00BD604B" w:rsidP="00734AB7">
      <w:pPr>
        <w:spacing w:after="0" w:line="240" w:lineRule="auto"/>
      </w:pPr>
      <w:r>
        <w:separator/>
      </w:r>
    </w:p>
  </w:endnote>
  <w:endnote w:type="continuationSeparator" w:id="0">
    <w:p w14:paraId="0F3026D6" w14:textId="77777777" w:rsidR="00BD604B" w:rsidRDefault="00BD604B" w:rsidP="00734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72EFA" w14:textId="77777777" w:rsidR="0079775D" w:rsidRPr="00AB2A45" w:rsidRDefault="0079775D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AB2A45">
      <w:rPr>
        <w:caps/>
      </w:rPr>
      <w:fldChar w:fldCharType="begin"/>
    </w:r>
    <w:r w:rsidRPr="00AB2A45">
      <w:rPr>
        <w:caps/>
      </w:rPr>
      <w:instrText xml:space="preserve"> PAGE   \* MERGEFORMAT </w:instrText>
    </w:r>
    <w:r w:rsidRPr="00AB2A45">
      <w:rPr>
        <w:caps/>
      </w:rPr>
      <w:fldChar w:fldCharType="separate"/>
    </w:r>
    <w:r w:rsidRPr="00AB2A45">
      <w:rPr>
        <w:caps/>
        <w:noProof/>
      </w:rPr>
      <w:t>2</w:t>
    </w:r>
    <w:r w:rsidRPr="00AB2A45">
      <w:rPr>
        <w:caps/>
        <w:noProof/>
      </w:rPr>
      <w:fldChar w:fldCharType="end"/>
    </w:r>
  </w:p>
  <w:p w14:paraId="147B6091" w14:textId="77777777" w:rsidR="0079775D" w:rsidRDefault="007977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2C93F" w14:textId="77777777" w:rsidR="00BD604B" w:rsidRDefault="00BD604B" w:rsidP="00734AB7">
      <w:pPr>
        <w:spacing w:after="0" w:line="240" w:lineRule="auto"/>
      </w:pPr>
      <w:r>
        <w:separator/>
      </w:r>
    </w:p>
  </w:footnote>
  <w:footnote w:type="continuationSeparator" w:id="0">
    <w:p w14:paraId="5F60F35B" w14:textId="77777777" w:rsidR="00BD604B" w:rsidRDefault="00BD604B" w:rsidP="00734A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E2C"/>
    <w:multiLevelType w:val="hybridMultilevel"/>
    <w:tmpl w:val="3CF4C2FA"/>
    <w:lvl w:ilvl="0" w:tplc="81EE1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11D48"/>
    <w:multiLevelType w:val="hybridMultilevel"/>
    <w:tmpl w:val="99ACE68C"/>
    <w:lvl w:ilvl="0" w:tplc="48649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BC178D"/>
    <w:multiLevelType w:val="hybridMultilevel"/>
    <w:tmpl w:val="C1F690F4"/>
    <w:lvl w:ilvl="0" w:tplc="52587B3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53B35C0"/>
    <w:multiLevelType w:val="hybridMultilevel"/>
    <w:tmpl w:val="169E0D80"/>
    <w:lvl w:ilvl="0" w:tplc="72769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A85DDB"/>
    <w:multiLevelType w:val="hybridMultilevel"/>
    <w:tmpl w:val="C470744C"/>
    <w:lvl w:ilvl="0" w:tplc="B540D93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4B6E7D"/>
    <w:multiLevelType w:val="hybridMultilevel"/>
    <w:tmpl w:val="8526AD08"/>
    <w:lvl w:ilvl="0" w:tplc="8A3A4A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0D6AAD"/>
    <w:multiLevelType w:val="hybridMultilevel"/>
    <w:tmpl w:val="339A14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1B6B10"/>
    <w:multiLevelType w:val="hybridMultilevel"/>
    <w:tmpl w:val="78A49FC8"/>
    <w:lvl w:ilvl="0" w:tplc="E6EED3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6C5570"/>
    <w:multiLevelType w:val="hybridMultilevel"/>
    <w:tmpl w:val="63A4FFA6"/>
    <w:lvl w:ilvl="0" w:tplc="68A03E7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30E32CBF"/>
    <w:multiLevelType w:val="hybridMultilevel"/>
    <w:tmpl w:val="2976F940"/>
    <w:lvl w:ilvl="0" w:tplc="2A8C8D32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0" w15:restartNumberingAfterBreak="0">
    <w:nsid w:val="354145A9"/>
    <w:multiLevelType w:val="hybridMultilevel"/>
    <w:tmpl w:val="B9707376"/>
    <w:lvl w:ilvl="0" w:tplc="E2AEE18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DC630B"/>
    <w:multiLevelType w:val="hybridMultilevel"/>
    <w:tmpl w:val="B6E63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1E53741"/>
    <w:multiLevelType w:val="hybridMultilevel"/>
    <w:tmpl w:val="88EC6122"/>
    <w:lvl w:ilvl="0" w:tplc="F048838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4FBF0809"/>
    <w:multiLevelType w:val="hybridMultilevel"/>
    <w:tmpl w:val="384AF200"/>
    <w:lvl w:ilvl="0" w:tplc="3D6E1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7E24126"/>
    <w:multiLevelType w:val="hybridMultilevel"/>
    <w:tmpl w:val="269A3D22"/>
    <w:lvl w:ilvl="0" w:tplc="548E383E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5" w15:restartNumberingAfterBreak="0">
    <w:nsid w:val="61CF0F6D"/>
    <w:multiLevelType w:val="hybridMultilevel"/>
    <w:tmpl w:val="2F7AB7A0"/>
    <w:lvl w:ilvl="0" w:tplc="BD5AD7E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32A0895"/>
    <w:multiLevelType w:val="hybridMultilevel"/>
    <w:tmpl w:val="A48E7DD2"/>
    <w:lvl w:ilvl="0" w:tplc="FCA29D8C">
      <w:start w:val="1"/>
      <w:numFmt w:val="decimal"/>
      <w:lvlText w:val="%1."/>
      <w:lvlJc w:val="left"/>
      <w:pPr>
        <w:ind w:left="8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66" w:hanging="360"/>
      </w:pPr>
    </w:lvl>
    <w:lvl w:ilvl="2" w:tplc="3809001B" w:tentative="1">
      <w:start w:val="1"/>
      <w:numFmt w:val="lowerRoman"/>
      <w:lvlText w:val="%3."/>
      <w:lvlJc w:val="right"/>
      <w:pPr>
        <w:ind w:left="2286" w:hanging="180"/>
      </w:pPr>
    </w:lvl>
    <w:lvl w:ilvl="3" w:tplc="3809000F" w:tentative="1">
      <w:start w:val="1"/>
      <w:numFmt w:val="decimal"/>
      <w:lvlText w:val="%4."/>
      <w:lvlJc w:val="left"/>
      <w:pPr>
        <w:ind w:left="3006" w:hanging="360"/>
      </w:pPr>
    </w:lvl>
    <w:lvl w:ilvl="4" w:tplc="38090019" w:tentative="1">
      <w:start w:val="1"/>
      <w:numFmt w:val="lowerLetter"/>
      <w:lvlText w:val="%5."/>
      <w:lvlJc w:val="left"/>
      <w:pPr>
        <w:ind w:left="3726" w:hanging="360"/>
      </w:pPr>
    </w:lvl>
    <w:lvl w:ilvl="5" w:tplc="3809001B" w:tentative="1">
      <w:start w:val="1"/>
      <w:numFmt w:val="lowerRoman"/>
      <w:lvlText w:val="%6."/>
      <w:lvlJc w:val="right"/>
      <w:pPr>
        <w:ind w:left="4446" w:hanging="180"/>
      </w:pPr>
    </w:lvl>
    <w:lvl w:ilvl="6" w:tplc="3809000F" w:tentative="1">
      <w:start w:val="1"/>
      <w:numFmt w:val="decimal"/>
      <w:lvlText w:val="%7."/>
      <w:lvlJc w:val="left"/>
      <w:pPr>
        <w:ind w:left="5166" w:hanging="360"/>
      </w:pPr>
    </w:lvl>
    <w:lvl w:ilvl="7" w:tplc="38090019" w:tentative="1">
      <w:start w:val="1"/>
      <w:numFmt w:val="lowerLetter"/>
      <w:lvlText w:val="%8."/>
      <w:lvlJc w:val="left"/>
      <w:pPr>
        <w:ind w:left="5886" w:hanging="360"/>
      </w:pPr>
    </w:lvl>
    <w:lvl w:ilvl="8" w:tplc="3809001B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17" w15:restartNumberingAfterBreak="0">
    <w:nsid w:val="64F5660B"/>
    <w:multiLevelType w:val="hybridMultilevel"/>
    <w:tmpl w:val="7B30769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244887"/>
    <w:multiLevelType w:val="hybridMultilevel"/>
    <w:tmpl w:val="65087270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B62311"/>
    <w:multiLevelType w:val="hybridMultilevel"/>
    <w:tmpl w:val="B7AE3F5E"/>
    <w:lvl w:ilvl="0" w:tplc="1258209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6DC14985"/>
    <w:multiLevelType w:val="hybridMultilevel"/>
    <w:tmpl w:val="A266CFB6"/>
    <w:lvl w:ilvl="0" w:tplc="0A9C44E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709432FD"/>
    <w:multiLevelType w:val="hybridMultilevel"/>
    <w:tmpl w:val="9E1079E2"/>
    <w:lvl w:ilvl="0" w:tplc="4A52C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9C267AD"/>
    <w:multiLevelType w:val="hybridMultilevel"/>
    <w:tmpl w:val="2B769F06"/>
    <w:lvl w:ilvl="0" w:tplc="3EE09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57693216">
    <w:abstractNumId w:val="22"/>
  </w:num>
  <w:num w:numId="2" w16cid:durableId="1678581988">
    <w:abstractNumId w:val="17"/>
  </w:num>
  <w:num w:numId="3" w16cid:durableId="653989092">
    <w:abstractNumId w:val="21"/>
  </w:num>
  <w:num w:numId="4" w16cid:durableId="1207378083">
    <w:abstractNumId w:val="13"/>
  </w:num>
  <w:num w:numId="5" w16cid:durableId="61416237">
    <w:abstractNumId w:val="7"/>
  </w:num>
  <w:num w:numId="6" w16cid:durableId="11610187">
    <w:abstractNumId w:val="10"/>
  </w:num>
  <w:num w:numId="7" w16cid:durableId="934946814">
    <w:abstractNumId w:val="0"/>
  </w:num>
  <w:num w:numId="8" w16cid:durableId="539247759">
    <w:abstractNumId w:val="11"/>
  </w:num>
  <w:num w:numId="9" w16cid:durableId="2107842400">
    <w:abstractNumId w:val="6"/>
  </w:num>
  <w:num w:numId="10" w16cid:durableId="1501386748">
    <w:abstractNumId w:val="1"/>
  </w:num>
  <w:num w:numId="11" w16cid:durableId="1992100142">
    <w:abstractNumId w:val="3"/>
  </w:num>
  <w:num w:numId="12" w16cid:durableId="1557358160">
    <w:abstractNumId w:val="5"/>
  </w:num>
  <w:num w:numId="13" w16cid:durableId="681516628">
    <w:abstractNumId w:val="4"/>
  </w:num>
  <w:num w:numId="14" w16cid:durableId="427114689">
    <w:abstractNumId w:val="20"/>
  </w:num>
  <w:num w:numId="15" w16cid:durableId="1783958308">
    <w:abstractNumId w:val="12"/>
  </w:num>
  <w:num w:numId="16" w16cid:durableId="429392062">
    <w:abstractNumId w:val="2"/>
  </w:num>
  <w:num w:numId="17" w16cid:durableId="991376082">
    <w:abstractNumId w:val="19"/>
  </w:num>
  <w:num w:numId="18" w16cid:durableId="232786979">
    <w:abstractNumId w:val="16"/>
  </w:num>
  <w:num w:numId="19" w16cid:durableId="1287010828">
    <w:abstractNumId w:val="14"/>
  </w:num>
  <w:num w:numId="20" w16cid:durableId="395595241">
    <w:abstractNumId w:val="9"/>
  </w:num>
  <w:num w:numId="21" w16cid:durableId="1423408285">
    <w:abstractNumId w:val="15"/>
  </w:num>
  <w:num w:numId="22" w16cid:durableId="318458795">
    <w:abstractNumId w:val="18"/>
  </w:num>
  <w:num w:numId="23" w16cid:durableId="13151861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zM1Mjc0MjU3NTFX0lEKTi0uzszPAykwqwUAk2fhYiwAAAA="/>
  </w:docVars>
  <w:rsids>
    <w:rsidRoot w:val="00D2005F"/>
    <w:rsid w:val="00002A1A"/>
    <w:rsid w:val="00002ED2"/>
    <w:rsid w:val="000162C4"/>
    <w:rsid w:val="00020DD1"/>
    <w:rsid w:val="0002278B"/>
    <w:rsid w:val="0003083D"/>
    <w:rsid w:val="00034C3E"/>
    <w:rsid w:val="00035E21"/>
    <w:rsid w:val="0004029E"/>
    <w:rsid w:val="0005050B"/>
    <w:rsid w:val="0005052A"/>
    <w:rsid w:val="000606DC"/>
    <w:rsid w:val="00071C8E"/>
    <w:rsid w:val="00075684"/>
    <w:rsid w:val="00080FF8"/>
    <w:rsid w:val="000864BD"/>
    <w:rsid w:val="00095647"/>
    <w:rsid w:val="00096A93"/>
    <w:rsid w:val="0009713F"/>
    <w:rsid w:val="000A35D8"/>
    <w:rsid w:val="000A40B1"/>
    <w:rsid w:val="000A7BAD"/>
    <w:rsid w:val="000B14D7"/>
    <w:rsid w:val="000B2A15"/>
    <w:rsid w:val="000B55E7"/>
    <w:rsid w:val="000B5A96"/>
    <w:rsid w:val="000F7FF3"/>
    <w:rsid w:val="001079B4"/>
    <w:rsid w:val="00122076"/>
    <w:rsid w:val="00133ACF"/>
    <w:rsid w:val="00152623"/>
    <w:rsid w:val="00167267"/>
    <w:rsid w:val="001700E6"/>
    <w:rsid w:val="0017599B"/>
    <w:rsid w:val="00176021"/>
    <w:rsid w:val="00176674"/>
    <w:rsid w:val="00183336"/>
    <w:rsid w:val="0019009F"/>
    <w:rsid w:val="00194571"/>
    <w:rsid w:val="0019585B"/>
    <w:rsid w:val="00195BF5"/>
    <w:rsid w:val="00196EAA"/>
    <w:rsid w:val="001A591F"/>
    <w:rsid w:val="001B032C"/>
    <w:rsid w:val="001D35E8"/>
    <w:rsid w:val="001F085D"/>
    <w:rsid w:val="001F33ED"/>
    <w:rsid w:val="00202D70"/>
    <w:rsid w:val="00212CB7"/>
    <w:rsid w:val="002235A7"/>
    <w:rsid w:val="0024298B"/>
    <w:rsid w:val="002566E5"/>
    <w:rsid w:val="00257BC4"/>
    <w:rsid w:val="00257D31"/>
    <w:rsid w:val="00266F5D"/>
    <w:rsid w:val="002724F4"/>
    <w:rsid w:val="002803C0"/>
    <w:rsid w:val="00280FBB"/>
    <w:rsid w:val="00286F49"/>
    <w:rsid w:val="00287935"/>
    <w:rsid w:val="002941B7"/>
    <w:rsid w:val="00297AB5"/>
    <w:rsid w:val="002A06A7"/>
    <w:rsid w:val="002A0DF4"/>
    <w:rsid w:val="002B47FF"/>
    <w:rsid w:val="002C4518"/>
    <w:rsid w:val="002C5B54"/>
    <w:rsid w:val="002D7255"/>
    <w:rsid w:val="002E2EC5"/>
    <w:rsid w:val="002E74D8"/>
    <w:rsid w:val="0030003F"/>
    <w:rsid w:val="00300D62"/>
    <w:rsid w:val="0030494A"/>
    <w:rsid w:val="00312059"/>
    <w:rsid w:val="00315E93"/>
    <w:rsid w:val="003220BE"/>
    <w:rsid w:val="0032265E"/>
    <w:rsid w:val="00324B85"/>
    <w:rsid w:val="00332ED6"/>
    <w:rsid w:val="0034160B"/>
    <w:rsid w:val="00342789"/>
    <w:rsid w:val="003431A3"/>
    <w:rsid w:val="0034596A"/>
    <w:rsid w:val="00355036"/>
    <w:rsid w:val="00363369"/>
    <w:rsid w:val="00363879"/>
    <w:rsid w:val="00384C8E"/>
    <w:rsid w:val="00387619"/>
    <w:rsid w:val="00396C81"/>
    <w:rsid w:val="003A0D47"/>
    <w:rsid w:val="003A6317"/>
    <w:rsid w:val="003C51B2"/>
    <w:rsid w:val="003D1822"/>
    <w:rsid w:val="003D5606"/>
    <w:rsid w:val="004132AC"/>
    <w:rsid w:val="00417226"/>
    <w:rsid w:val="004229AE"/>
    <w:rsid w:val="00447D7F"/>
    <w:rsid w:val="00460912"/>
    <w:rsid w:val="0046397C"/>
    <w:rsid w:val="00472CBB"/>
    <w:rsid w:val="004824B3"/>
    <w:rsid w:val="00483262"/>
    <w:rsid w:val="00487634"/>
    <w:rsid w:val="00492281"/>
    <w:rsid w:val="00494EE7"/>
    <w:rsid w:val="00497BF6"/>
    <w:rsid w:val="004A1BB0"/>
    <w:rsid w:val="004B789A"/>
    <w:rsid w:val="004B7BA5"/>
    <w:rsid w:val="004D0A92"/>
    <w:rsid w:val="004D2674"/>
    <w:rsid w:val="004D2F4D"/>
    <w:rsid w:val="004D3530"/>
    <w:rsid w:val="004E00AF"/>
    <w:rsid w:val="004E0185"/>
    <w:rsid w:val="004E1F88"/>
    <w:rsid w:val="004F1432"/>
    <w:rsid w:val="004F2805"/>
    <w:rsid w:val="004F4E24"/>
    <w:rsid w:val="005132DA"/>
    <w:rsid w:val="00513E1F"/>
    <w:rsid w:val="00530D28"/>
    <w:rsid w:val="0053386C"/>
    <w:rsid w:val="00541511"/>
    <w:rsid w:val="00543027"/>
    <w:rsid w:val="00550198"/>
    <w:rsid w:val="00556B52"/>
    <w:rsid w:val="00556FC9"/>
    <w:rsid w:val="00560956"/>
    <w:rsid w:val="00562840"/>
    <w:rsid w:val="00571C3E"/>
    <w:rsid w:val="005832A4"/>
    <w:rsid w:val="00584D0C"/>
    <w:rsid w:val="00591B53"/>
    <w:rsid w:val="005A5DE7"/>
    <w:rsid w:val="005B0DB0"/>
    <w:rsid w:val="005B71F4"/>
    <w:rsid w:val="005E12EA"/>
    <w:rsid w:val="005E16C2"/>
    <w:rsid w:val="005F49AB"/>
    <w:rsid w:val="00600679"/>
    <w:rsid w:val="00600DFA"/>
    <w:rsid w:val="006073B8"/>
    <w:rsid w:val="00611400"/>
    <w:rsid w:val="00621056"/>
    <w:rsid w:val="00633D16"/>
    <w:rsid w:val="00636284"/>
    <w:rsid w:val="00641BC9"/>
    <w:rsid w:val="00642BA9"/>
    <w:rsid w:val="00643FAC"/>
    <w:rsid w:val="0065085A"/>
    <w:rsid w:val="00654EDA"/>
    <w:rsid w:val="00655491"/>
    <w:rsid w:val="006763FD"/>
    <w:rsid w:val="006800C6"/>
    <w:rsid w:val="00684A1B"/>
    <w:rsid w:val="006908A2"/>
    <w:rsid w:val="00693DDC"/>
    <w:rsid w:val="0069557B"/>
    <w:rsid w:val="006A169E"/>
    <w:rsid w:val="006A349D"/>
    <w:rsid w:val="006A4838"/>
    <w:rsid w:val="006B1BE8"/>
    <w:rsid w:val="006B23C4"/>
    <w:rsid w:val="006B73C9"/>
    <w:rsid w:val="006C1225"/>
    <w:rsid w:val="006D2F37"/>
    <w:rsid w:val="006E636F"/>
    <w:rsid w:val="006F11B2"/>
    <w:rsid w:val="007012A0"/>
    <w:rsid w:val="00707EB0"/>
    <w:rsid w:val="00712212"/>
    <w:rsid w:val="007140A2"/>
    <w:rsid w:val="00714E2D"/>
    <w:rsid w:val="00730D0C"/>
    <w:rsid w:val="0073486A"/>
    <w:rsid w:val="00734AB7"/>
    <w:rsid w:val="00744916"/>
    <w:rsid w:val="00750F5A"/>
    <w:rsid w:val="00752507"/>
    <w:rsid w:val="00755A8E"/>
    <w:rsid w:val="00762BC4"/>
    <w:rsid w:val="00776176"/>
    <w:rsid w:val="007774DD"/>
    <w:rsid w:val="0079775D"/>
    <w:rsid w:val="007A06D6"/>
    <w:rsid w:val="007A758D"/>
    <w:rsid w:val="007B1A95"/>
    <w:rsid w:val="007C1D6B"/>
    <w:rsid w:val="007D2E27"/>
    <w:rsid w:val="007D472A"/>
    <w:rsid w:val="007E5B61"/>
    <w:rsid w:val="007E7B4B"/>
    <w:rsid w:val="00802E56"/>
    <w:rsid w:val="008032DE"/>
    <w:rsid w:val="008067DC"/>
    <w:rsid w:val="00823D96"/>
    <w:rsid w:val="008246CE"/>
    <w:rsid w:val="008254D9"/>
    <w:rsid w:val="008327CC"/>
    <w:rsid w:val="00837DEC"/>
    <w:rsid w:val="00841C65"/>
    <w:rsid w:val="0084310D"/>
    <w:rsid w:val="00860BBA"/>
    <w:rsid w:val="00861CCA"/>
    <w:rsid w:val="0086269E"/>
    <w:rsid w:val="00872E78"/>
    <w:rsid w:val="008738FF"/>
    <w:rsid w:val="008807C9"/>
    <w:rsid w:val="00885A36"/>
    <w:rsid w:val="008906C9"/>
    <w:rsid w:val="0089433A"/>
    <w:rsid w:val="008A7A50"/>
    <w:rsid w:val="008B257C"/>
    <w:rsid w:val="008B72F5"/>
    <w:rsid w:val="008C0763"/>
    <w:rsid w:val="008C0F71"/>
    <w:rsid w:val="008D26D5"/>
    <w:rsid w:val="008E372A"/>
    <w:rsid w:val="008E40A0"/>
    <w:rsid w:val="008F50A8"/>
    <w:rsid w:val="00900964"/>
    <w:rsid w:val="009046D0"/>
    <w:rsid w:val="009073F4"/>
    <w:rsid w:val="00912C95"/>
    <w:rsid w:val="0092293E"/>
    <w:rsid w:val="00926F1B"/>
    <w:rsid w:val="009275BE"/>
    <w:rsid w:val="009301D1"/>
    <w:rsid w:val="00933CA4"/>
    <w:rsid w:val="0093577F"/>
    <w:rsid w:val="00944D94"/>
    <w:rsid w:val="009516A1"/>
    <w:rsid w:val="00962DB5"/>
    <w:rsid w:val="00963017"/>
    <w:rsid w:val="00965B69"/>
    <w:rsid w:val="00967788"/>
    <w:rsid w:val="00976138"/>
    <w:rsid w:val="00976BB5"/>
    <w:rsid w:val="00990D23"/>
    <w:rsid w:val="009924DD"/>
    <w:rsid w:val="00993EDD"/>
    <w:rsid w:val="009E1852"/>
    <w:rsid w:val="009F6116"/>
    <w:rsid w:val="00A05B21"/>
    <w:rsid w:val="00A10F23"/>
    <w:rsid w:val="00A131C5"/>
    <w:rsid w:val="00A14B4C"/>
    <w:rsid w:val="00A14D2D"/>
    <w:rsid w:val="00A17106"/>
    <w:rsid w:val="00A2459A"/>
    <w:rsid w:val="00A25771"/>
    <w:rsid w:val="00A366B4"/>
    <w:rsid w:val="00A460C2"/>
    <w:rsid w:val="00A53E24"/>
    <w:rsid w:val="00A73D6C"/>
    <w:rsid w:val="00A75036"/>
    <w:rsid w:val="00AA5DBE"/>
    <w:rsid w:val="00AB2A45"/>
    <w:rsid w:val="00AC2E78"/>
    <w:rsid w:val="00AC3FAD"/>
    <w:rsid w:val="00AC4F6D"/>
    <w:rsid w:val="00AD46F5"/>
    <w:rsid w:val="00AD5F87"/>
    <w:rsid w:val="00AD605D"/>
    <w:rsid w:val="00AF6543"/>
    <w:rsid w:val="00B06295"/>
    <w:rsid w:val="00B13CD2"/>
    <w:rsid w:val="00B2491A"/>
    <w:rsid w:val="00B27CF5"/>
    <w:rsid w:val="00B30401"/>
    <w:rsid w:val="00B33032"/>
    <w:rsid w:val="00B33AE1"/>
    <w:rsid w:val="00B35116"/>
    <w:rsid w:val="00B35DE8"/>
    <w:rsid w:val="00B37CCD"/>
    <w:rsid w:val="00B40C42"/>
    <w:rsid w:val="00B512E9"/>
    <w:rsid w:val="00B556E3"/>
    <w:rsid w:val="00B81226"/>
    <w:rsid w:val="00B84B79"/>
    <w:rsid w:val="00B95376"/>
    <w:rsid w:val="00BA5763"/>
    <w:rsid w:val="00BB49A2"/>
    <w:rsid w:val="00BD057D"/>
    <w:rsid w:val="00BD26C4"/>
    <w:rsid w:val="00BD604B"/>
    <w:rsid w:val="00BD7BC0"/>
    <w:rsid w:val="00BE0D5F"/>
    <w:rsid w:val="00BF5430"/>
    <w:rsid w:val="00C012AE"/>
    <w:rsid w:val="00C14126"/>
    <w:rsid w:val="00C148A0"/>
    <w:rsid w:val="00C22F08"/>
    <w:rsid w:val="00C268FA"/>
    <w:rsid w:val="00C323E7"/>
    <w:rsid w:val="00C36044"/>
    <w:rsid w:val="00C402F5"/>
    <w:rsid w:val="00C52AFD"/>
    <w:rsid w:val="00C61100"/>
    <w:rsid w:val="00C73609"/>
    <w:rsid w:val="00C81823"/>
    <w:rsid w:val="00C84C21"/>
    <w:rsid w:val="00C8735A"/>
    <w:rsid w:val="00C916EC"/>
    <w:rsid w:val="00C93336"/>
    <w:rsid w:val="00C933FE"/>
    <w:rsid w:val="00CA0C32"/>
    <w:rsid w:val="00CA0D3E"/>
    <w:rsid w:val="00CA3689"/>
    <w:rsid w:val="00CA6BC0"/>
    <w:rsid w:val="00CB0F29"/>
    <w:rsid w:val="00CB119E"/>
    <w:rsid w:val="00CC7800"/>
    <w:rsid w:val="00CD0F3F"/>
    <w:rsid w:val="00CD7724"/>
    <w:rsid w:val="00CF194D"/>
    <w:rsid w:val="00CF44DE"/>
    <w:rsid w:val="00D03D8D"/>
    <w:rsid w:val="00D06F3A"/>
    <w:rsid w:val="00D2005F"/>
    <w:rsid w:val="00D32EEF"/>
    <w:rsid w:val="00D372C4"/>
    <w:rsid w:val="00D4525B"/>
    <w:rsid w:val="00D47E4A"/>
    <w:rsid w:val="00D6119A"/>
    <w:rsid w:val="00D72D33"/>
    <w:rsid w:val="00D77450"/>
    <w:rsid w:val="00D84CDB"/>
    <w:rsid w:val="00D92EF3"/>
    <w:rsid w:val="00D95FE2"/>
    <w:rsid w:val="00DA1DC8"/>
    <w:rsid w:val="00DC06AD"/>
    <w:rsid w:val="00DC30F3"/>
    <w:rsid w:val="00DD2E6E"/>
    <w:rsid w:val="00DD3D37"/>
    <w:rsid w:val="00DE083B"/>
    <w:rsid w:val="00DE22CF"/>
    <w:rsid w:val="00DE382C"/>
    <w:rsid w:val="00DE64C0"/>
    <w:rsid w:val="00DF53DB"/>
    <w:rsid w:val="00DF64AF"/>
    <w:rsid w:val="00DF7982"/>
    <w:rsid w:val="00E00C3D"/>
    <w:rsid w:val="00E063EF"/>
    <w:rsid w:val="00E21E04"/>
    <w:rsid w:val="00E26E5C"/>
    <w:rsid w:val="00E30BD2"/>
    <w:rsid w:val="00E44980"/>
    <w:rsid w:val="00E57739"/>
    <w:rsid w:val="00E645CA"/>
    <w:rsid w:val="00E712B1"/>
    <w:rsid w:val="00E72938"/>
    <w:rsid w:val="00E7490C"/>
    <w:rsid w:val="00E74B56"/>
    <w:rsid w:val="00E76F92"/>
    <w:rsid w:val="00E77A4C"/>
    <w:rsid w:val="00EA2A31"/>
    <w:rsid w:val="00EA2C68"/>
    <w:rsid w:val="00EB2F75"/>
    <w:rsid w:val="00EB312A"/>
    <w:rsid w:val="00EB69F6"/>
    <w:rsid w:val="00EC084F"/>
    <w:rsid w:val="00EC5A17"/>
    <w:rsid w:val="00ED52FD"/>
    <w:rsid w:val="00EE77C4"/>
    <w:rsid w:val="00EF260C"/>
    <w:rsid w:val="00EF5F16"/>
    <w:rsid w:val="00F007FC"/>
    <w:rsid w:val="00F00817"/>
    <w:rsid w:val="00F0756C"/>
    <w:rsid w:val="00F13AB4"/>
    <w:rsid w:val="00F32146"/>
    <w:rsid w:val="00F46AB6"/>
    <w:rsid w:val="00F47AC9"/>
    <w:rsid w:val="00F55967"/>
    <w:rsid w:val="00F670C1"/>
    <w:rsid w:val="00F72F30"/>
    <w:rsid w:val="00F75F1D"/>
    <w:rsid w:val="00F85730"/>
    <w:rsid w:val="00F914F9"/>
    <w:rsid w:val="00F9395A"/>
    <w:rsid w:val="00F93F23"/>
    <w:rsid w:val="00FA4492"/>
    <w:rsid w:val="00FA5CE8"/>
    <w:rsid w:val="00FB40CE"/>
    <w:rsid w:val="00FB6A87"/>
    <w:rsid w:val="00FB7DB8"/>
    <w:rsid w:val="00FC35AE"/>
    <w:rsid w:val="00FD266E"/>
    <w:rsid w:val="00FE2813"/>
    <w:rsid w:val="00FE4080"/>
    <w:rsid w:val="00FF3654"/>
    <w:rsid w:val="00FF6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C11A"/>
  <w15:chartTrackingRefBased/>
  <w15:docId w15:val="{14196745-B08E-44F9-869E-A6FB537F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49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F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B7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F5F16"/>
    <w:pPr>
      <w:spacing w:after="0" w:line="240" w:lineRule="auto"/>
    </w:pPr>
  </w:style>
  <w:style w:type="table" w:styleId="TableGrid">
    <w:name w:val="Table Grid"/>
    <w:basedOn w:val="TableNormal"/>
    <w:uiPriority w:val="39"/>
    <w:rsid w:val="00EA2C68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4AB7"/>
  </w:style>
  <w:style w:type="paragraph" w:styleId="Footer">
    <w:name w:val="footer"/>
    <w:basedOn w:val="Normal"/>
    <w:link w:val="Foot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4AB7"/>
  </w:style>
  <w:style w:type="character" w:customStyle="1" w:styleId="Heading1Char">
    <w:name w:val="Heading 1 Char"/>
    <w:basedOn w:val="DefaultParagraphFont"/>
    <w:link w:val="Heading1"/>
    <w:uiPriority w:val="9"/>
    <w:rsid w:val="00B249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93DD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3DD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93DD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86269E"/>
    <w:pPr>
      <w:spacing w:after="0"/>
    </w:pPr>
  </w:style>
  <w:style w:type="paragraph" w:styleId="BodyText">
    <w:name w:val="Body Text"/>
    <w:basedOn w:val="Normal"/>
    <w:link w:val="BodyTextChar"/>
    <w:uiPriority w:val="1"/>
    <w:qFormat/>
    <w:rsid w:val="00744916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44916"/>
    <w:rPr>
      <w:rFonts w:ascii="Courier New" w:eastAsia="Courier New" w:hAnsi="Courier New" w:cs="Courier New"/>
      <w:sz w:val="24"/>
      <w:szCs w:val="24"/>
      <w:lang w:val="en-US"/>
    </w:rPr>
  </w:style>
  <w:style w:type="paragraph" w:styleId="Title">
    <w:name w:val="Title"/>
    <w:basedOn w:val="Normal"/>
    <w:link w:val="TitleChar"/>
    <w:uiPriority w:val="10"/>
    <w:qFormat/>
    <w:rsid w:val="00744916"/>
    <w:pPr>
      <w:widowControl w:val="0"/>
      <w:autoSpaceDE w:val="0"/>
      <w:autoSpaceDN w:val="0"/>
      <w:spacing w:before="240" w:after="0" w:line="240" w:lineRule="auto"/>
      <w:ind w:left="1129" w:hanging="29"/>
    </w:pPr>
    <w:rPr>
      <w:rFonts w:ascii="Arial" w:eastAsia="Arial" w:hAnsi="Arial" w:cs="Arial"/>
      <w:b/>
      <w:bCs/>
      <w:sz w:val="118"/>
      <w:szCs w:val="11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744916"/>
    <w:rPr>
      <w:rFonts w:ascii="Arial" w:eastAsia="Arial" w:hAnsi="Arial" w:cs="Arial"/>
      <w:b/>
      <w:bCs/>
      <w:sz w:val="118"/>
      <w:szCs w:val="1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449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jpeg"/><Relationship Id="rId21" Type="http://schemas.openxmlformats.org/officeDocument/2006/relationships/hyperlink" Target="file:///D:\02%20-%20UNHAS\ITH\dokumen\ith%20konsultan.docx" TargetMode="External"/><Relationship Id="rId42" Type="http://schemas.openxmlformats.org/officeDocument/2006/relationships/image" Target="media/image23.jpeg"/><Relationship Id="rId47" Type="http://schemas.openxmlformats.org/officeDocument/2006/relationships/image" Target="media/image28.jpg"/><Relationship Id="rId63" Type="http://schemas.openxmlformats.org/officeDocument/2006/relationships/image" Target="media/image44.png"/><Relationship Id="rId68" Type="http://schemas.openxmlformats.org/officeDocument/2006/relationships/image" Target="media/image49.png"/><Relationship Id="rId84" Type="http://schemas.openxmlformats.org/officeDocument/2006/relationships/image" Target="media/image65.png"/><Relationship Id="rId89" Type="http://schemas.openxmlformats.org/officeDocument/2006/relationships/image" Target="media/image70.png"/><Relationship Id="rId16" Type="http://schemas.openxmlformats.org/officeDocument/2006/relationships/hyperlink" Target="file:///D:\02%20-%20UNHAS\ITH\dokumen\ith%20konsultan.docx" TargetMode="External"/><Relationship Id="rId107" Type="http://schemas.openxmlformats.org/officeDocument/2006/relationships/footer" Target="footer1.xml"/><Relationship Id="rId11" Type="http://schemas.openxmlformats.org/officeDocument/2006/relationships/hyperlink" Target="file:///D:\02%20-%20UNHAS\ITH\dokumen\ith%20konsultan.docx" TargetMode="External"/><Relationship Id="rId32" Type="http://schemas.openxmlformats.org/officeDocument/2006/relationships/image" Target="media/image13.jpeg"/><Relationship Id="rId37" Type="http://schemas.openxmlformats.org/officeDocument/2006/relationships/image" Target="media/image18.jpeg"/><Relationship Id="rId53" Type="http://schemas.openxmlformats.org/officeDocument/2006/relationships/image" Target="media/image34.jpeg"/><Relationship Id="rId58" Type="http://schemas.openxmlformats.org/officeDocument/2006/relationships/image" Target="media/image39.jpeg"/><Relationship Id="rId74" Type="http://schemas.openxmlformats.org/officeDocument/2006/relationships/image" Target="media/image55.png"/><Relationship Id="rId79" Type="http://schemas.openxmlformats.org/officeDocument/2006/relationships/image" Target="media/image60.jpg"/><Relationship Id="rId102" Type="http://schemas.openxmlformats.org/officeDocument/2006/relationships/image" Target="media/image83.jpeg"/><Relationship Id="rId5" Type="http://schemas.openxmlformats.org/officeDocument/2006/relationships/webSettings" Target="webSettings.xml"/><Relationship Id="rId90" Type="http://schemas.openxmlformats.org/officeDocument/2006/relationships/image" Target="media/image71.png"/><Relationship Id="rId95" Type="http://schemas.openxmlformats.org/officeDocument/2006/relationships/image" Target="media/image76.jpeg"/><Relationship Id="rId22" Type="http://schemas.openxmlformats.org/officeDocument/2006/relationships/image" Target="media/image3.png"/><Relationship Id="rId27" Type="http://schemas.openxmlformats.org/officeDocument/2006/relationships/image" Target="media/image8.jpeg"/><Relationship Id="rId43" Type="http://schemas.openxmlformats.org/officeDocument/2006/relationships/image" Target="media/image24.jpeg"/><Relationship Id="rId48" Type="http://schemas.openxmlformats.org/officeDocument/2006/relationships/image" Target="media/image29.jpg"/><Relationship Id="rId64" Type="http://schemas.openxmlformats.org/officeDocument/2006/relationships/image" Target="media/image45.png"/><Relationship Id="rId69" Type="http://schemas.openxmlformats.org/officeDocument/2006/relationships/image" Target="media/image50.jpg"/><Relationship Id="rId80" Type="http://schemas.openxmlformats.org/officeDocument/2006/relationships/image" Target="media/image61.png"/><Relationship Id="rId85" Type="http://schemas.openxmlformats.org/officeDocument/2006/relationships/image" Target="media/image66.png"/><Relationship Id="rId12" Type="http://schemas.openxmlformats.org/officeDocument/2006/relationships/hyperlink" Target="file:///D:\02%20-%20UNHAS\ITH\dokumen\ith%20konsultan.docx" TargetMode="External"/><Relationship Id="rId17" Type="http://schemas.openxmlformats.org/officeDocument/2006/relationships/hyperlink" Target="file:///D:\02%20-%20UNHAS\ITH\dokumen\ith%20konsultan.docx" TargetMode="External"/><Relationship Id="rId33" Type="http://schemas.openxmlformats.org/officeDocument/2006/relationships/image" Target="media/image14.jpeg"/><Relationship Id="rId38" Type="http://schemas.openxmlformats.org/officeDocument/2006/relationships/image" Target="media/image19.jpg"/><Relationship Id="rId59" Type="http://schemas.openxmlformats.org/officeDocument/2006/relationships/image" Target="media/image40.jpg"/><Relationship Id="rId103" Type="http://schemas.openxmlformats.org/officeDocument/2006/relationships/image" Target="media/image84.jpeg"/><Relationship Id="rId108" Type="http://schemas.openxmlformats.org/officeDocument/2006/relationships/fontTable" Target="fontTable.xml"/><Relationship Id="rId54" Type="http://schemas.openxmlformats.org/officeDocument/2006/relationships/image" Target="media/image35.jpeg"/><Relationship Id="rId70" Type="http://schemas.openxmlformats.org/officeDocument/2006/relationships/image" Target="media/image51.png"/><Relationship Id="rId75" Type="http://schemas.openxmlformats.org/officeDocument/2006/relationships/image" Target="media/image56.png"/><Relationship Id="rId91" Type="http://schemas.openxmlformats.org/officeDocument/2006/relationships/image" Target="media/image72.png"/><Relationship Id="rId96" Type="http://schemas.openxmlformats.org/officeDocument/2006/relationships/image" Target="media/image7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file:///D:\02%20-%20UNHAS\ITH\dokumen\ith%20konsultan.docx" TargetMode="External"/><Relationship Id="rId23" Type="http://schemas.openxmlformats.org/officeDocument/2006/relationships/image" Target="media/image4.jpg"/><Relationship Id="rId28" Type="http://schemas.openxmlformats.org/officeDocument/2006/relationships/image" Target="media/image9.jpeg"/><Relationship Id="rId36" Type="http://schemas.openxmlformats.org/officeDocument/2006/relationships/image" Target="media/image17.jpeg"/><Relationship Id="rId49" Type="http://schemas.openxmlformats.org/officeDocument/2006/relationships/image" Target="media/image30.jpeg"/><Relationship Id="rId57" Type="http://schemas.openxmlformats.org/officeDocument/2006/relationships/image" Target="media/image38.jpg"/><Relationship Id="rId106" Type="http://schemas.openxmlformats.org/officeDocument/2006/relationships/image" Target="media/image87.jpeg"/><Relationship Id="rId10" Type="http://schemas.openxmlformats.org/officeDocument/2006/relationships/hyperlink" Target="mailto:mydaitia@gmail.com" TargetMode="External"/><Relationship Id="rId31" Type="http://schemas.openxmlformats.org/officeDocument/2006/relationships/image" Target="media/image12.jpeg"/><Relationship Id="rId44" Type="http://schemas.openxmlformats.org/officeDocument/2006/relationships/image" Target="media/image25.jpeg"/><Relationship Id="rId52" Type="http://schemas.openxmlformats.org/officeDocument/2006/relationships/image" Target="media/image33.jpeg"/><Relationship Id="rId60" Type="http://schemas.openxmlformats.org/officeDocument/2006/relationships/image" Target="media/image41.jpg"/><Relationship Id="rId65" Type="http://schemas.openxmlformats.org/officeDocument/2006/relationships/image" Target="media/image46.png"/><Relationship Id="rId73" Type="http://schemas.openxmlformats.org/officeDocument/2006/relationships/image" Target="media/image54.png"/><Relationship Id="rId78" Type="http://schemas.openxmlformats.org/officeDocument/2006/relationships/image" Target="media/image59.png"/><Relationship Id="rId81" Type="http://schemas.openxmlformats.org/officeDocument/2006/relationships/image" Target="media/image62.png"/><Relationship Id="rId86" Type="http://schemas.openxmlformats.org/officeDocument/2006/relationships/image" Target="media/image67.png"/><Relationship Id="rId94" Type="http://schemas.openxmlformats.org/officeDocument/2006/relationships/image" Target="media/image75.jpeg"/><Relationship Id="rId99" Type="http://schemas.openxmlformats.org/officeDocument/2006/relationships/image" Target="media/image80.jpeg"/><Relationship Id="rId101" Type="http://schemas.openxmlformats.org/officeDocument/2006/relationships/image" Target="media/image8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hyperlink" Target="file:///D:\02%20-%20UNHAS\ITH\dokumen\ith%20konsultan.docx" TargetMode="External"/><Relationship Id="rId18" Type="http://schemas.openxmlformats.org/officeDocument/2006/relationships/hyperlink" Target="file:///D:\02%20-%20UNHAS\ITH\dokumen\ith%20konsultan.docx" TargetMode="External"/><Relationship Id="rId39" Type="http://schemas.openxmlformats.org/officeDocument/2006/relationships/image" Target="media/image20.jpeg"/><Relationship Id="rId109" Type="http://schemas.openxmlformats.org/officeDocument/2006/relationships/theme" Target="theme/theme1.xml"/><Relationship Id="rId34" Type="http://schemas.openxmlformats.org/officeDocument/2006/relationships/image" Target="media/image15.jpeg"/><Relationship Id="rId50" Type="http://schemas.openxmlformats.org/officeDocument/2006/relationships/image" Target="media/image31.jpeg"/><Relationship Id="rId55" Type="http://schemas.openxmlformats.org/officeDocument/2006/relationships/image" Target="media/image36.jpeg"/><Relationship Id="rId76" Type="http://schemas.openxmlformats.org/officeDocument/2006/relationships/image" Target="media/image57.jpg"/><Relationship Id="rId97" Type="http://schemas.openxmlformats.org/officeDocument/2006/relationships/image" Target="media/image78.jpeg"/><Relationship Id="rId104" Type="http://schemas.openxmlformats.org/officeDocument/2006/relationships/image" Target="media/image85.jpeg"/><Relationship Id="rId7" Type="http://schemas.openxmlformats.org/officeDocument/2006/relationships/endnotes" Target="endnotes.xml"/><Relationship Id="rId71" Type="http://schemas.openxmlformats.org/officeDocument/2006/relationships/image" Target="media/image52.png"/><Relationship Id="rId92" Type="http://schemas.openxmlformats.org/officeDocument/2006/relationships/image" Target="media/image73.jpg"/><Relationship Id="rId2" Type="http://schemas.openxmlformats.org/officeDocument/2006/relationships/numbering" Target="numbering.xml"/><Relationship Id="rId29" Type="http://schemas.openxmlformats.org/officeDocument/2006/relationships/image" Target="media/image10.jpeg"/><Relationship Id="rId24" Type="http://schemas.openxmlformats.org/officeDocument/2006/relationships/image" Target="media/image5.jpg"/><Relationship Id="rId40" Type="http://schemas.openxmlformats.org/officeDocument/2006/relationships/image" Target="media/image21.jpeg"/><Relationship Id="rId45" Type="http://schemas.openxmlformats.org/officeDocument/2006/relationships/image" Target="media/image26.jpeg"/><Relationship Id="rId66" Type="http://schemas.openxmlformats.org/officeDocument/2006/relationships/image" Target="media/image47.jpeg"/><Relationship Id="rId87" Type="http://schemas.openxmlformats.org/officeDocument/2006/relationships/image" Target="media/image68.png"/><Relationship Id="rId61" Type="http://schemas.openxmlformats.org/officeDocument/2006/relationships/image" Target="media/image42.jpeg"/><Relationship Id="rId82" Type="http://schemas.openxmlformats.org/officeDocument/2006/relationships/image" Target="media/image63.png"/><Relationship Id="rId19" Type="http://schemas.openxmlformats.org/officeDocument/2006/relationships/hyperlink" Target="file:///D:\02%20-%20UNHAS\ITH\dokumen\ith%20konsultan.docx" TargetMode="External"/><Relationship Id="rId14" Type="http://schemas.openxmlformats.org/officeDocument/2006/relationships/hyperlink" Target="file:///D:\02%20-%20UNHAS\ITH\dokumen\ith%20konsultan.docx" TargetMode="External"/><Relationship Id="rId30" Type="http://schemas.openxmlformats.org/officeDocument/2006/relationships/image" Target="media/image11.jpg"/><Relationship Id="rId35" Type="http://schemas.openxmlformats.org/officeDocument/2006/relationships/image" Target="media/image16.jpeg"/><Relationship Id="rId56" Type="http://schemas.openxmlformats.org/officeDocument/2006/relationships/image" Target="media/image37.jpeg"/><Relationship Id="rId77" Type="http://schemas.openxmlformats.org/officeDocument/2006/relationships/image" Target="media/image58.png"/><Relationship Id="rId100" Type="http://schemas.openxmlformats.org/officeDocument/2006/relationships/image" Target="media/image81.jpeg"/><Relationship Id="rId105" Type="http://schemas.openxmlformats.org/officeDocument/2006/relationships/image" Target="media/image86.jpeg"/><Relationship Id="rId8" Type="http://schemas.openxmlformats.org/officeDocument/2006/relationships/image" Target="media/image1.jpeg"/><Relationship Id="rId51" Type="http://schemas.openxmlformats.org/officeDocument/2006/relationships/image" Target="media/image32.jpeg"/><Relationship Id="rId72" Type="http://schemas.openxmlformats.org/officeDocument/2006/relationships/image" Target="media/image53.png"/><Relationship Id="rId93" Type="http://schemas.openxmlformats.org/officeDocument/2006/relationships/image" Target="media/image74.jpg"/><Relationship Id="rId98" Type="http://schemas.openxmlformats.org/officeDocument/2006/relationships/image" Target="media/image79.jpeg"/><Relationship Id="rId3" Type="http://schemas.openxmlformats.org/officeDocument/2006/relationships/styles" Target="styles.xml"/><Relationship Id="rId25" Type="http://schemas.openxmlformats.org/officeDocument/2006/relationships/image" Target="media/image6.jpeg"/><Relationship Id="rId46" Type="http://schemas.openxmlformats.org/officeDocument/2006/relationships/image" Target="media/image27.jpeg"/><Relationship Id="rId67" Type="http://schemas.openxmlformats.org/officeDocument/2006/relationships/image" Target="media/image48.png"/><Relationship Id="rId20" Type="http://schemas.openxmlformats.org/officeDocument/2006/relationships/hyperlink" Target="file:///D:\02%20-%20UNHAS\ITH\dokumen\ith%20konsultan.docx" TargetMode="External"/><Relationship Id="rId41" Type="http://schemas.openxmlformats.org/officeDocument/2006/relationships/image" Target="media/image22.jpeg"/><Relationship Id="rId62" Type="http://schemas.openxmlformats.org/officeDocument/2006/relationships/image" Target="media/image43.jpg"/><Relationship Id="rId83" Type="http://schemas.openxmlformats.org/officeDocument/2006/relationships/image" Target="media/image64.png"/><Relationship Id="rId88" Type="http://schemas.openxmlformats.org/officeDocument/2006/relationships/image" Target="media/image6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9326DC-EEB5-450B-A9C7-248D53465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54</Pages>
  <Words>3614</Words>
  <Characters>20600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ansyah Zainal</dc:creator>
  <cp:keywords/>
  <dc:description/>
  <cp:lastModifiedBy>rendrasyam7@gmail.com</cp:lastModifiedBy>
  <cp:revision>283</cp:revision>
  <cp:lastPrinted>2023-01-08T09:01:00Z</cp:lastPrinted>
  <dcterms:created xsi:type="dcterms:W3CDTF">2022-12-28T08:38:00Z</dcterms:created>
  <dcterms:modified xsi:type="dcterms:W3CDTF">2023-01-18T04:32:00Z</dcterms:modified>
</cp:coreProperties>
</file>